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D97F82">
                              <w:rPr>
                                <w:rStyle w:val="sowc"/>
                                <w:b/>
                                <w:color w:val="FFFFFF" w:themeColor="background1"/>
                                <w:sz w:val="40"/>
                                <w:szCs w:val="40"/>
                              </w:rPr>
                              <w:t>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D97F82">
                        <w:rPr>
                          <w:rStyle w:val="sowc"/>
                          <w:b/>
                          <w:color w:val="FFFFFF" w:themeColor="background1"/>
                          <w:sz w:val="40"/>
                          <w:szCs w:val="40"/>
                        </w:rPr>
                        <w:t>9</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58F25FBD" w14:textId="3D63E4D0" w:rsidR="00864867" w:rsidRDefault="00002747">
          <w:pPr>
            <w:pStyle w:val="TOC1"/>
            <w:tabs>
              <w:tab w:val="right" w:leader="dot" w:pos="10250"/>
            </w:tabs>
            <w:rPr>
              <w:rFonts w:asciiTheme="minorHAnsi" w:eastAsiaTheme="minorEastAsia" w:hAnsiTheme="minorHAnsi" w:cstheme="minorBidi"/>
              <w:noProof/>
              <w:sz w:val="22"/>
              <w:szCs w:val="22"/>
              <w:lang w:val="bg-BG" w:eastAsia="bg-BG"/>
            </w:rPr>
          </w:pPr>
          <w:r>
            <w:fldChar w:fldCharType="begin"/>
          </w:r>
          <w:r>
            <w:instrText xml:space="preserve"> TOC \o "1-3" \h \z \u </w:instrText>
          </w:r>
          <w:r>
            <w:fldChar w:fldCharType="separate"/>
          </w:r>
          <w:hyperlink w:anchor="_Toc10552040" w:history="1">
            <w:r w:rsidR="00864867" w:rsidRPr="00086248">
              <w:rPr>
                <w:rStyle w:val="Hyperlink"/>
                <w:noProof/>
              </w:rPr>
              <w:t>Revision history</w:t>
            </w:r>
            <w:r w:rsidR="00864867">
              <w:rPr>
                <w:noProof/>
                <w:webHidden/>
              </w:rPr>
              <w:tab/>
            </w:r>
            <w:r w:rsidR="00864867">
              <w:rPr>
                <w:noProof/>
                <w:webHidden/>
              </w:rPr>
              <w:fldChar w:fldCharType="begin"/>
            </w:r>
            <w:r w:rsidR="00864867">
              <w:rPr>
                <w:noProof/>
                <w:webHidden/>
              </w:rPr>
              <w:instrText xml:space="preserve"> PAGEREF _Toc10552040 \h </w:instrText>
            </w:r>
            <w:r w:rsidR="00864867">
              <w:rPr>
                <w:noProof/>
                <w:webHidden/>
              </w:rPr>
            </w:r>
            <w:r w:rsidR="00864867">
              <w:rPr>
                <w:noProof/>
                <w:webHidden/>
              </w:rPr>
              <w:fldChar w:fldCharType="separate"/>
            </w:r>
            <w:r w:rsidR="00112456">
              <w:rPr>
                <w:noProof/>
                <w:webHidden/>
              </w:rPr>
              <w:t>4</w:t>
            </w:r>
            <w:r w:rsidR="00864867">
              <w:rPr>
                <w:noProof/>
                <w:webHidden/>
              </w:rPr>
              <w:fldChar w:fldCharType="end"/>
            </w:r>
          </w:hyperlink>
        </w:p>
        <w:p w14:paraId="654FADD9" w14:textId="2B3EDD34"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1" w:history="1">
            <w:r w:rsidR="00864867" w:rsidRPr="00086248">
              <w:rPr>
                <w:rStyle w:val="Hyperlink"/>
                <w:noProof/>
              </w:rPr>
              <w:t>1.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41 \h </w:instrText>
            </w:r>
            <w:r w:rsidR="00864867">
              <w:rPr>
                <w:noProof/>
                <w:webHidden/>
              </w:rPr>
            </w:r>
            <w:r w:rsidR="00864867">
              <w:rPr>
                <w:noProof/>
                <w:webHidden/>
              </w:rPr>
              <w:fldChar w:fldCharType="separate"/>
            </w:r>
            <w:r w:rsidR="00112456">
              <w:rPr>
                <w:noProof/>
                <w:webHidden/>
              </w:rPr>
              <w:t>5</w:t>
            </w:r>
            <w:r w:rsidR="00864867">
              <w:rPr>
                <w:noProof/>
                <w:webHidden/>
              </w:rPr>
              <w:fldChar w:fldCharType="end"/>
            </w:r>
          </w:hyperlink>
        </w:p>
        <w:p w14:paraId="3CCD5604" w14:textId="409686DA"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2" w:history="1">
            <w:r w:rsidR="00864867" w:rsidRPr="00086248">
              <w:rPr>
                <w:rStyle w:val="Hyperlink"/>
                <w:noProof/>
              </w:rPr>
              <w:t>1.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42 \h </w:instrText>
            </w:r>
            <w:r w:rsidR="00864867">
              <w:rPr>
                <w:noProof/>
                <w:webHidden/>
              </w:rPr>
            </w:r>
            <w:r w:rsidR="00864867">
              <w:rPr>
                <w:noProof/>
                <w:webHidden/>
              </w:rPr>
              <w:fldChar w:fldCharType="separate"/>
            </w:r>
            <w:r w:rsidR="00112456">
              <w:rPr>
                <w:noProof/>
                <w:webHidden/>
              </w:rPr>
              <w:t>5</w:t>
            </w:r>
            <w:r w:rsidR="00864867">
              <w:rPr>
                <w:noProof/>
                <w:webHidden/>
              </w:rPr>
              <w:fldChar w:fldCharType="end"/>
            </w:r>
          </w:hyperlink>
        </w:p>
        <w:p w14:paraId="2C69BEC8" w14:textId="0A5F1561"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3" w:history="1">
            <w:r w:rsidR="00864867" w:rsidRPr="00086248">
              <w:rPr>
                <w:rStyle w:val="Hyperlink"/>
                <w:noProof/>
              </w:rPr>
              <w:t>1.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43 \h </w:instrText>
            </w:r>
            <w:r w:rsidR="00864867">
              <w:rPr>
                <w:noProof/>
                <w:webHidden/>
              </w:rPr>
            </w:r>
            <w:r w:rsidR="00864867">
              <w:rPr>
                <w:noProof/>
                <w:webHidden/>
              </w:rPr>
              <w:fldChar w:fldCharType="separate"/>
            </w:r>
            <w:r w:rsidR="00112456">
              <w:rPr>
                <w:noProof/>
                <w:webHidden/>
              </w:rPr>
              <w:t>5</w:t>
            </w:r>
            <w:r w:rsidR="00864867">
              <w:rPr>
                <w:noProof/>
                <w:webHidden/>
              </w:rPr>
              <w:fldChar w:fldCharType="end"/>
            </w:r>
          </w:hyperlink>
        </w:p>
        <w:p w14:paraId="6FC8C4A3" w14:textId="038A6B39"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4" w:history="1">
            <w:r w:rsidR="00864867" w:rsidRPr="00086248">
              <w:rPr>
                <w:rStyle w:val="Hyperlink"/>
                <w:noProof/>
              </w:rPr>
              <w:t>2.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44 \h </w:instrText>
            </w:r>
            <w:r w:rsidR="00864867">
              <w:rPr>
                <w:noProof/>
                <w:webHidden/>
              </w:rPr>
            </w:r>
            <w:r w:rsidR="00864867">
              <w:rPr>
                <w:noProof/>
                <w:webHidden/>
              </w:rPr>
              <w:fldChar w:fldCharType="separate"/>
            </w:r>
            <w:r w:rsidR="00112456">
              <w:rPr>
                <w:noProof/>
                <w:webHidden/>
              </w:rPr>
              <w:t>6</w:t>
            </w:r>
            <w:r w:rsidR="00864867">
              <w:rPr>
                <w:noProof/>
                <w:webHidden/>
              </w:rPr>
              <w:fldChar w:fldCharType="end"/>
            </w:r>
          </w:hyperlink>
        </w:p>
        <w:p w14:paraId="042C9415" w14:textId="6575F3B6"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5" w:history="1">
            <w:r w:rsidR="00864867" w:rsidRPr="00086248">
              <w:rPr>
                <w:rStyle w:val="Hyperlink"/>
                <w:noProof/>
              </w:rPr>
              <w:t>2.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45 \h </w:instrText>
            </w:r>
            <w:r w:rsidR="00864867">
              <w:rPr>
                <w:noProof/>
                <w:webHidden/>
              </w:rPr>
            </w:r>
            <w:r w:rsidR="00864867">
              <w:rPr>
                <w:noProof/>
                <w:webHidden/>
              </w:rPr>
              <w:fldChar w:fldCharType="separate"/>
            </w:r>
            <w:r w:rsidR="00112456">
              <w:rPr>
                <w:noProof/>
                <w:webHidden/>
              </w:rPr>
              <w:t>6</w:t>
            </w:r>
            <w:r w:rsidR="00864867">
              <w:rPr>
                <w:noProof/>
                <w:webHidden/>
              </w:rPr>
              <w:fldChar w:fldCharType="end"/>
            </w:r>
          </w:hyperlink>
        </w:p>
        <w:p w14:paraId="3D39AEA3" w14:textId="7BCB6F5B"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6" w:history="1">
            <w:r w:rsidR="00864867" w:rsidRPr="00086248">
              <w:rPr>
                <w:rStyle w:val="Hyperlink"/>
                <w:noProof/>
              </w:rPr>
              <w:t>2.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46 \h </w:instrText>
            </w:r>
            <w:r w:rsidR="00864867">
              <w:rPr>
                <w:noProof/>
                <w:webHidden/>
              </w:rPr>
            </w:r>
            <w:r w:rsidR="00864867">
              <w:rPr>
                <w:noProof/>
                <w:webHidden/>
              </w:rPr>
              <w:fldChar w:fldCharType="separate"/>
            </w:r>
            <w:r w:rsidR="00112456">
              <w:rPr>
                <w:noProof/>
                <w:webHidden/>
              </w:rPr>
              <w:t>6</w:t>
            </w:r>
            <w:r w:rsidR="00864867">
              <w:rPr>
                <w:noProof/>
                <w:webHidden/>
              </w:rPr>
              <w:fldChar w:fldCharType="end"/>
            </w:r>
          </w:hyperlink>
        </w:p>
        <w:p w14:paraId="68ED8837" w14:textId="1E91A3D8"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7" w:history="1">
            <w:r w:rsidR="00864867" w:rsidRPr="00086248">
              <w:rPr>
                <w:rStyle w:val="Hyperlink"/>
                <w:noProof/>
              </w:rPr>
              <w:t>3.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47 \h </w:instrText>
            </w:r>
            <w:r w:rsidR="00864867">
              <w:rPr>
                <w:noProof/>
                <w:webHidden/>
              </w:rPr>
            </w:r>
            <w:r w:rsidR="00864867">
              <w:rPr>
                <w:noProof/>
                <w:webHidden/>
              </w:rPr>
              <w:fldChar w:fldCharType="separate"/>
            </w:r>
            <w:r w:rsidR="00112456">
              <w:rPr>
                <w:noProof/>
                <w:webHidden/>
              </w:rPr>
              <w:t>7</w:t>
            </w:r>
            <w:r w:rsidR="00864867">
              <w:rPr>
                <w:noProof/>
                <w:webHidden/>
              </w:rPr>
              <w:fldChar w:fldCharType="end"/>
            </w:r>
          </w:hyperlink>
        </w:p>
        <w:p w14:paraId="7B8FA07C" w14:textId="51C2AFAD"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8" w:history="1">
            <w:r w:rsidR="00864867" w:rsidRPr="00086248">
              <w:rPr>
                <w:rStyle w:val="Hyperlink"/>
                <w:noProof/>
              </w:rPr>
              <w:t>3.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48 \h </w:instrText>
            </w:r>
            <w:r w:rsidR="00864867">
              <w:rPr>
                <w:noProof/>
                <w:webHidden/>
              </w:rPr>
            </w:r>
            <w:r w:rsidR="00864867">
              <w:rPr>
                <w:noProof/>
                <w:webHidden/>
              </w:rPr>
              <w:fldChar w:fldCharType="separate"/>
            </w:r>
            <w:r w:rsidR="00112456">
              <w:rPr>
                <w:noProof/>
                <w:webHidden/>
              </w:rPr>
              <w:t>7</w:t>
            </w:r>
            <w:r w:rsidR="00864867">
              <w:rPr>
                <w:noProof/>
                <w:webHidden/>
              </w:rPr>
              <w:fldChar w:fldCharType="end"/>
            </w:r>
          </w:hyperlink>
        </w:p>
        <w:p w14:paraId="500CB493" w14:textId="36D7F04F"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9" w:history="1">
            <w:r w:rsidR="00864867" w:rsidRPr="00086248">
              <w:rPr>
                <w:rStyle w:val="Hyperlink"/>
                <w:noProof/>
              </w:rPr>
              <w:t>3.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49 \h </w:instrText>
            </w:r>
            <w:r w:rsidR="00864867">
              <w:rPr>
                <w:noProof/>
                <w:webHidden/>
              </w:rPr>
            </w:r>
            <w:r w:rsidR="00864867">
              <w:rPr>
                <w:noProof/>
                <w:webHidden/>
              </w:rPr>
              <w:fldChar w:fldCharType="separate"/>
            </w:r>
            <w:r w:rsidR="00112456">
              <w:rPr>
                <w:noProof/>
                <w:webHidden/>
              </w:rPr>
              <w:t>7</w:t>
            </w:r>
            <w:r w:rsidR="00864867">
              <w:rPr>
                <w:noProof/>
                <w:webHidden/>
              </w:rPr>
              <w:fldChar w:fldCharType="end"/>
            </w:r>
          </w:hyperlink>
        </w:p>
        <w:p w14:paraId="12784B3D" w14:textId="2936FCD5"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0" w:history="1">
            <w:r w:rsidR="00864867" w:rsidRPr="00086248">
              <w:rPr>
                <w:rStyle w:val="Hyperlink"/>
                <w:noProof/>
              </w:rPr>
              <w:t>4.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50 \h </w:instrText>
            </w:r>
            <w:r w:rsidR="00864867">
              <w:rPr>
                <w:noProof/>
                <w:webHidden/>
              </w:rPr>
            </w:r>
            <w:r w:rsidR="00864867">
              <w:rPr>
                <w:noProof/>
                <w:webHidden/>
              </w:rPr>
              <w:fldChar w:fldCharType="separate"/>
            </w:r>
            <w:r w:rsidR="00112456">
              <w:rPr>
                <w:noProof/>
                <w:webHidden/>
              </w:rPr>
              <w:t>8</w:t>
            </w:r>
            <w:r w:rsidR="00864867">
              <w:rPr>
                <w:noProof/>
                <w:webHidden/>
              </w:rPr>
              <w:fldChar w:fldCharType="end"/>
            </w:r>
          </w:hyperlink>
        </w:p>
        <w:p w14:paraId="2BEB22DA" w14:textId="1508A2F6"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1" w:history="1">
            <w:r w:rsidR="00864867" w:rsidRPr="00086248">
              <w:rPr>
                <w:rStyle w:val="Hyperlink"/>
                <w:noProof/>
              </w:rPr>
              <w:t>4.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51 \h </w:instrText>
            </w:r>
            <w:r w:rsidR="00864867">
              <w:rPr>
                <w:noProof/>
                <w:webHidden/>
              </w:rPr>
            </w:r>
            <w:r w:rsidR="00864867">
              <w:rPr>
                <w:noProof/>
                <w:webHidden/>
              </w:rPr>
              <w:fldChar w:fldCharType="separate"/>
            </w:r>
            <w:r w:rsidR="00112456">
              <w:rPr>
                <w:noProof/>
                <w:webHidden/>
              </w:rPr>
              <w:t>8</w:t>
            </w:r>
            <w:r w:rsidR="00864867">
              <w:rPr>
                <w:noProof/>
                <w:webHidden/>
              </w:rPr>
              <w:fldChar w:fldCharType="end"/>
            </w:r>
          </w:hyperlink>
        </w:p>
        <w:p w14:paraId="76A4C7CE" w14:textId="1BEF2F9D"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2" w:history="1">
            <w:r w:rsidR="00864867" w:rsidRPr="00086248">
              <w:rPr>
                <w:rStyle w:val="Hyperlink"/>
                <w:noProof/>
              </w:rPr>
              <w:t>4.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52 \h </w:instrText>
            </w:r>
            <w:r w:rsidR="00864867">
              <w:rPr>
                <w:noProof/>
                <w:webHidden/>
              </w:rPr>
            </w:r>
            <w:r w:rsidR="00864867">
              <w:rPr>
                <w:noProof/>
                <w:webHidden/>
              </w:rPr>
              <w:fldChar w:fldCharType="separate"/>
            </w:r>
            <w:r w:rsidR="00112456">
              <w:rPr>
                <w:noProof/>
                <w:webHidden/>
              </w:rPr>
              <w:t>8</w:t>
            </w:r>
            <w:r w:rsidR="00864867">
              <w:rPr>
                <w:noProof/>
                <w:webHidden/>
              </w:rPr>
              <w:fldChar w:fldCharType="end"/>
            </w:r>
          </w:hyperlink>
        </w:p>
        <w:p w14:paraId="2A921609" w14:textId="6F27B7F4"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3" w:history="1">
            <w:r w:rsidR="00864867" w:rsidRPr="00086248">
              <w:rPr>
                <w:rStyle w:val="Hyperlink"/>
                <w:noProof/>
              </w:rPr>
              <w:t>5.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53 \h </w:instrText>
            </w:r>
            <w:r w:rsidR="00864867">
              <w:rPr>
                <w:noProof/>
                <w:webHidden/>
              </w:rPr>
            </w:r>
            <w:r w:rsidR="00864867">
              <w:rPr>
                <w:noProof/>
                <w:webHidden/>
              </w:rPr>
              <w:fldChar w:fldCharType="separate"/>
            </w:r>
            <w:r w:rsidR="00112456">
              <w:rPr>
                <w:noProof/>
                <w:webHidden/>
              </w:rPr>
              <w:t>9</w:t>
            </w:r>
            <w:r w:rsidR="00864867">
              <w:rPr>
                <w:noProof/>
                <w:webHidden/>
              </w:rPr>
              <w:fldChar w:fldCharType="end"/>
            </w:r>
          </w:hyperlink>
        </w:p>
        <w:p w14:paraId="416415D6" w14:textId="798D4724"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4" w:history="1">
            <w:r w:rsidR="00864867" w:rsidRPr="00086248">
              <w:rPr>
                <w:rStyle w:val="Hyperlink"/>
                <w:noProof/>
              </w:rPr>
              <w:t>5.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54 \h </w:instrText>
            </w:r>
            <w:r w:rsidR="00864867">
              <w:rPr>
                <w:noProof/>
                <w:webHidden/>
              </w:rPr>
            </w:r>
            <w:r w:rsidR="00864867">
              <w:rPr>
                <w:noProof/>
                <w:webHidden/>
              </w:rPr>
              <w:fldChar w:fldCharType="separate"/>
            </w:r>
            <w:r w:rsidR="00112456">
              <w:rPr>
                <w:noProof/>
                <w:webHidden/>
              </w:rPr>
              <w:t>9</w:t>
            </w:r>
            <w:r w:rsidR="00864867">
              <w:rPr>
                <w:noProof/>
                <w:webHidden/>
              </w:rPr>
              <w:fldChar w:fldCharType="end"/>
            </w:r>
          </w:hyperlink>
        </w:p>
        <w:p w14:paraId="37A67FEB" w14:textId="5FB7C786"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5" w:history="1">
            <w:r w:rsidR="00864867" w:rsidRPr="00086248">
              <w:rPr>
                <w:rStyle w:val="Hyperlink"/>
                <w:noProof/>
              </w:rPr>
              <w:t>5.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55 \h </w:instrText>
            </w:r>
            <w:r w:rsidR="00864867">
              <w:rPr>
                <w:noProof/>
                <w:webHidden/>
              </w:rPr>
            </w:r>
            <w:r w:rsidR="00864867">
              <w:rPr>
                <w:noProof/>
                <w:webHidden/>
              </w:rPr>
              <w:fldChar w:fldCharType="separate"/>
            </w:r>
            <w:r w:rsidR="00112456">
              <w:rPr>
                <w:noProof/>
                <w:webHidden/>
              </w:rPr>
              <w:t>9</w:t>
            </w:r>
            <w:r w:rsidR="00864867">
              <w:rPr>
                <w:noProof/>
                <w:webHidden/>
              </w:rPr>
              <w:fldChar w:fldCharType="end"/>
            </w:r>
          </w:hyperlink>
        </w:p>
        <w:p w14:paraId="098637A9" w14:textId="28F7859A"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6" w:history="1">
            <w:r w:rsidR="00864867" w:rsidRPr="00086248">
              <w:rPr>
                <w:rStyle w:val="Hyperlink"/>
                <w:noProof/>
              </w:rPr>
              <w:t>6.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56 \h </w:instrText>
            </w:r>
            <w:r w:rsidR="00864867">
              <w:rPr>
                <w:noProof/>
                <w:webHidden/>
              </w:rPr>
            </w:r>
            <w:r w:rsidR="00864867">
              <w:rPr>
                <w:noProof/>
                <w:webHidden/>
              </w:rPr>
              <w:fldChar w:fldCharType="separate"/>
            </w:r>
            <w:r w:rsidR="00112456">
              <w:rPr>
                <w:noProof/>
                <w:webHidden/>
              </w:rPr>
              <w:t>10</w:t>
            </w:r>
            <w:r w:rsidR="00864867">
              <w:rPr>
                <w:noProof/>
                <w:webHidden/>
              </w:rPr>
              <w:fldChar w:fldCharType="end"/>
            </w:r>
          </w:hyperlink>
        </w:p>
        <w:p w14:paraId="7D120756" w14:textId="6A5C8B53"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7" w:history="1">
            <w:r w:rsidR="00864867" w:rsidRPr="00086248">
              <w:rPr>
                <w:rStyle w:val="Hyperlink"/>
                <w:noProof/>
              </w:rPr>
              <w:t>6.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57 \h </w:instrText>
            </w:r>
            <w:r w:rsidR="00864867">
              <w:rPr>
                <w:noProof/>
                <w:webHidden/>
              </w:rPr>
            </w:r>
            <w:r w:rsidR="00864867">
              <w:rPr>
                <w:noProof/>
                <w:webHidden/>
              </w:rPr>
              <w:fldChar w:fldCharType="separate"/>
            </w:r>
            <w:r w:rsidR="00112456">
              <w:rPr>
                <w:noProof/>
                <w:webHidden/>
              </w:rPr>
              <w:t>10</w:t>
            </w:r>
            <w:r w:rsidR="00864867">
              <w:rPr>
                <w:noProof/>
                <w:webHidden/>
              </w:rPr>
              <w:fldChar w:fldCharType="end"/>
            </w:r>
          </w:hyperlink>
        </w:p>
        <w:p w14:paraId="37B0703E" w14:textId="4293FB00"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8" w:history="1">
            <w:r w:rsidR="00864867" w:rsidRPr="00086248">
              <w:rPr>
                <w:rStyle w:val="Hyperlink"/>
                <w:noProof/>
              </w:rPr>
              <w:t>6.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58 \h </w:instrText>
            </w:r>
            <w:r w:rsidR="00864867">
              <w:rPr>
                <w:noProof/>
                <w:webHidden/>
              </w:rPr>
            </w:r>
            <w:r w:rsidR="00864867">
              <w:rPr>
                <w:noProof/>
                <w:webHidden/>
              </w:rPr>
              <w:fldChar w:fldCharType="separate"/>
            </w:r>
            <w:r w:rsidR="00112456">
              <w:rPr>
                <w:noProof/>
                <w:webHidden/>
              </w:rPr>
              <w:t>10</w:t>
            </w:r>
            <w:r w:rsidR="00864867">
              <w:rPr>
                <w:noProof/>
                <w:webHidden/>
              </w:rPr>
              <w:fldChar w:fldCharType="end"/>
            </w:r>
          </w:hyperlink>
        </w:p>
        <w:p w14:paraId="06CEDA10" w14:textId="2287320A"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59" w:history="1">
            <w:r w:rsidR="00864867" w:rsidRPr="00086248">
              <w:rPr>
                <w:rStyle w:val="Hyperlink"/>
                <w:noProof/>
              </w:rPr>
              <w:t>7.1   Time and place of the meeting</w:t>
            </w:r>
            <w:r w:rsidR="00864867">
              <w:rPr>
                <w:noProof/>
                <w:webHidden/>
              </w:rPr>
              <w:tab/>
            </w:r>
            <w:r w:rsidR="00864867">
              <w:rPr>
                <w:noProof/>
                <w:webHidden/>
              </w:rPr>
              <w:fldChar w:fldCharType="begin"/>
            </w:r>
            <w:r w:rsidR="00864867">
              <w:rPr>
                <w:noProof/>
                <w:webHidden/>
              </w:rPr>
              <w:instrText xml:space="preserve"> PAGEREF _Toc10552059 \h </w:instrText>
            </w:r>
            <w:r w:rsidR="00864867">
              <w:rPr>
                <w:noProof/>
                <w:webHidden/>
              </w:rPr>
            </w:r>
            <w:r w:rsidR="00864867">
              <w:rPr>
                <w:noProof/>
                <w:webHidden/>
              </w:rPr>
              <w:fldChar w:fldCharType="separate"/>
            </w:r>
            <w:r w:rsidR="00112456">
              <w:rPr>
                <w:noProof/>
                <w:webHidden/>
              </w:rPr>
              <w:t>11</w:t>
            </w:r>
            <w:r w:rsidR="00864867">
              <w:rPr>
                <w:noProof/>
                <w:webHidden/>
              </w:rPr>
              <w:fldChar w:fldCharType="end"/>
            </w:r>
          </w:hyperlink>
        </w:p>
        <w:p w14:paraId="48903BA1" w14:textId="4606BF65"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0" w:history="1">
            <w:r w:rsidR="00864867" w:rsidRPr="00086248">
              <w:rPr>
                <w:rStyle w:val="Hyperlink"/>
                <w:noProof/>
              </w:rPr>
              <w:t xml:space="preserve">7.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60 \h </w:instrText>
            </w:r>
            <w:r w:rsidR="00864867">
              <w:rPr>
                <w:noProof/>
                <w:webHidden/>
              </w:rPr>
            </w:r>
            <w:r w:rsidR="00864867">
              <w:rPr>
                <w:noProof/>
                <w:webHidden/>
              </w:rPr>
              <w:fldChar w:fldCharType="separate"/>
            </w:r>
            <w:r w:rsidR="00112456">
              <w:rPr>
                <w:noProof/>
                <w:webHidden/>
              </w:rPr>
              <w:t>11</w:t>
            </w:r>
            <w:r w:rsidR="00864867">
              <w:rPr>
                <w:noProof/>
                <w:webHidden/>
              </w:rPr>
              <w:fldChar w:fldCharType="end"/>
            </w:r>
          </w:hyperlink>
        </w:p>
        <w:p w14:paraId="604C6295" w14:textId="11F4823D"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1" w:history="1">
            <w:r w:rsidR="00864867" w:rsidRPr="00086248">
              <w:rPr>
                <w:rStyle w:val="Hyperlink"/>
                <w:noProof/>
              </w:rPr>
              <w:t xml:space="preserve">7.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61 \h </w:instrText>
            </w:r>
            <w:r w:rsidR="00864867">
              <w:rPr>
                <w:noProof/>
                <w:webHidden/>
              </w:rPr>
            </w:r>
            <w:r w:rsidR="00864867">
              <w:rPr>
                <w:noProof/>
                <w:webHidden/>
              </w:rPr>
              <w:fldChar w:fldCharType="separate"/>
            </w:r>
            <w:r w:rsidR="00112456">
              <w:rPr>
                <w:noProof/>
                <w:webHidden/>
              </w:rPr>
              <w:t>11</w:t>
            </w:r>
            <w:r w:rsidR="00864867">
              <w:rPr>
                <w:noProof/>
                <w:webHidden/>
              </w:rPr>
              <w:fldChar w:fldCharType="end"/>
            </w:r>
          </w:hyperlink>
        </w:p>
        <w:p w14:paraId="6D6ED8D3" w14:textId="4B70E632"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62" w:history="1">
            <w:r w:rsidR="00864867" w:rsidRPr="00086248">
              <w:rPr>
                <w:rStyle w:val="Hyperlink"/>
                <w:noProof/>
              </w:rPr>
              <w:t>8.1   Time and place of the meeting</w:t>
            </w:r>
            <w:r w:rsidR="00864867">
              <w:rPr>
                <w:noProof/>
                <w:webHidden/>
              </w:rPr>
              <w:tab/>
            </w:r>
            <w:r w:rsidR="00864867">
              <w:rPr>
                <w:noProof/>
                <w:webHidden/>
              </w:rPr>
              <w:fldChar w:fldCharType="begin"/>
            </w:r>
            <w:r w:rsidR="00864867">
              <w:rPr>
                <w:noProof/>
                <w:webHidden/>
              </w:rPr>
              <w:instrText xml:space="preserve"> PAGEREF _Toc10552062 \h </w:instrText>
            </w:r>
            <w:r w:rsidR="00864867">
              <w:rPr>
                <w:noProof/>
                <w:webHidden/>
              </w:rPr>
            </w:r>
            <w:r w:rsidR="00864867">
              <w:rPr>
                <w:noProof/>
                <w:webHidden/>
              </w:rPr>
              <w:fldChar w:fldCharType="separate"/>
            </w:r>
            <w:r w:rsidR="00112456">
              <w:rPr>
                <w:noProof/>
                <w:webHidden/>
              </w:rPr>
              <w:t>12</w:t>
            </w:r>
            <w:r w:rsidR="00864867">
              <w:rPr>
                <w:noProof/>
                <w:webHidden/>
              </w:rPr>
              <w:fldChar w:fldCharType="end"/>
            </w:r>
          </w:hyperlink>
        </w:p>
        <w:p w14:paraId="508109AB" w14:textId="277A7473"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3" w:history="1">
            <w:r w:rsidR="00864867" w:rsidRPr="00086248">
              <w:rPr>
                <w:rStyle w:val="Hyperlink"/>
                <w:noProof/>
              </w:rPr>
              <w:t xml:space="preserve">8.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63 \h </w:instrText>
            </w:r>
            <w:r w:rsidR="00864867">
              <w:rPr>
                <w:noProof/>
                <w:webHidden/>
              </w:rPr>
            </w:r>
            <w:r w:rsidR="00864867">
              <w:rPr>
                <w:noProof/>
                <w:webHidden/>
              </w:rPr>
              <w:fldChar w:fldCharType="separate"/>
            </w:r>
            <w:r w:rsidR="00112456">
              <w:rPr>
                <w:noProof/>
                <w:webHidden/>
              </w:rPr>
              <w:t>12</w:t>
            </w:r>
            <w:r w:rsidR="00864867">
              <w:rPr>
                <w:noProof/>
                <w:webHidden/>
              </w:rPr>
              <w:fldChar w:fldCharType="end"/>
            </w:r>
          </w:hyperlink>
        </w:p>
        <w:p w14:paraId="015CB812" w14:textId="5B671D32"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4" w:history="1">
            <w:r w:rsidR="00864867" w:rsidRPr="00086248">
              <w:rPr>
                <w:rStyle w:val="Hyperlink"/>
                <w:noProof/>
              </w:rPr>
              <w:t xml:space="preserve">8.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64 \h </w:instrText>
            </w:r>
            <w:r w:rsidR="00864867">
              <w:rPr>
                <w:noProof/>
                <w:webHidden/>
              </w:rPr>
            </w:r>
            <w:r w:rsidR="00864867">
              <w:rPr>
                <w:noProof/>
                <w:webHidden/>
              </w:rPr>
              <w:fldChar w:fldCharType="separate"/>
            </w:r>
            <w:r w:rsidR="00112456">
              <w:rPr>
                <w:noProof/>
                <w:webHidden/>
              </w:rPr>
              <w:t>12</w:t>
            </w:r>
            <w:r w:rsidR="00864867">
              <w:rPr>
                <w:noProof/>
                <w:webHidden/>
              </w:rPr>
              <w:fldChar w:fldCharType="end"/>
            </w:r>
          </w:hyperlink>
        </w:p>
        <w:p w14:paraId="5D0E40F0" w14:textId="7EBA2B34"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65" w:history="1">
            <w:r w:rsidR="00864867" w:rsidRPr="00086248">
              <w:rPr>
                <w:rStyle w:val="Hyperlink"/>
                <w:noProof/>
              </w:rPr>
              <w:t>9.1   Time and place of the meeting</w:t>
            </w:r>
            <w:r w:rsidR="00864867">
              <w:rPr>
                <w:noProof/>
                <w:webHidden/>
              </w:rPr>
              <w:tab/>
            </w:r>
            <w:r w:rsidR="00864867">
              <w:rPr>
                <w:noProof/>
                <w:webHidden/>
              </w:rPr>
              <w:fldChar w:fldCharType="begin"/>
            </w:r>
            <w:r w:rsidR="00864867">
              <w:rPr>
                <w:noProof/>
                <w:webHidden/>
              </w:rPr>
              <w:instrText xml:space="preserve"> PAGEREF _Toc10552065 \h </w:instrText>
            </w:r>
            <w:r w:rsidR="00864867">
              <w:rPr>
                <w:noProof/>
                <w:webHidden/>
              </w:rPr>
            </w:r>
            <w:r w:rsidR="00864867">
              <w:rPr>
                <w:noProof/>
                <w:webHidden/>
              </w:rPr>
              <w:fldChar w:fldCharType="separate"/>
            </w:r>
            <w:r w:rsidR="00112456">
              <w:rPr>
                <w:noProof/>
                <w:webHidden/>
              </w:rPr>
              <w:t>13</w:t>
            </w:r>
            <w:r w:rsidR="00864867">
              <w:rPr>
                <w:noProof/>
                <w:webHidden/>
              </w:rPr>
              <w:fldChar w:fldCharType="end"/>
            </w:r>
          </w:hyperlink>
        </w:p>
        <w:p w14:paraId="06DE0C16" w14:textId="0DA8381C"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6" w:history="1">
            <w:r w:rsidR="00864867" w:rsidRPr="00086248">
              <w:rPr>
                <w:rStyle w:val="Hyperlink"/>
                <w:noProof/>
              </w:rPr>
              <w:t xml:space="preserve">9.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66 \h </w:instrText>
            </w:r>
            <w:r w:rsidR="00864867">
              <w:rPr>
                <w:noProof/>
                <w:webHidden/>
              </w:rPr>
            </w:r>
            <w:r w:rsidR="00864867">
              <w:rPr>
                <w:noProof/>
                <w:webHidden/>
              </w:rPr>
              <w:fldChar w:fldCharType="separate"/>
            </w:r>
            <w:r w:rsidR="00112456">
              <w:rPr>
                <w:noProof/>
                <w:webHidden/>
              </w:rPr>
              <w:t>13</w:t>
            </w:r>
            <w:r w:rsidR="00864867">
              <w:rPr>
                <w:noProof/>
                <w:webHidden/>
              </w:rPr>
              <w:fldChar w:fldCharType="end"/>
            </w:r>
          </w:hyperlink>
        </w:p>
        <w:p w14:paraId="0F825F38" w14:textId="23C445B6" w:rsidR="00864867" w:rsidRDefault="002368E9">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7" w:history="1">
            <w:r w:rsidR="00864867" w:rsidRPr="00086248">
              <w:rPr>
                <w:rStyle w:val="Hyperlink"/>
                <w:noProof/>
              </w:rPr>
              <w:t xml:space="preserve">9.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67 \h </w:instrText>
            </w:r>
            <w:r w:rsidR="00864867">
              <w:rPr>
                <w:noProof/>
                <w:webHidden/>
              </w:rPr>
            </w:r>
            <w:r w:rsidR="00864867">
              <w:rPr>
                <w:noProof/>
                <w:webHidden/>
              </w:rPr>
              <w:fldChar w:fldCharType="separate"/>
            </w:r>
            <w:r w:rsidR="00112456">
              <w:rPr>
                <w:noProof/>
                <w:webHidden/>
              </w:rPr>
              <w:t>13</w:t>
            </w:r>
            <w:r w:rsidR="00864867">
              <w:rPr>
                <w:noProof/>
                <w:webHidden/>
              </w:rPr>
              <w:fldChar w:fldCharType="end"/>
            </w:r>
          </w:hyperlink>
        </w:p>
        <w:p w14:paraId="178B95CD" w14:textId="63DD1F03"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68" w:history="1">
            <w:r w:rsidR="00864867" w:rsidRPr="00086248">
              <w:rPr>
                <w:rStyle w:val="Hyperlink"/>
                <w:noProof/>
              </w:rPr>
              <w:t>10.1 Time and place of the meeting</w:t>
            </w:r>
            <w:r w:rsidR="00864867">
              <w:rPr>
                <w:noProof/>
                <w:webHidden/>
              </w:rPr>
              <w:tab/>
            </w:r>
            <w:r w:rsidR="00864867">
              <w:rPr>
                <w:noProof/>
                <w:webHidden/>
              </w:rPr>
              <w:fldChar w:fldCharType="begin"/>
            </w:r>
            <w:r w:rsidR="00864867">
              <w:rPr>
                <w:noProof/>
                <w:webHidden/>
              </w:rPr>
              <w:instrText xml:space="preserve"> PAGEREF _Toc10552068 \h </w:instrText>
            </w:r>
            <w:r w:rsidR="00864867">
              <w:rPr>
                <w:noProof/>
                <w:webHidden/>
              </w:rPr>
            </w:r>
            <w:r w:rsidR="00864867">
              <w:rPr>
                <w:noProof/>
                <w:webHidden/>
              </w:rPr>
              <w:fldChar w:fldCharType="separate"/>
            </w:r>
            <w:r w:rsidR="00112456">
              <w:rPr>
                <w:noProof/>
                <w:webHidden/>
              </w:rPr>
              <w:t>14</w:t>
            </w:r>
            <w:r w:rsidR="00864867">
              <w:rPr>
                <w:noProof/>
                <w:webHidden/>
              </w:rPr>
              <w:fldChar w:fldCharType="end"/>
            </w:r>
          </w:hyperlink>
        </w:p>
        <w:p w14:paraId="60FEA4A0" w14:textId="33403E73"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69" w:history="1">
            <w:r w:rsidR="00864867" w:rsidRPr="00086248">
              <w:rPr>
                <w:rStyle w:val="Hyperlink"/>
                <w:noProof/>
              </w:rPr>
              <w:t>10.2 Topics &amp; questions of the meeting</w:t>
            </w:r>
            <w:r w:rsidR="00864867">
              <w:rPr>
                <w:noProof/>
                <w:webHidden/>
              </w:rPr>
              <w:tab/>
            </w:r>
            <w:r w:rsidR="00864867">
              <w:rPr>
                <w:noProof/>
                <w:webHidden/>
              </w:rPr>
              <w:fldChar w:fldCharType="begin"/>
            </w:r>
            <w:r w:rsidR="00864867">
              <w:rPr>
                <w:noProof/>
                <w:webHidden/>
              </w:rPr>
              <w:instrText xml:space="preserve"> PAGEREF _Toc10552069 \h </w:instrText>
            </w:r>
            <w:r w:rsidR="00864867">
              <w:rPr>
                <w:noProof/>
                <w:webHidden/>
              </w:rPr>
            </w:r>
            <w:r w:rsidR="00864867">
              <w:rPr>
                <w:noProof/>
                <w:webHidden/>
              </w:rPr>
              <w:fldChar w:fldCharType="separate"/>
            </w:r>
            <w:r w:rsidR="00112456">
              <w:rPr>
                <w:noProof/>
                <w:webHidden/>
              </w:rPr>
              <w:t>14</w:t>
            </w:r>
            <w:r w:rsidR="00864867">
              <w:rPr>
                <w:noProof/>
                <w:webHidden/>
              </w:rPr>
              <w:fldChar w:fldCharType="end"/>
            </w:r>
          </w:hyperlink>
        </w:p>
        <w:p w14:paraId="23FE6F16" w14:textId="5A276567"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70" w:history="1">
            <w:r w:rsidR="00864867" w:rsidRPr="00086248">
              <w:rPr>
                <w:rStyle w:val="Hyperlink"/>
                <w:noProof/>
              </w:rPr>
              <w:t>10.3 Minutes of the meeting</w:t>
            </w:r>
            <w:r w:rsidR="00864867">
              <w:rPr>
                <w:noProof/>
                <w:webHidden/>
              </w:rPr>
              <w:tab/>
            </w:r>
            <w:r w:rsidR="00864867">
              <w:rPr>
                <w:noProof/>
                <w:webHidden/>
              </w:rPr>
              <w:fldChar w:fldCharType="begin"/>
            </w:r>
            <w:r w:rsidR="00864867">
              <w:rPr>
                <w:noProof/>
                <w:webHidden/>
              </w:rPr>
              <w:instrText xml:space="preserve"> PAGEREF _Toc10552070 \h </w:instrText>
            </w:r>
            <w:r w:rsidR="00864867">
              <w:rPr>
                <w:noProof/>
                <w:webHidden/>
              </w:rPr>
            </w:r>
            <w:r w:rsidR="00864867">
              <w:rPr>
                <w:noProof/>
                <w:webHidden/>
              </w:rPr>
              <w:fldChar w:fldCharType="separate"/>
            </w:r>
            <w:r w:rsidR="00112456">
              <w:rPr>
                <w:noProof/>
                <w:webHidden/>
              </w:rPr>
              <w:t>14</w:t>
            </w:r>
            <w:r w:rsidR="00864867">
              <w:rPr>
                <w:noProof/>
                <w:webHidden/>
              </w:rPr>
              <w:fldChar w:fldCharType="end"/>
            </w:r>
          </w:hyperlink>
        </w:p>
        <w:p w14:paraId="72F8541D" w14:textId="653EB345"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71" w:history="1">
            <w:r w:rsidR="00864867" w:rsidRPr="00086248">
              <w:rPr>
                <w:rStyle w:val="Hyperlink"/>
                <w:noProof/>
              </w:rPr>
              <w:t>11.1   Time and place of the meeting</w:t>
            </w:r>
            <w:r w:rsidR="00864867">
              <w:rPr>
                <w:noProof/>
                <w:webHidden/>
              </w:rPr>
              <w:tab/>
            </w:r>
            <w:r w:rsidR="00864867">
              <w:rPr>
                <w:noProof/>
                <w:webHidden/>
              </w:rPr>
              <w:fldChar w:fldCharType="begin"/>
            </w:r>
            <w:r w:rsidR="00864867">
              <w:rPr>
                <w:noProof/>
                <w:webHidden/>
              </w:rPr>
              <w:instrText xml:space="preserve"> PAGEREF _Toc10552071 \h </w:instrText>
            </w:r>
            <w:r w:rsidR="00864867">
              <w:rPr>
                <w:noProof/>
                <w:webHidden/>
              </w:rPr>
            </w:r>
            <w:r w:rsidR="00864867">
              <w:rPr>
                <w:noProof/>
                <w:webHidden/>
              </w:rPr>
              <w:fldChar w:fldCharType="separate"/>
            </w:r>
            <w:r w:rsidR="00112456">
              <w:rPr>
                <w:noProof/>
                <w:webHidden/>
              </w:rPr>
              <w:t>15</w:t>
            </w:r>
            <w:r w:rsidR="00864867">
              <w:rPr>
                <w:noProof/>
                <w:webHidden/>
              </w:rPr>
              <w:fldChar w:fldCharType="end"/>
            </w:r>
          </w:hyperlink>
        </w:p>
        <w:p w14:paraId="3BBFD46C" w14:textId="3BE39103" w:rsidR="00864867" w:rsidRDefault="002368E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10552072" w:history="1">
            <w:r w:rsidR="00864867" w:rsidRPr="00086248">
              <w:rPr>
                <w:rStyle w:val="Hyperlink"/>
                <w:noProof/>
              </w:rPr>
              <w:t xml:space="preserve">11.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72 \h </w:instrText>
            </w:r>
            <w:r w:rsidR="00864867">
              <w:rPr>
                <w:noProof/>
                <w:webHidden/>
              </w:rPr>
            </w:r>
            <w:r w:rsidR="00864867">
              <w:rPr>
                <w:noProof/>
                <w:webHidden/>
              </w:rPr>
              <w:fldChar w:fldCharType="separate"/>
            </w:r>
            <w:r w:rsidR="00112456">
              <w:rPr>
                <w:noProof/>
                <w:webHidden/>
              </w:rPr>
              <w:t>15</w:t>
            </w:r>
            <w:r w:rsidR="00864867">
              <w:rPr>
                <w:noProof/>
                <w:webHidden/>
              </w:rPr>
              <w:fldChar w:fldCharType="end"/>
            </w:r>
          </w:hyperlink>
        </w:p>
        <w:p w14:paraId="4944FEB0" w14:textId="1BE4F538" w:rsidR="00864867" w:rsidRDefault="002368E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10552073" w:history="1">
            <w:r w:rsidR="00864867" w:rsidRPr="00086248">
              <w:rPr>
                <w:rStyle w:val="Hyperlink"/>
                <w:noProof/>
              </w:rPr>
              <w:t xml:space="preserve">11.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73 \h </w:instrText>
            </w:r>
            <w:r w:rsidR="00864867">
              <w:rPr>
                <w:noProof/>
                <w:webHidden/>
              </w:rPr>
            </w:r>
            <w:r w:rsidR="00864867">
              <w:rPr>
                <w:noProof/>
                <w:webHidden/>
              </w:rPr>
              <w:fldChar w:fldCharType="separate"/>
            </w:r>
            <w:r w:rsidR="00112456">
              <w:rPr>
                <w:noProof/>
                <w:webHidden/>
              </w:rPr>
              <w:t>15</w:t>
            </w:r>
            <w:r w:rsidR="00864867">
              <w:rPr>
                <w:noProof/>
                <w:webHidden/>
              </w:rPr>
              <w:fldChar w:fldCharType="end"/>
            </w:r>
          </w:hyperlink>
        </w:p>
        <w:p w14:paraId="76EB7C67" w14:textId="4DA8A4AD"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74" w:history="1">
            <w:r w:rsidR="00864867" w:rsidRPr="00086248">
              <w:rPr>
                <w:rStyle w:val="Hyperlink"/>
                <w:noProof/>
              </w:rPr>
              <w:t>12.1   Time and place of the meeting</w:t>
            </w:r>
            <w:r w:rsidR="00864867">
              <w:rPr>
                <w:noProof/>
                <w:webHidden/>
              </w:rPr>
              <w:tab/>
            </w:r>
            <w:r w:rsidR="00864867">
              <w:rPr>
                <w:noProof/>
                <w:webHidden/>
              </w:rPr>
              <w:fldChar w:fldCharType="begin"/>
            </w:r>
            <w:r w:rsidR="00864867">
              <w:rPr>
                <w:noProof/>
                <w:webHidden/>
              </w:rPr>
              <w:instrText xml:space="preserve"> PAGEREF _Toc10552074 \h </w:instrText>
            </w:r>
            <w:r w:rsidR="00864867">
              <w:rPr>
                <w:noProof/>
                <w:webHidden/>
              </w:rPr>
            </w:r>
            <w:r w:rsidR="00864867">
              <w:rPr>
                <w:noProof/>
                <w:webHidden/>
              </w:rPr>
              <w:fldChar w:fldCharType="separate"/>
            </w:r>
            <w:r w:rsidR="00112456">
              <w:rPr>
                <w:noProof/>
                <w:webHidden/>
              </w:rPr>
              <w:t>16</w:t>
            </w:r>
            <w:r w:rsidR="00864867">
              <w:rPr>
                <w:noProof/>
                <w:webHidden/>
              </w:rPr>
              <w:fldChar w:fldCharType="end"/>
            </w:r>
          </w:hyperlink>
        </w:p>
        <w:p w14:paraId="43106CC9" w14:textId="11853372" w:rsidR="00864867" w:rsidRDefault="002368E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10552075" w:history="1">
            <w:r w:rsidR="00864867" w:rsidRPr="00086248">
              <w:rPr>
                <w:rStyle w:val="Hyperlink"/>
                <w:noProof/>
              </w:rPr>
              <w:t xml:space="preserve">12.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75 \h </w:instrText>
            </w:r>
            <w:r w:rsidR="00864867">
              <w:rPr>
                <w:noProof/>
                <w:webHidden/>
              </w:rPr>
            </w:r>
            <w:r w:rsidR="00864867">
              <w:rPr>
                <w:noProof/>
                <w:webHidden/>
              </w:rPr>
              <w:fldChar w:fldCharType="separate"/>
            </w:r>
            <w:r w:rsidR="00112456">
              <w:rPr>
                <w:noProof/>
                <w:webHidden/>
              </w:rPr>
              <w:t>16</w:t>
            </w:r>
            <w:r w:rsidR="00864867">
              <w:rPr>
                <w:noProof/>
                <w:webHidden/>
              </w:rPr>
              <w:fldChar w:fldCharType="end"/>
            </w:r>
          </w:hyperlink>
        </w:p>
        <w:p w14:paraId="682A2E1D" w14:textId="0925AA63" w:rsidR="00864867" w:rsidRDefault="002368E9">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10552076" w:history="1">
            <w:r w:rsidR="00864867" w:rsidRPr="00086248">
              <w:rPr>
                <w:rStyle w:val="Hyperlink"/>
                <w:noProof/>
              </w:rPr>
              <w:t xml:space="preserve">12.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76 \h </w:instrText>
            </w:r>
            <w:r w:rsidR="00864867">
              <w:rPr>
                <w:noProof/>
                <w:webHidden/>
              </w:rPr>
            </w:r>
            <w:r w:rsidR="00864867">
              <w:rPr>
                <w:noProof/>
                <w:webHidden/>
              </w:rPr>
              <w:fldChar w:fldCharType="separate"/>
            </w:r>
            <w:r w:rsidR="00112456">
              <w:rPr>
                <w:noProof/>
                <w:webHidden/>
              </w:rPr>
              <w:t>16</w:t>
            </w:r>
            <w:r w:rsidR="00864867">
              <w:rPr>
                <w:noProof/>
                <w:webHidden/>
              </w:rPr>
              <w:fldChar w:fldCharType="end"/>
            </w:r>
          </w:hyperlink>
        </w:p>
        <w:p w14:paraId="3537F93C" w14:textId="5E71D53F"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77" w:history="1">
            <w:r w:rsidR="00864867" w:rsidRPr="00086248">
              <w:rPr>
                <w:rStyle w:val="Hyperlink"/>
                <w:noProof/>
              </w:rPr>
              <w:t>13.1 Time and place of the meeting</w:t>
            </w:r>
            <w:r w:rsidR="00864867">
              <w:rPr>
                <w:noProof/>
                <w:webHidden/>
              </w:rPr>
              <w:tab/>
            </w:r>
            <w:r w:rsidR="00864867">
              <w:rPr>
                <w:noProof/>
                <w:webHidden/>
              </w:rPr>
              <w:fldChar w:fldCharType="begin"/>
            </w:r>
            <w:r w:rsidR="00864867">
              <w:rPr>
                <w:noProof/>
                <w:webHidden/>
              </w:rPr>
              <w:instrText xml:space="preserve"> PAGEREF _Toc10552077 \h </w:instrText>
            </w:r>
            <w:r w:rsidR="00864867">
              <w:rPr>
                <w:noProof/>
                <w:webHidden/>
              </w:rPr>
            </w:r>
            <w:r w:rsidR="00864867">
              <w:rPr>
                <w:noProof/>
                <w:webHidden/>
              </w:rPr>
              <w:fldChar w:fldCharType="separate"/>
            </w:r>
            <w:r w:rsidR="00112456">
              <w:rPr>
                <w:noProof/>
                <w:webHidden/>
              </w:rPr>
              <w:t>17</w:t>
            </w:r>
            <w:r w:rsidR="00864867">
              <w:rPr>
                <w:noProof/>
                <w:webHidden/>
              </w:rPr>
              <w:fldChar w:fldCharType="end"/>
            </w:r>
          </w:hyperlink>
        </w:p>
        <w:p w14:paraId="3F613F73" w14:textId="5F855D3B"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78" w:history="1">
            <w:r w:rsidR="00864867" w:rsidRPr="00086248">
              <w:rPr>
                <w:rStyle w:val="Hyperlink"/>
                <w:noProof/>
              </w:rPr>
              <w:t>13.2   Topics &amp; questions of the meeting</w:t>
            </w:r>
            <w:r w:rsidR="00864867">
              <w:rPr>
                <w:noProof/>
                <w:webHidden/>
              </w:rPr>
              <w:tab/>
            </w:r>
            <w:r w:rsidR="00864867">
              <w:rPr>
                <w:noProof/>
                <w:webHidden/>
              </w:rPr>
              <w:fldChar w:fldCharType="begin"/>
            </w:r>
            <w:r w:rsidR="00864867">
              <w:rPr>
                <w:noProof/>
                <w:webHidden/>
              </w:rPr>
              <w:instrText xml:space="preserve"> PAGEREF _Toc10552078 \h </w:instrText>
            </w:r>
            <w:r w:rsidR="00864867">
              <w:rPr>
                <w:noProof/>
                <w:webHidden/>
              </w:rPr>
            </w:r>
            <w:r w:rsidR="00864867">
              <w:rPr>
                <w:noProof/>
                <w:webHidden/>
              </w:rPr>
              <w:fldChar w:fldCharType="separate"/>
            </w:r>
            <w:r w:rsidR="00112456">
              <w:rPr>
                <w:noProof/>
                <w:webHidden/>
              </w:rPr>
              <w:t>17</w:t>
            </w:r>
            <w:r w:rsidR="00864867">
              <w:rPr>
                <w:noProof/>
                <w:webHidden/>
              </w:rPr>
              <w:fldChar w:fldCharType="end"/>
            </w:r>
          </w:hyperlink>
        </w:p>
        <w:p w14:paraId="10CBF1A7" w14:textId="03BFF40B"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79" w:history="1">
            <w:r w:rsidR="00864867" w:rsidRPr="00086248">
              <w:rPr>
                <w:rStyle w:val="Hyperlink"/>
                <w:noProof/>
              </w:rPr>
              <w:t>13.3 Minutes of the meeting</w:t>
            </w:r>
            <w:r w:rsidR="00864867">
              <w:rPr>
                <w:noProof/>
                <w:webHidden/>
              </w:rPr>
              <w:tab/>
            </w:r>
            <w:r w:rsidR="00864867">
              <w:rPr>
                <w:noProof/>
                <w:webHidden/>
              </w:rPr>
              <w:fldChar w:fldCharType="begin"/>
            </w:r>
            <w:r w:rsidR="00864867">
              <w:rPr>
                <w:noProof/>
                <w:webHidden/>
              </w:rPr>
              <w:instrText xml:space="preserve"> PAGEREF _Toc10552079 \h </w:instrText>
            </w:r>
            <w:r w:rsidR="00864867">
              <w:rPr>
                <w:noProof/>
                <w:webHidden/>
              </w:rPr>
            </w:r>
            <w:r w:rsidR="00864867">
              <w:rPr>
                <w:noProof/>
                <w:webHidden/>
              </w:rPr>
              <w:fldChar w:fldCharType="separate"/>
            </w:r>
            <w:r w:rsidR="00112456">
              <w:rPr>
                <w:noProof/>
                <w:webHidden/>
              </w:rPr>
              <w:t>17</w:t>
            </w:r>
            <w:r w:rsidR="00864867">
              <w:rPr>
                <w:noProof/>
                <w:webHidden/>
              </w:rPr>
              <w:fldChar w:fldCharType="end"/>
            </w:r>
          </w:hyperlink>
        </w:p>
        <w:p w14:paraId="7B024318" w14:textId="4631F372"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80" w:history="1">
            <w:r w:rsidR="00864867" w:rsidRPr="00086248">
              <w:rPr>
                <w:rStyle w:val="Hyperlink"/>
                <w:noProof/>
              </w:rPr>
              <w:t>14.1 Time and place of the meeting</w:t>
            </w:r>
            <w:r w:rsidR="00864867">
              <w:rPr>
                <w:noProof/>
                <w:webHidden/>
              </w:rPr>
              <w:tab/>
            </w:r>
            <w:r w:rsidR="00864867">
              <w:rPr>
                <w:noProof/>
                <w:webHidden/>
              </w:rPr>
              <w:fldChar w:fldCharType="begin"/>
            </w:r>
            <w:r w:rsidR="00864867">
              <w:rPr>
                <w:noProof/>
                <w:webHidden/>
              </w:rPr>
              <w:instrText xml:space="preserve"> PAGEREF _Toc10552080 \h </w:instrText>
            </w:r>
            <w:r w:rsidR="00864867">
              <w:rPr>
                <w:noProof/>
                <w:webHidden/>
              </w:rPr>
            </w:r>
            <w:r w:rsidR="00864867">
              <w:rPr>
                <w:noProof/>
                <w:webHidden/>
              </w:rPr>
              <w:fldChar w:fldCharType="separate"/>
            </w:r>
            <w:r w:rsidR="00112456">
              <w:rPr>
                <w:noProof/>
                <w:webHidden/>
              </w:rPr>
              <w:t>18</w:t>
            </w:r>
            <w:r w:rsidR="00864867">
              <w:rPr>
                <w:noProof/>
                <w:webHidden/>
              </w:rPr>
              <w:fldChar w:fldCharType="end"/>
            </w:r>
          </w:hyperlink>
        </w:p>
        <w:p w14:paraId="20D4EF19" w14:textId="3325D53B"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81" w:history="1">
            <w:r w:rsidR="00864867" w:rsidRPr="00086248">
              <w:rPr>
                <w:rStyle w:val="Hyperlink"/>
                <w:noProof/>
              </w:rPr>
              <w:t>14.2   Topics &amp; questions of the meeting</w:t>
            </w:r>
            <w:r w:rsidR="00864867">
              <w:rPr>
                <w:noProof/>
                <w:webHidden/>
              </w:rPr>
              <w:tab/>
            </w:r>
            <w:r w:rsidR="00864867">
              <w:rPr>
                <w:noProof/>
                <w:webHidden/>
              </w:rPr>
              <w:fldChar w:fldCharType="begin"/>
            </w:r>
            <w:r w:rsidR="00864867">
              <w:rPr>
                <w:noProof/>
                <w:webHidden/>
              </w:rPr>
              <w:instrText xml:space="preserve"> PAGEREF _Toc10552081 \h </w:instrText>
            </w:r>
            <w:r w:rsidR="00864867">
              <w:rPr>
                <w:noProof/>
                <w:webHidden/>
              </w:rPr>
            </w:r>
            <w:r w:rsidR="00864867">
              <w:rPr>
                <w:noProof/>
                <w:webHidden/>
              </w:rPr>
              <w:fldChar w:fldCharType="separate"/>
            </w:r>
            <w:r w:rsidR="00112456">
              <w:rPr>
                <w:noProof/>
                <w:webHidden/>
              </w:rPr>
              <w:t>18</w:t>
            </w:r>
            <w:r w:rsidR="00864867">
              <w:rPr>
                <w:noProof/>
                <w:webHidden/>
              </w:rPr>
              <w:fldChar w:fldCharType="end"/>
            </w:r>
          </w:hyperlink>
        </w:p>
        <w:p w14:paraId="23E563D5" w14:textId="2C3F5896"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82" w:history="1">
            <w:r w:rsidR="00864867" w:rsidRPr="00086248">
              <w:rPr>
                <w:rStyle w:val="Hyperlink"/>
                <w:noProof/>
              </w:rPr>
              <w:t>14.3 Minutes of the meeting</w:t>
            </w:r>
            <w:r w:rsidR="00864867">
              <w:rPr>
                <w:noProof/>
                <w:webHidden/>
              </w:rPr>
              <w:tab/>
            </w:r>
            <w:r w:rsidR="00864867">
              <w:rPr>
                <w:noProof/>
                <w:webHidden/>
              </w:rPr>
              <w:fldChar w:fldCharType="begin"/>
            </w:r>
            <w:r w:rsidR="00864867">
              <w:rPr>
                <w:noProof/>
                <w:webHidden/>
              </w:rPr>
              <w:instrText xml:space="preserve"> PAGEREF _Toc10552082 \h </w:instrText>
            </w:r>
            <w:r w:rsidR="00864867">
              <w:rPr>
                <w:noProof/>
                <w:webHidden/>
              </w:rPr>
            </w:r>
            <w:r w:rsidR="00864867">
              <w:rPr>
                <w:noProof/>
                <w:webHidden/>
              </w:rPr>
              <w:fldChar w:fldCharType="separate"/>
            </w:r>
            <w:r w:rsidR="00112456">
              <w:rPr>
                <w:noProof/>
                <w:webHidden/>
              </w:rPr>
              <w:t>18</w:t>
            </w:r>
            <w:r w:rsidR="00864867">
              <w:rPr>
                <w:noProof/>
                <w:webHidden/>
              </w:rPr>
              <w:fldChar w:fldCharType="end"/>
            </w:r>
          </w:hyperlink>
        </w:p>
        <w:p w14:paraId="32339C60" w14:textId="5C9187C7"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83" w:history="1">
            <w:r w:rsidR="00864867" w:rsidRPr="00086248">
              <w:rPr>
                <w:rStyle w:val="Hyperlink"/>
                <w:noProof/>
              </w:rPr>
              <w:t>15.1 Time and place of the meeting</w:t>
            </w:r>
            <w:r w:rsidR="00864867">
              <w:rPr>
                <w:noProof/>
                <w:webHidden/>
              </w:rPr>
              <w:tab/>
            </w:r>
            <w:r w:rsidR="00864867">
              <w:rPr>
                <w:noProof/>
                <w:webHidden/>
              </w:rPr>
              <w:fldChar w:fldCharType="begin"/>
            </w:r>
            <w:r w:rsidR="00864867">
              <w:rPr>
                <w:noProof/>
                <w:webHidden/>
              </w:rPr>
              <w:instrText xml:space="preserve"> PAGEREF _Toc10552083 \h </w:instrText>
            </w:r>
            <w:r w:rsidR="00864867">
              <w:rPr>
                <w:noProof/>
                <w:webHidden/>
              </w:rPr>
            </w:r>
            <w:r w:rsidR="00864867">
              <w:rPr>
                <w:noProof/>
                <w:webHidden/>
              </w:rPr>
              <w:fldChar w:fldCharType="separate"/>
            </w:r>
            <w:r w:rsidR="00112456">
              <w:rPr>
                <w:noProof/>
                <w:webHidden/>
              </w:rPr>
              <w:t>19</w:t>
            </w:r>
            <w:r w:rsidR="00864867">
              <w:rPr>
                <w:noProof/>
                <w:webHidden/>
              </w:rPr>
              <w:fldChar w:fldCharType="end"/>
            </w:r>
          </w:hyperlink>
        </w:p>
        <w:p w14:paraId="0102D8FC" w14:textId="288F5370"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84" w:history="1">
            <w:r w:rsidR="00864867" w:rsidRPr="00086248">
              <w:rPr>
                <w:rStyle w:val="Hyperlink"/>
                <w:noProof/>
              </w:rPr>
              <w:t>15.2   Topics &amp; questions of the meeting</w:t>
            </w:r>
            <w:r w:rsidR="00864867">
              <w:rPr>
                <w:noProof/>
                <w:webHidden/>
              </w:rPr>
              <w:tab/>
            </w:r>
            <w:r w:rsidR="00864867">
              <w:rPr>
                <w:noProof/>
                <w:webHidden/>
              </w:rPr>
              <w:fldChar w:fldCharType="begin"/>
            </w:r>
            <w:r w:rsidR="00864867">
              <w:rPr>
                <w:noProof/>
                <w:webHidden/>
              </w:rPr>
              <w:instrText xml:space="preserve"> PAGEREF _Toc10552084 \h </w:instrText>
            </w:r>
            <w:r w:rsidR="00864867">
              <w:rPr>
                <w:noProof/>
                <w:webHidden/>
              </w:rPr>
            </w:r>
            <w:r w:rsidR="00864867">
              <w:rPr>
                <w:noProof/>
                <w:webHidden/>
              </w:rPr>
              <w:fldChar w:fldCharType="separate"/>
            </w:r>
            <w:r w:rsidR="00112456">
              <w:rPr>
                <w:noProof/>
                <w:webHidden/>
              </w:rPr>
              <w:t>19</w:t>
            </w:r>
            <w:r w:rsidR="00864867">
              <w:rPr>
                <w:noProof/>
                <w:webHidden/>
              </w:rPr>
              <w:fldChar w:fldCharType="end"/>
            </w:r>
          </w:hyperlink>
        </w:p>
        <w:p w14:paraId="654AE14F" w14:textId="6D2DFAD7"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85" w:history="1">
            <w:r w:rsidR="00864867" w:rsidRPr="00086248">
              <w:rPr>
                <w:rStyle w:val="Hyperlink"/>
                <w:noProof/>
              </w:rPr>
              <w:t>15.3 Minutes of the meeting</w:t>
            </w:r>
            <w:r w:rsidR="00864867">
              <w:rPr>
                <w:noProof/>
                <w:webHidden/>
              </w:rPr>
              <w:tab/>
            </w:r>
            <w:r w:rsidR="00864867">
              <w:rPr>
                <w:noProof/>
                <w:webHidden/>
              </w:rPr>
              <w:fldChar w:fldCharType="begin"/>
            </w:r>
            <w:r w:rsidR="00864867">
              <w:rPr>
                <w:noProof/>
                <w:webHidden/>
              </w:rPr>
              <w:instrText xml:space="preserve"> PAGEREF _Toc10552085 \h </w:instrText>
            </w:r>
            <w:r w:rsidR="00864867">
              <w:rPr>
                <w:noProof/>
                <w:webHidden/>
              </w:rPr>
            </w:r>
            <w:r w:rsidR="00864867">
              <w:rPr>
                <w:noProof/>
                <w:webHidden/>
              </w:rPr>
              <w:fldChar w:fldCharType="separate"/>
            </w:r>
            <w:r w:rsidR="00112456">
              <w:rPr>
                <w:noProof/>
                <w:webHidden/>
              </w:rPr>
              <w:t>19</w:t>
            </w:r>
            <w:r w:rsidR="00864867">
              <w:rPr>
                <w:noProof/>
                <w:webHidden/>
              </w:rPr>
              <w:fldChar w:fldCharType="end"/>
            </w:r>
          </w:hyperlink>
        </w:p>
        <w:p w14:paraId="04B28286" w14:textId="5C9C02D5"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86" w:history="1">
            <w:r w:rsidR="00864867" w:rsidRPr="00086248">
              <w:rPr>
                <w:rStyle w:val="Hyperlink"/>
                <w:noProof/>
              </w:rPr>
              <w:t>16.1 Time and place of the meeting</w:t>
            </w:r>
            <w:r w:rsidR="00864867">
              <w:rPr>
                <w:noProof/>
                <w:webHidden/>
              </w:rPr>
              <w:tab/>
            </w:r>
            <w:r w:rsidR="00864867">
              <w:rPr>
                <w:noProof/>
                <w:webHidden/>
              </w:rPr>
              <w:fldChar w:fldCharType="begin"/>
            </w:r>
            <w:r w:rsidR="00864867">
              <w:rPr>
                <w:noProof/>
                <w:webHidden/>
              </w:rPr>
              <w:instrText xml:space="preserve"> PAGEREF _Toc10552086 \h </w:instrText>
            </w:r>
            <w:r w:rsidR="00864867">
              <w:rPr>
                <w:noProof/>
                <w:webHidden/>
              </w:rPr>
            </w:r>
            <w:r w:rsidR="00864867">
              <w:rPr>
                <w:noProof/>
                <w:webHidden/>
              </w:rPr>
              <w:fldChar w:fldCharType="separate"/>
            </w:r>
            <w:r w:rsidR="00112456">
              <w:rPr>
                <w:noProof/>
                <w:webHidden/>
              </w:rPr>
              <w:t>20</w:t>
            </w:r>
            <w:r w:rsidR="00864867">
              <w:rPr>
                <w:noProof/>
                <w:webHidden/>
              </w:rPr>
              <w:fldChar w:fldCharType="end"/>
            </w:r>
          </w:hyperlink>
        </w:p>
        <w:p w14:paraId="4F46000F" w14:textId="0196F8A2"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87" w:history="1">
            <w:r w:rsidR="00864867" w:rsidRPr="00086248">
              <w:rPr>
                <w:rStyle w:val="Hyperlink"/>
                <w:noProof/>
              </w:rPr>
              <w:t>16.2   Topics &amp; questions of the meeting</w:t>
            </w:r>
            <w:r w:rsidR="00864867">
              <w:rPr>
                <w:noProof/>
                <w:webHidden/>
              </w:rPr>
              <w:tab/>
            </w:r>
            <w:r w:rsidR="00864867">
              <w:rPr>
                <w:noProof/>
                <w:webHidden/>
              </w:rPr>
              <w:fldChar w:fldCharType="begin"/>
            </w:r>
            <w:r w:rsidR="00864867">
              <w:rPr>
                <w:noProof/>
                <w:webHidden/>
              </w:rPr>
              <w:instrText xml:space="preserve"> PAGEREF _Toc10552087 \h </w:instrText>
            </w:r>
            <w:r w:rsidR="00864867">
              <w:rPr>
                <w:noProof/>
                <w:webHidden/>
              </w:rPr>
            </w:r>
            <w:r w:rsidR="00864867">
              <w:rPr>
                <w:noProof/>
                <w:webHidden/>
              </w:rPr>
              <w:fldChar w:fldCharType="separate"/>
            </w:r>
            <w:r w:rsidR="00112456">
              <w:rPr>
                <w:noProof/>
                <w:webHidden/>
              </w:rPr>
              <w:t>20</w:t>
            </w:r>
            <w:r w:rsidR="00864867">
              <w:rPr>
                <w:noProof/>
                <w:webHidden/>
              </w:rPr>
              <w:fldChar w:fldCharType="end"/>
            </w:r>
          </w:hyperlink>
        </w:p>
        <w:p w14:paraId="4B7D0DD3" w14:textId="2F59684E" w:rsidR="00864867" w:rsidRDefault="002368E9">
          <w:pPr>
            <w:pStyle w:val="TOC1"/>
            <w:tabs>
              <w:tab w:val="right" w:leader="dot" w:pos="10250"/>
            </w:tabs>
            <w:rPr>
              <w:rFonts w:asciiTheme="minorHAnsi" w:eastAsiaTheme="minorEastAsia" w:hAnsiTheme="minorHAnsi" w:cstheme="minorBidi"/>
              <w:noProof/>
              <w:sz w:val="22"/>
              <w:szCs w:val="22"/>
              <w:lang w:val="bg-BG" w:eastAsia="bg-BG"/>
            </w:rPr>
          </w:pPr>
          <w:hyperlink w:anchor="_Toc10552088" w:history="1">
            <w:r w:rsidR="00864867" w:rsidRPr="00086248">
              <w:rPr>
                <w:rStyle w:val="Hyperlink"/>
                <w:noProof/>
              </w:rPr>
              <w:t>16.3 Minutes of the meeting</w:t>
            </w:r>
            <w:r w:rsidR="00864867">
              <w:rPr>
                <w:noProof/>
                <w:webHidden/>
              </w:rPr>
              <w:tab/>
            </w:r>
            <w:r w:rsidR="00864867">
              <w:rPr>
                <w:noProof/>
                <w:webHidden/>
              </w:rPr>
              <w:fldChar w:fldCharType="begin"/>
            </w:r>
            <w:r w:rsidR="00864867">
              <w:rPr>
                <w:noProof/>
                <w:webHidden/>
              </w:rPr>
              <w:instrText xml:space="preserve"> PAGEREF _Toc10552088 \h </w:instrText>
            </w:r>
            <w:r w:rsidR="00864867">
              <w:rPr>
                <w:noProof/>
                <w:webHidden/>
              </w:rPr>
            </w:r>
            <w:r w:rsidR="00864867">
              <w:rPr>
                <w:noProof/>
                <w:webHidden/>
              </w:rPr>
              <w:fldChar w:fldCharType="separate"/>
            </w:r>
            <w:r w:rsidR="00112456">
              <w:rPr>
                <w:noProof/>
                <w:webHidden/>
              </w:rPr>
              <w:t>20</w:t>
            </w:r>
            <w:r w:rsidR="00864867">
              <w:rPr>
                <w:noProof/>
                <w:webHidden/>
              </w:rPr>
              <w:fldChar w:fldCharType="end"/>
            </w:r>
          </w:hyperlink>
        </w:p>
        <w:p w14:paraId="5ECB673B" w14:textId="15A79456"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7A02B778" w14:textId="77777777" w:rsidR="00813468" w:rsidRDefault="00813468" w:rsidP="00813468">
      <w:pPr>
        <w:pStyle w:val="Heading1"/>
        <w:jc w:val="center"/>
      </w:pPr>
      <w:bookmarkStart w:id="0" w:name="_Toc4700844"/>
      <w:bookmarkStart w:id="1" w:name="_Toc10552040"/>
      <w:r>
        <w:lastRenderedPageBreak/>
        <w:t>Revision history</w:t>
      </w:r>
      <w:bookmarkEnd w:id="0"/>
      <w:bookmarkEnd w:id="1"/>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 xml:space="preserve">Added time, place, topics, question and minutes </w:t>
            </w:r>
            <w:proofErr w:type="gramStart"/>
            <w:r>
              <w:t>of  the</w:t>
            </w:r>
            <w:proofErr w:type="gramEnd"/>
            <w:r>
              <w:t xml:space="preserv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 xml:space="preserve">Added time, place, topics, question and minutes </w:t>
            </w:r>
            <w:proofErr w:type="gramStart"/>
            <w:r>
              <w:t>of  the</w:t>
            </w:r>
            <w:proofErr w:type="gramEnd"/>
            <w:r>
              <w:t xml:space="preserv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 xml:space="preserve">Added time, place, topics, question and minutes </w:t>
            </w:r>
            <w:proofErr w:type="gramStart"/>
            <w:r>
              <w:t>of  the</w:t>
            </w:r>
            <w:proofErr w:type="gramEnd"/>
            <w:r>
              <w:t xml:space="preserv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 xml:space="preserve">Added time, place, topics, question and minutes </w:t>
            </w:r>
            <w:proofErr w:type="gramStart"/>
            <w:r>
              <w:t>of  the</w:t>
            </w:r>
            <w:proofErr w:type="gramEnd"/>
            <w:r>
              <w:t xml:space="preserv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 xml:space="preserve">Added time, place, topics, question and minutes </w:t>
            </w:r>
            <w:proofErr w:type="gramStart"/>
            <w:r>
              <w:t>of  the</w:t>
            </w:r>
            <w:proofErr w:type="gramEnd"/>
            <w:r>
              <w:t xml:space="preserv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 xml:space="preserve">Added time, place, topics, question and minutes </w:t>
            </w:r>
            <w:proofErr w:type="gramStart"/>
            <w:r>
              <w:t>of  the</w:t>
            </w:r>
            <w:proofErr w:type="gramEnd"/>
            <w:r>
              <w:t xml:space="preserve"> meeting for week 7</w:t>
            </w:r>
          </w:p>
        </w:tc>
      </w:tr>
      <w:tr w:rsidR="002F12DF" w:rsidRPr="009F7D51" w14:paraId="3BECDC40" w14:textId="77777777" w:rsidTr="008D42EB">
        <w:trPr>
          <w:trHeight w:val="591"/>
          <w:jc w:val="center"/>
        </w:trPr>
        <w:tc>
          <w:tcPr>
            <w:tcW w:w="1263" w:type="dxa"/>
          </w:tcPr>
          <w:p w14:paraId="0AB14F34" w14:textId="7F31468C" w:rsidR="002F12DF" w:rsidRDefault="002F12DF" w:rsidP="008D42EB">
            <w:r>
              <w:t>0.7</w:t>
            </w:r>
          </w:p>
        </w:tc>
        <w:tc>
          <w:tcPr>
            <w:tcW w:w="7096" w:type="dxa"/>
          </w:tcPr>
          <w:p w14:paraId="4F383F9A" w14:textId="6B88B081" w:rsidR="002F12DF" w:rsidRPr="008D7DF7" w:rsidRDefault="008D7DF7" w:rsidP="008D42EB">
            <w:r>
              <w:t xml:space="preserve">Added time, place, topics, question and minutes </w:t>
            </w:r>
            <w:proofErr w:type="gramStart"/>
            <w:r>
              <w:t>of  the</w:t>
            </w:r>
            <w:proofErr w:type="gramEnd"/>
            <w:r>
              <w:t xml:space="preserve"> meeting for week 12</w:t>
            </w:r>
          </w:p>
        </w:tc>
      </w:tr>
      <w:tr w:rsidR="00682D53" w:rsidRPr="009F7D51" w14:paraId="0462B48F" w14:textId="77777777" w:rsidTr="008D42EB">
        <w:trPr>
          <w:trHeight w:val="591"/>
          <w:jc w:val="center"/>
        </w:trPr>
        <w:tc>
          <w:tcPr>
            <w:tcW w:w="1263" w:type="dxa"/>
          </w:tcPr>
          <w:p w14:paraId="34F062CA" w14:textId="317C27D9" w:rsidR="00682D53" w:rsidRDefault="00682D53" w:rsidP="008D42EB">
            <w:r>
              <w:t>0.8</w:t>
            </w:r>
          </w:p>
        </w:tc>
        <w:tc>
          <w:tcPr>
            <w:tcW w:w="7096" w:type="dxa"/>
          </w:tcPr>
          <w:p w14:paraId="050AA4D8" w14:textId="70E63D52" w:rsidR="00682D53" w:rsidRDefault="00682D53" w:rsidP="008D42EB">
            <w:r>
              <w:t xml:space="preserve">Added time, place, topics, question and minutes </w:t>
            </w:r>
            <w:proofErr w:type="gramStart"/>
            <w:r>
              <w:t>of  the</w:t>
            </w:r>
            <w:proofErr w:type="gramEnd"/>
            <w:r>
              <w:t xml:space="preserve"> meeting for week 13</w:t>
            </w:r>
          </w:p>
        </w:tc>
      </w:tr>
      <w:tr w:rsidR="00D97F82" w:rsidRPr="009F7D51" w14:paraId="0FFF24BC" w14:textId="77777777" w:rsidTr="008D42EB">
        <w:trPr>
          <w:trHeight w:val="591"/>
          <w:jc w:val="center"/>
        </w:trPr>
        <w:tc>
          <w:tcPr>
            <w:tcW w:w="1263" w:type="dxa"/>
          </w:tcPr>
          <w:p w14:paraId="0CCE5540" w14:textId="4F33B764" w:rsidR="00D97F82" w:rsidRDefault="00D97F82" w:rsidP="008D42EB">
            <w:r>
              <w:t>0.9</w:t>
            </w:r>
          </w:p>
        </w:tc>
        <w:tc>
          <w:tcPr>
            <w:tcW w:w="7096" w:type="dxa"/>
          </w:tcPr>
          <w:p w14:paraId="62A93264" w14:textId="5A9A14AD" w:rsidR="00D97F82" w:rsidRDefault="00D97F82" w:rsidP="008D42EB">
            <w:r>
              <w:t xml:space="preserve">Added time, place, topics, question and minutes </w:t>
            </w:r>
            <w:proofErr w:type="gramStart"/>
            <w:r>
              <w:t>of  the</w:t>
            </w:r>
            <w:proofErr w:type="gramEnd"/>
            <w:r>
              <w:t xml:space="preserve"> meeting for week 14</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50130CDF" w14:textId="5C1E374B" w:rsidR="001C3E2F" w:rsidRDefault="001C3E2F" w:rsidP="00B70876">
      <w:pPr>
        <w:tabs>
          <w:tab w:val="left" w:pos="10260"/>
        </w:tabs>
      </w:pPr>
    </w:p>
    <w:p w14:paraId="0E3C1815" w14:textId="77777777" w:rsidR="00A255B5" w:rsidRPr="006621AA" w:rsidRDefault="00A255B5" w:rsidP="00B70876">
      <w:pPr>
        <w:tabs>
          <w:tab w:val="left" w:pos="10260"/>
        </w:tabs>
      </w:pPr>
    </w:p>
    <w:p w14:paraId="374179E3" w14:textId="77777777" w:rsidR="00532536" w:rsidRDefault="00532536" w:rsidP="00B70876">
      <w:pPr>
        <w:tabs>
          <w:tab w:val="left" w:pos="10260"/>
        </w:tabs>
      </w:pPr>
    </w:p>
    <w:p w14:paraId="05E1A37A" w14:textId="7F0CA17C"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5720E217">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2" w:name="_Toc10552041"/>
      <w:r>
        <w:t>Time and place of the meet</w:t>
      </w:r>
      <w:r w:rsidR="00BD7542">
        <w:t>i</w:t>
      </w:r>
      <w:r>
        <w:t>ng</w:t>
      </w:r>
      <w:bookmarkEnd w:id="2"/>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3" w:name="_Toc10552042"/>
      <w:r>
        <w:t>Topics &amp; questions of the meeting</w:t>
      </w:r>
      <w:bookmarkEnd w:id="3"/>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4" w:name="_Toc10552043"/>
      <w:r>
        <w:t>Minute</w:t>
      </w:r>
      <w:r w:rsidR="00C92949">
        <w:t xml:space="preserve">s </w:t>
      </w:r>
      <w:r w:rsidR="0053663C">
        <w:t>of the meeting</w:t>
      </w:r>
      <w:bookmarkEnd w:id="4"/>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5" w:name="_Toc10552044"/>
      <w:r>
        <w:t>Time and place of the meeting</w:t>
      </w:r>
      <w:bookmarkEnd w:id="5"/>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6" w:name="_Toc10552045"/>
      <w:r>
        <w:t>Topics &amp; questions of the meeting</w:t>
      </w:r>
      <w:bookmarkEnd w:id="6"/>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7" w:name="_Toc10552046"/>
      <w:r>
        <w:t>Minutes of the meeting</w:t>
      </w:r>
      <w:bookmarkEnd w:id="7"/>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8" w:name="_Toc10552047"/>
      <w:r>
        <w:t>Time and place of the meeting</w:t>
      </w:r>
      <w:bookmarkEnd w:id="8"/>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9" w:name="_Toc10552048"/>
      <w:r>
        <w:t>Topics &amp; questions of the meeting</w:t>
      </w:r>
      <w:bookmarkEnd w:id="9"/>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0" w:name="_Toc10552049"/>
      <w:r>
        <w:t>Minutes of the meeting</w:t>
      </w:r>
      <w:bookmarkEnd w:id="10"/>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1" w:name="_Toc10552050"/>
      <w:r>
        <w:t>Time and place of the meeting</w:t>
      </w:r>
      <w:bookmarkEnd w:id="11"/>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2" w:name="_Toc10552051"/>
      <w:r>
        <w:t>Topics &amp; questions of the meeting</w:t>
      </w:r>
      <w:bookmarkEnd w:id="12"/>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3" w:name="_Toc10552052"/>
      <w:r>
        <w:t>Minutes of the meeting</w:t>
      </w:r>
      <w:bookmarkEnd w:id="13"/>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4" w:name="_Toc10552053"/>
      <w:r>
        <w:t>Time and place of the meeting</w:t>
      </w:r>
      <w:bookmarkEnd w:id="14"/>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5" w:name="_Toc10552054"/>
      <w:r>
        <w:t>Topics &amp; questions of the meeting</w:t>
      </w:r>
      <w:bookmarkEnd w:id="15"/>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w:t>
      </w:r>
      <w:proofErr w:type="gramStart"/>
      <w:r w:rsidRPr="00674AF3">
        <w:t>mode</w:t>
      </w:r>
      <w:proofErr w:type="gramEnd"/>
      <w:r w:rsidRPr="00674AF3">
        <w:t xml:space="preserve"> </w:t>
      </w:r>
    </w:p>
    <w:p w14:paraId="514FCCE1" w14:textId="660F0573" w:rsidR="00674AF3" w:rsidRPr="00AB0374" w:rsidRDefault="00674AF3" w:rsidP="00674AF3">
      <w:pPr>
        <w:pStyle w:val="ListParagraph"/>
        <w:numPr>
          <w:ilvl w:val="0"/>
          <w:numId w:val="19"/>
        </w:numPr>
      </w:pPr>
      <w:r w:rsidRPr="00674AF3">
        <w:t xml:space="preserve">Opinion </w:t>
      </w:r>
      <w:proofErr w:type="gramStart"/>
      <w:r w:rsidRPr="00674AF3">
        <w:t>on  the</w:t>
      </w:r>
      <w:proofErr w:type="gramEnd"/>
      <w:r w:rsidRPr="00674AF3">
        <w:t xml:space="preserv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6" w:name="_Toc10552055"/>
      <w:r>
        <w:t>Minutes of the meeting</w:t>
      </w:r>
      <w:bookmarkEnd w:id="16"/>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7" w:name="_Toc10552056"/>
      <w:r>
        <w:t>Time and place of the meeting</w:t>
      </w:r>
      <w:bookmarkEnd w:id="17"/>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8" w:name="_Toc10552057"/>
      <w:r>
        <w:t>Topics &amp; questions of the meeting</w:t>
      </w:r>
      <w:bookmarkEnd w:id="18"/>
    </w:p>
    <w:p w14:paraId="2B6D9C23" w14:textId="20E3DABF" w:rsidR="00443DBC" w:rsidRDefault="00443DBC" w:rsidP="00443DBC"/>
    <w:p w14:paraId="604B9BE6" w14:textId="7D5B3E4E" w:rsidR="00443DBC" w:rsidRDefault="00443DBC" w:rsidP="00443DBC">
      <w:pPr>
        <w:pStyle w:val="ListParagraph"/>
        <w:numPr>
          <w:ilvl w:val="0"/>
          <w:numId w:val="21"/>
        </w:numPr>
      </w:pPr>
      <w:r>
        <w:t xml:space="preserve">Can only one group reserve a camping spot. For </w:t>
      </w:r>
      <w:proofErr w:type="gramStart"/>
      <w:r>
        <w:t>example</w:t>
      </w:r>
      <w:proofErr w:type="gramEnd"/>
      <w:r>
        <w:t xml:space="preserv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19" w:name="_Toc10552058"/>
      <w:r>
        <w:t>Minutes of the meeting</w:t>
      </w:r>
      <w:bookmarkEnd w:id="19"/>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w:t>
      </w:r>
      <w:proofErr w:type="gramStart"/>
      <w:r>
        <w:t>chance</w:t>
      </w:r>
      <w:proofErr w:type="gramEnd"/>
      <w:r>
        <w:t xml:space="preserv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5"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cDmo55YCAACc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bookmarkStart w:id="20" w:name="_Hlk9335695"/>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1" w:name="_Toc10552059"/>
      <w:r>
        <w:t xml:space="preserve">7.1 </w:t>
      </w:r>
      <w:r w:rsidR="00C22EB5">
        <w:t xml:space="preserve">  </w:t>
      </w:r>
      <w:r>
        <w:t>Time and place of the meeting</w:t>
      </w:r>
      <w:bookmarkEnd w:id="21"/>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2" w:name="_Toc10552060"/>
      <w:r>
        <w:t xml:space="preserve">7.2 </w:t>
      </w:r>
      <w:r w:rsidR="006E0417">
        <w:tab/>
        <w:t>Topics &amp; questions of the meeting</w:t>
      </w:r>
      <w:bookmarkEnd w:id="22"/>
    </w:p>
    <w:p w14:paraId="7C67B334" w14:textId="1A51546D" w:rsidR="006E0417" w:rsidRDefault="006E0417" w:rsidP="006E0417"/>
    <w:p w14:paraId="1A542E8E" w14:textId="20D46689" w:rsidR="006E0417" w:rsidRDefault="000457F8" w:rsidP="00680CAF">
      <w:pPr>
        <w:pStyle w:val="ListParagraph"/>
        <w:numPr>
          <w:ilvl w:val="0"/>
          <w:numId w:val="22"/>
        </w:numPr>
      </w:pPr>
      <w:r>
        <w:t xml:space="preserve">How </w:t>
      </w:r>
      <w:r w:rsidR="00752E4C">
        <w:t>d</w:t>
      </w:r>
      <w:r>
        <w:t>o we add .</w:t>
      </w:r>
      <w:proofErr w:type="spellStart"/>
      <w:r>
        <w:t>mpp</w:t>
      </w:r>
      <w:proofErr w:type="spellEnd"/>
      <w:r>
        <w:t xml:space="preserve"> visual overview of project </w:t>
      </w:r>
      <w:proofErr w:type="gramStart"/>
      <w:r>
        <w:t>time</w:t>
      </w:r>
      <w:proofErr w:type="gramEnd"/>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3" w:name="_Toc10552061"/>
      <w:r>
        <w:t xml:space="preserve">7.3 </w:t>
      </w:r>
      <w:r w:rsidR="006E0417">
        <w:tab/>
        <w:t>Minutes of the meeting</w:t>
      </w:r>
      <w:bookmarkEnd w:id="23"/>
    </w:p>
    <w:p w14:paraId="5786AAC7" w14:textId="4CB3595B" w:rsidR="00CA07DD"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bookmarkEnd w:id="20"/>
    <w:p w14:paraId="1777CCE1" w14:textId="69FB9EE4" w:rsidR="00CA07DD" w:rsidRDefault="00CA07DD" w:rsidP="00813468"/>
    <w:p w14:paraId="750B71C8" w14:textId="53190782" w:rsidR="00CA07DD" w:rsidRDefault="00CA07DD" w:rsidP="00813468"/>
    <w:p w14:paraId="0241D7D4" w14:textId="33018C13" w:rsidR="00CA07DD" w:rsidRDefault="00CA07DD" w:rsidP="00813468"/>
    <w:p w14:paraId="5D678740" w14:textId="67BC84A1" w:rsidR="00CA07DD" w:rsidRDefault="00CA07DD" w:rsidP="00813468"/>
    <w:p w14:paraId="46390149" w14:textId="13F31D79" w:rsidR="00CA07DD" w:rsidRDefault="00CA07DD" w:rsidP="00813468"/>
    <w:p w14:paraId="70BE5729" w14:textId="5122C68A" w:rsidR="00CA07DD" w:rsidRDefault="00CA07DD" w:rsidP="00813468"/>
    <w:p w14:paraId="3E2785B5" w14:textId="0D4147F9" w:rsidR="00CA07DD" w:rsidRDefault="00CA07DD" w:rsidP="00813468"/>
    <w:p w14:paraId="1C72DF6B" w14:textId="7DF1DC0A" w:rsidR="00CA07DD" w:rsidRDefault="00CA07DD" w:rsidP="00813468"/>
    <w:p w14:paraId="42937979" w14:textId="2EA7EAF4" w:rsidR="00CA07DD" w:rsidRDefault="00CA07DD" w:rsidP="00813468"/>
    <w:p w14:paraId="7AED5DDE" w14:textId="7F36F592" w:rsidR="00CA07DD" w:rsidRDefault="00CA07DD" w:rsidP="00813468"/>
    <w:p w14:paraId="7A77DFD7" w14:textId="63D33A68" w:rsidR="00CA07DD" w:rsidRDefault="00CA07DD" w:rsidP="00813468"/>
    <w:p w14:paraId="39749900" w14:textId="491E5A15" w:rsidR="00CA07DD" w:rsidRDefault="00CA07DD" w:rsidP="00813468"/>
    <w:p w14:paraId="2C72C39A" w14:textId="49C6BAF8" w:rsidR="00CA07DD" w:rsidRDefault="00CA07DD" w:rsidP="00813468"/>
    <w:p w14:paraId="67FF95A2" w14:textId="531C4403" w:rsidR="00CA07DD" w:rsidRDefault="00CA07DD" w:rsidP="00813468"/>
    <w:p w14:paraId="7E6A10F6" w14:textId="4619A075" w:rsidR="00CA07DD" w:rsidRDefault="00CA07DD" w:rsidP="00813468"/>
    <w:p w14:paraId="602D8257" w14:textId="4CEE3BA4" w:rsidR="00CA07DD" w:rsidRDefault="00CA07DD" w:rsidP="00813468"/>
    <w:p w14:paraId="6A72DBF7" w14:textId="536D8751" w:rsidR="00CA07DD" w:rsidRDefault="00CA07DD" w:rsidP="00813468"/>
    <w:p w14:paraId="2BED208B" w14:textId="43064079" w:rsidR="00CA07DD" w:rsidRDefault="00CA07DD" w:rsidP="00813468"/>
    <w:p w14:paraId="61E442D6" w14:textId="0CE506A1" w:rsidR="00CA07DD" w:rsidRDefault="00CA07DD" w:rsidP="00813468"/>
    <w:p w14:paraId="493BFDC5" w14:textId="1D8339A6" w:rsidR="00CA07DD" w:rsidRDefault="00CA07DD" w:rsidP="00813468"/>
    <w:p w14:paraId="4E4748EE" w14:textId="1FC5B212" w:rsidR="00CA07DD" w:rsidRDefault="00CA07DD" w:rsidP="00813468"/>
    <w:p w14:paraId="7E4D2DAF" w14:textId="71DE87E9" w:rsidR="00CA07DD" w:rsidRDefault="00CA07DD" w:rsidP="00813468"/>
    <w:p w14:paraId="0110E0DF" w14:textId="7F8F7BC9" w:rsidR="00CA07DD" w:rsidRDefault="00CA07DD" w:rsidP="00813468"/>
    <w:p w14:paraId="3E8CD7BD" w14:textId="3C3D4D7E" w:rsidR="00CA07DD" w:rsidRDefault="00CA07DD" w:rsidP="00813468"/>
    <w:p w14:paraId="16D2C0D4" w14:textId="2E3C47A1" w:rsidR="00CA07DD" w:rsidRDefault="00CA07DD" w:rsidP="00813468"/>
    <w:p w14:paraId="09C3F046" w14:textId="77777777" w:rsidR="00752E4C" w:rsidRDefault="00752E4C" w:rsidP="00813468"/>
    <w:p w14:paraId="18217EF4" w14:textId="77777777" w:rsidR="00752E4C" w:rsidRDefault="00752E4C" w:rsidP="00752E4C">
      <w:r w:rsidRPr="006621AA">
        <w:rPr>
          <w:noProof/>
          <w:lang w:eastAsia="en-US"/>
        </w:rPr>
        <w:lastRenderedPageBreak/>
        <mc:AlternateContent>
          <mc:Choice Requires="wps">
            <w:drawing>
              <wp:anchor distT="0" distB="0" distL="114300" distR="114300" simplePos="0" relativeHeight="251685376" behindDoc="0" locked="0" layoutInCell="1" allowOverlap="1" wp14:anchorId="390E52D2" wp14:editId="758C26D7">
                <wp:simplePos x="0" y="0"/>
                <wp:positionH relativeFrom="column">
                  <wp:posOffset>-266065</wp:posOffset>
                </wp:positionH>
                <wp:positionV relativeFrom="paragraph">
                  <wp:posOffset>-172085</wp:posOffset>
                </wp:positionV>
                <wp:extent cx="7644130" cy="548640"/>
                <wp:effectExtent l="0" t="0" r="0" b="3810"/>
                <wp:wrapNone/>
                <wp:docPr id="20" name="Rectangle 20"/>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59CDC" w14:textId="714E40B9" w:rsidR="00752E4C" w:rsidRPr="006E0417" w:rsidRDefault="00752E4C" w:rsidP="00752E4C">
                            <w:pPr>
                              <w:pStyle w:val="Title"/>
                              <w:numPr>
                                <w:ilvl w:val="0"/>
                                <w:numId w:val="1"/>
                              </w:numPr>
                            </w:pPr>
                            <w:r>
                              <w:t>Week 8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E52D2" id="Rectangle 20" o:spid="_x0000_s1036" style="position:absolute;margin-left:-20.95pt;margin-top:-13.55pt;width:601.9pt;height:43.2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f9uM7ZYCAACdBQAADgAAAAAAAAAAAAAAAAAuAgAAZHJzL2Uyb0Rv&#10;Yy54bWxQSwECLQAUAAYACAAAACEA9OPjouAAAAALAQAADwAAAAAAAAAAAAAAAADwBAAAZHJzL2Rv&#10;d25yZXYueG1sUEsFBgAAAAAEAAQA8wAAAP0FAAAAAA==&#10;" fillcolor="#216daf [3204]" stroked="f" strokeweight="2pt">
                <v:textbox>
                  <w:txbxContent>
                    <w:p w14:paraId="6A759CDC" w14:textId="714E40B9" w:rsidR="00752E4C" w:rsidRPr="006E0417" w:rsidRDefault="00752E4C" w:rsidP="00752E4C">
                      <w:pPr>
                        <w:pStyle w:val="Title"/>
                        <w:numPr>
                          <w:ilvl w:val="0"/>
                          <w:numId w:val="1"/>
                        </w:numPr>
                      </w:pPr>
                      <w:r>
                        <w:t>Week 8 meeting</w:t>
                      </w:r>
                    </w:p>
                  </w:txbxContent>
                </v:textbox>
              </v:rect>
            </w:pict>
          </mc:Fallback>
        </mc:AlternateContent>
      </w:r>
    </w:p>
    <w:p w14:paraId="58100698" w14:textId="77777777" w:rsidR="00752E4C" w:rsidRDefault="00752E4C" w:rsidP="00752E4C"/>
    <w:p w14:paraId="79D9D8A5" w14:textId="77777777" w:rsidR="00752E4C" w:rsidRDefault="00752E4C" w:rsidP="00752E4C"/>
    <w:p w14:paraId="35593391" w14:textId="7EAF52AA" w:rsidR="00752E4C" w:rsidRDefault="00752E4C" w:rsidP="00752E4C">
      <w:pPr>
        <w:pStyle w:val="Heading1"/>
      </w:pPr>
      <w:r>
        <w:tab/>
      </w:r>
      <w:bookmarkStart w:id="24" w:name="_Toc10552062"/>
      <w:r>
        <w:t>8.1   Time and place of the meeting</w:t>
      </w:r>
      <w:bookmarkEnd w:id="24"/>
    </w:p>
    <w:p w14:paraId="3A1C24CE" w14:textId="77777777" w:rsidR="00752E4C" w:rsidRDefault="00752E4C" w:rsidP="00752E4C"/>
    <w:p w14:paraId="4398780D" w14:textId="3E521F74" w:rsidR="00752E4C" w:rsidRPr="00A47B13" w:rsidRDefault="00752E4C" w:rsidP="00752E4C">
      <w:r>
        <w:t xml:space="preserve">No meeting with mentor was held in the </w:t>
      </w:r>
      <w:r w:rsidR="00A255B5">
        <w:t>eighth</w:t>
      </w:r>
      <w:r>
        <w:t xml:space="preserve"> week.</w:t>
      </w:r>
    </w:p>
    <w:p w14:paraId="3BCDE5F5" w14:textId="77777777" w:rsidR="00752E4C" w:rsidRDefault="00752E4C" w:rsidP="00752E4C"/>
    <w:p w14:paraId="64FBBE52" w14:textId="44E853CE" w:rsidR="00752E4C" w:rsidRDefault="00752E4C" w:rsidP="00752E4C">
      <w:pPr>
        <w:pStyle w:val="Heading1"/>
        <w:ind w:firstLine="708"/>
      </w:pPr>
      <w:bookmarkStart w:id="25" w:name="_Toc10552063"/>
      <w:r>
        <w:t xml:space="preserve">8.2 </w:t>
      </w:r>
      <w:r>
        <w:tab/>
        <w:t>Topics &amp; questions of the meeting</w:t>
      </w:r>
      <w:bookmarkEnd w:id="25"/>
    </w:p>
    <w:p w14:paraId="28C13338" w14:textId="77777777" w:rsidR="00752E4C" w:rsidRDefault="00752E4C" w:rsidP="00752E4C"/>
    <w:p w14:paraId="68D1618E" w14:textId="2E4983E5" w:rsidR="00752E4C" w:rsidRPr="00A47B13" w:rsidRDefault="00752E4C" w:rsidP="00752E4C">
      <w:r>
        <w:t xml:space="preserve">No meeting with mentor was held in the </w:t>
      </w:r>
      <w:r w:rsidR="00A255B5">
        <w:t>eighth</w:t>
      </w:r>
      <w:r>
        <w:t xml:space="preserve"> week.</w:t>
      </w:r>
    </w:p>
    <w:p w14:paraId="0AD2C160" w14:textId="77777777" w:rsidR="00752E4C" w:rsidRDefault="00752E4C" w:rsidP="00752E4C">
      <w:pPr>
        <w:pStyle w:val="ListParagraph"/>
      </w:pPr>
    </w:p>
    <w:p w14:paraId="52512F14" w14:textId="031FEC00" w:rsidR="00752E4C" w:rsidRDefault="00752E4C" w:rsidP="00752E4C">
      <w:pPr>
        <w:pStyle w:val="Heading1"/>
        <w:ind w:firstLine="708"/>
      </w:pPr>
      <w:bookmarkStart w:id="26" w:name="_Toc10552064"/>
      <w:r>
        <w:t xml:space="preserve">8.3 </w:t>
      </w:r>
      <w:r>
        <w:tab/>
        <w:t>Minutes of the meeting</w:t>
      </w:r>
      <w:bookmarkEnd w:id="26"/>
    </w:p>
    <w:p w14:paraId="7AAD638F" w14:textId="58BDBF1B" w:rsidR="00752E4C" w:rsidRPr="00A47B13" w:rsidRDefault="00752E4C" w:rsidP="00752E4C">
      <w:r>
        <w:t xml:space="preserve">No meeting with mentor was held in the </w:t>
      </w:r>
      <w:r w:rsidR="00A255B5">
        <w:t>eighth</w:t>
      </w:r>
      <w:r>
        <w:t xml:space="preserve"> week.</w:t>
      </w:r>
    </w:p>
    <w:p w14:paraId="6EF7BCC4" w14:textId="77777777" w:rsidR="00752E4C" w:rsidRDefault="00752E4C" w:rsidP="00752E4C"/>
    <w:p w14:paraId="3111B0CD" w14:textId="77777777" w:rsidR="00752E4C" w:rsidRDefault="00752E4C" w:rsidP="00752E4C"/>
    <w:p w14:paraId="0EB87D38" w14:textId="77777777" w:rsidR="00752E4C" w:rsidRDefault="00752E4C" w:rsidP="00752E4C"/>
    <w:p w14:paraId="56A89187" w14:textId="77777777" w:rsidR="00752E4C" w:rsidRDefault="00752E4C" w:rsidP="00752E4C"/>
    <w:p w14:paraId="1BE3CD20" w14:textId="77777777" w:rsidR="00752E4C" w:rsidRDefault="00752E4C" w:rsidP="00752E4C"/>
    <w:p w14:paraId="0D40F961" w14:textId="77777777" w:rsidR="00752E4C" w:rsidRDefault="00752E4C" w:rsidP="00752E4C"/>
    <w:p w14:paraId="10ABACEC" w14:textId="77777777" w:rsidR="00752E4C" w:rsidRDefault="00752E4C" w:rsidP="00752E4C"/>
    <w:p w14:paraId="2515936E" w14:textId="77777777" w:rsidR="00752E4C" w:rsidRDefault="00752E4C" w:rsidP="00752E4C"/>
    <w:p w14:paraId="47C5B78E" w14:textId="77777777" w:rsidR="00752E4C" w:rsidRDefault="00752E4C" w:rsidP="00752E4C"/>
    <w:p w14:paraId="071F9F33" w14:textId="77777777" w:rsidR="00752E4C" w:rsidRDefault="00752E4C" w:rsidP="00752E4C"/>
    <w:p w14:paraId="632B2E7C" w14:textId="77777777" w:rsidR="00752E4C" w:rsidRDefault="00752E4C" w:rsidP="00752E4C"/>
    <w:p w14:paraId="0AA3256A" w14:textId="77777777" w:rsidR="00752E4C" w:rsidRDefault="00752E4C" w:rsidP="00752E4C"/>
    <w:p w14:paraId="2FDF093C" w14:textId="77777777" w:rsidR="00752E4C" w:rsidRDefault="00752E4C" w:rsidP="00752E4C"/>
    <w:p w14:paraId="1A71FF57" w14:textId="77777777" w:rsidR="00752E4C" w:rsidRDefault="00752E4C" w:rsidP="00752E4C"/>
    <w:p w14:paraId="225D7D75" w14:textId="77777777" w:rsidR="00752E4C" w:rsidRDefault="00752E4C" w:rsidP="00752E4C"/>
    <w:p w14:paraId="77A2A49A" w14:textId="77777777" w:rsidR="00752E4C" w:rsidRDefault="00752E4C" w:rsidP="00752E4C"/>
    <w:p w14:paraId="3591A381" w14:textId="77777777" w:rsidR="00752E4C" w:rsidRDefault="00752E4C" w:rsidP="00752E4C"/>
    <w:p w14:paraId="2F3A5392" w14:textId="77777777" w:rsidR="00752E4C" w:rsidRDefault="00752E4C" w:rsidP="00752E4C"/>
    <w:p w14:paraId="6BA4DB5B" w14:textId="77777777" w:rsidR="00752E4C" w:rsidRDefault="00752E4C" w:rsidP="00752E4C"/>
    <w:p w14:paraId="2E8031AA" w14:textId="77777777" w:rsidR="00752E4C" w:rsidRDefault="00752E4C" w:rsidP="00752E4C"/>
    <w:p w14:paraId="06FE0720" w14:textId="77777777" w:rsidR="00752E4C" w:rsidRDefault="00752E4C" w:rsidP="00752E4C"/>
    <w:p w14:paraId="5A640B39" w14:textId="77777777" w:rsidR="00752E4C" w:rsidRDefault="00752E4C" w:rsidP="00752E4C"/>
    <w:p w14:paraId="4B0F772D" w14:textId="202EC506" w:rsidR="00752E4C" w:rsidRDefault="00752E4C" w:rsidP="00752E4C"/>
    <w:p w14:paraId="3D494B66" w14:textId="3FDE6830" w:rsidR="00752E4C" w:rsidRDefault="00752E4C" w:rsidP="00752E4C"/>
    <w:p w14:paraId="524FD500" w14:textId="5BAB397D" w:rsidR="00752E4C" w:rsidRDefault="00752E4C" w:rsidP="00752E4C"/>
    <w:p w14:paraId="52C95E1B" w14:textId="122C08A7" w:rsidR="00752E4C" w:rsidRDefault="00752E4C" w:rsidP="00752E4C"/>
    <w:p w14:paraId="3E54B626" w14:textId="77777777" w:rsidR="00752E4C" w:rsidRDefault="00752E4C" w:rsidP="00752E4C"/>
    <w:p w14:paraId="2B5BE1A6" w14:textId="77777777" w:rsidR="00752E4C" w:rsidRDefault="00752E4C" w:rsidP="00752E4C"/>
    <w:p w14:paraId="7EEC7125" w14:textId="77777777" w:rsidR="00752E4C" w:rsidRDefault="00752E4C" w:rsidP="00752E4C"/>
    <w:p w14:paraId="4FBDA275" w14:textId="77777777" w:rsidR="00752E4C" w:rsidRDefault="00752E4C" w:rsidP="00752E4C"/>
    <w:p w14:paraId="2ABA3D1D" w14:textId="77777777" w:rsidR="00752E4C" w:rsidRDefault="00752E4C" w:rsidP="00752E4C">
      <w:r w:rsidRPr="006621AA">
        <w:rPr>
          <w:noProof/>
          <w:lang w:eastAsia="en-US"/>
        </w:rPr>
        <w:lastRenderedPageBreak/>
        <mc:AlternateContent>
          <mc:Choice Requires="wps">
            <w:drawing>
              <wp:anchor distT="0" distB="0" distL="114300" distR="114300" simplePos="0" relativeHeight="251687424" behindDoc="0" locked="0" layoutInCell="1" allowOverlap="1" wp14:anchorId="225FC574" wp14:editId="4F26B0BB">
                <wp:simplePos x="0" y="0"/>
                <wp:positionH relativeFrom="column">
                  <wp:posOffset>-266065</wp:posOffset>
                </wp:positionH>
                <wp:positionV relativeFrom="paragraph">
                  <wp:posOffset>-172085</wp:posOffset>
                </wp:positionV>
                <wp:extent cx="7644130" cy="548640"/>
                <wp:effectExtent l="0" t="0" r="0" b="3810"/>
                <wp:wrapNone/>
                <wp:docPr id="23" name="Rectangle 23"/>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AFD2B" w14:textId="546E8C92" w:rsidR="00752E4C" w:rsidRPr="006E0417" w:rsidRDefault="00752E4C" w:rsidP="00752E4C">
                            <w:pPr>
                              <w:pStyle w:val="Title"/>
                              <w:numPr>
                                <w:ilvl w:val="0"/>
                                <w:numId w:val="1"/>
                              </w:numPr>
                            </w:pPr>
                            <w:r>
                              <w:t>Week 9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FC574" id="Rectangle 23" o:spid="_x0000_s1037" style="position:absolute;margin-left:-20.95pt;margin-top:-13.55pt;width:601.9pt;height:43.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" fillcolor="#216daf [3204]" stroked="f" strokeweight="2pt">
                <v:textbox>
                  <w:txbxContent>
                    <w:p w14:paraId="1CBAFD2B" w14:textId="546E8C92" w:rsidR="00752E4C" w:rsidRPr="006E0417" w:rsidRDefault="00752E4C" w:rsidP="00752E4C">
                      <w:pPr>
                        <w:pStyle w:val="Title"/>
                        <w:numPr>
                          <w:ilvl w:val="0"/>
                          <w:numId w:val="1"/>
                        </w:numPr>
                      </w:pPr>
                      <w:r>
                        <w:t>Week 9 meeting</w:t>
                      </w:r>
                    </w:p>
                  </w:txbxContent>
                </v:textbox>
              </v:rect>
            </w:pict>
          </mc:Fallback>
        </mc:AlternateContent>
      </w:r>
    </w:p>
    <w:p w14:paraId="45C7444C" w14:textId="77777777" w:rsidR="00752E4C" w:rsidRDefault="00752E4C" w:rsidP="00752E4C"/>
    <w:p w14:paraId="0893EB62" w14:textId="77777777" w:rsidR="00752E4C" w:rsidRDefault="00752E4C" w:rsidP="00752E4C"/>
    <w:p w14:paraId="498A3180" w14:textId="516B15F9" w:rsidR="00752E4C" w:rsidRDefault="00752E4C" w:rsidP="00752E4C">
      <w:pPr>
        <w:pStyle w:val="Heading1"/>
      </w:pPr>
      <w:r>
        <w:tab/>
      </w:r>
      <w:bookmarkStart w:id="27" w:name="_Toc10552065"/>
      <w:r>
        <w:t>9.1   Time and place of the meeting</w:t>
      </w:r>
      <w:bookmarkEnd w:id="27"/>
    </w:p>
    <w:p w14:paraId="5599E539" w14:textId="77777777" w:rsidR="00752E4C" w:rsidRDefault="00752E4C" w:rsidP="00752E4C"/>
    <w:p w14:paraId="0BFBA0DD" w14:textId="4EE0B43F" w:rsidR="00752E4C" w:rsidRPr="00A47B13" w:rsidRDefault="00752E4C" w:rsidP="00752E4C">
      <w:r>
        <w:t>No meeting with mentor was held in the ninth week.</w:t>
      </w:r>
    </w:p>
    <w:p w14:paraId="4F56FA01" w14:textId="77777777" w:rsidR="00752E4C" w:rsidRDefault="00752E4C" w:rsidP="00752E4C"/>
    <w:p w14:paraId="56C1C949" w14:textId="142D9F47" w:rsidR="00752E4C" w:rsidRDefault="00752E4C" w:rsidP="00752E4C">
      <w:pPr>
        <w:pStyle w:val="Heading1"/>
        <w:ind w:firstLine="708"/>
      </w:pPr>
      <w:bookmarkStart w:id="28" w:name="_Toc10552066"/>
      <w:r>
        <w:t xml:space="preserve">9.2 </w:t>
      </w:r>
      <w:r>
        <w:tab/>
        <w:t>Topics &amp; questions of the meeting</w:t>
      </w:r>
      <w:bookmarkEnd w:id="28"/>
    </w:p>
    <w:p w14:paraId="6353D5F3" w14:textId="77777777" w:rsidR="00752E4C" w:rsidRDefault="00752E4C" w:rsidP="00752E4C"/>
    <w:p w14:paraId="2243C2B7" w14:textId="074C9AE3" w:rsidR="00752E4C" w:rsidRPr="00A47B13" w:rsidRDefault="00752E4C" w:rsidP="00752E4C">
      <w:r>
        <w:t>No meeting with mentor was held in the ninth week.</w:t>
      </w:r>
    </w:p>
    <w:p w14:paraId="1C91AE7D" w14:textId="77777777" w:rsidR="00752E4C" w:rsidRDefault="00752E4C" w:rsidP="00752E4C">
      <w:pPr>
        <w:pStyle w:val="ListParagraph"/>
      </w:pPr>
    </w:p>
    <w:p w14:paraId="1BDFBA3E" w14:textId="115FF2DA" w:rsidR="00752E4C" w:rsidRDefault="00752E4C" w:rsidP="00752E4C">
      <w:pPr>
        <w:pStyle w:val="Heading1"/>
        <w:ind w:firstLine="708"/>
      </w:pPr>
      <w:bookmarkStart w:id="29" w:name="_Toc10552067"/>
      <w:r>
        <w:t xml:space="preserve">9.3 </w:t>
      </w:r>
      <w:r>
        <w:tab/>
        <w:t>Minutes of the meeting</w:t>
      </w:r>
      <w:bookmarkEnd w:id="29"/>
    </w:p>
    <w:p w14:paraId="70F8A547" w14:textId="216B0A86" w:rsidR="00752E4C" w:rsidRPr="00A47B13" w:rsidRDefault="00752E4C" w:rsidP="00752E4C">
      <w:r>
        <w:t>No meeting with mentor was held in the ninth week.</w:t>
      </w:r>
    </w:p>
    <w:p w14:paraId="142318F9" w14:textId="7D97F475" w:rsidR="00752E4C" w:rsidRDefault="00752E4C" w:rsidP="00752E4C">
      <w:pPr>
        <w:pStyle w:val="Heading1"/>
      </w:pPr>
    </w:p>
    <w:p w14:paraId="2181C334" w14:textId="77777777" w:rsidR="00752E4C" w:rsidRDefault="00752E4C" w:rsidP="00752E4C"/>
    <w:p w14:paraId="0A2A64F4" w14:textId="77777777" w:rsidR="00752E4C" w:rsidRDefault="00752E4C" w:rsidP="00752E4C"/>
    <w:p w14:paraId="176FADEC" w14:textId="77777777" w:rsidR="00752E4C" w:rsidRDefault="00752E4C" w:rsidP="00752E4C"/>
    <w:p w14:paraId="327002F0" w14:textId="77777777" w:rsidR="00752E4C" w:rsidRDefault="00752E4C" w:rsidP="00752E4C"/>
    <w:p w14:paraId="0E2D809D" w14:textId="77777777" w:rsidR="00752E4C" w:rsidRDefault="00752E4C" w:rsidP="00752E4C"/>
    <w:p w14:paraId="02ABCF32" w14:textId="77777777" w:rsidR="00752E4C" w:rsidRDefault="00752E4C" w:rsidP="00752E4C"/>
    <w:p w14:paraId="14386192" w14:textId="77777777" w:rsidR="00752E4C" w:rsidRDefault="00752E4C" w:rsidP="00752E4C"/>
    <w:p w14:paraId="5203DE8E" w14:textId="77777777" w:rsidR="00752E4C" w:rsidRDefault="00752E4C" w:rsidP="00752E4C"/>
    <w:p w14:paraId="797DC71F" w14:textId="77777777" w:rsidR="00752E4C" w:rsidRDefault="00752E4C" w:rsidP="00752E4C"/>
    <w:p w14:paraId="694CF2C9" w14:textId="77777777" w:rsidR="00752E4C" w:rsidRDefault="00752E4C" w:rsidP="00752E4C"/>
    <w:p w14:paraId="480AF30B" w14:textId="77777777" w:rsidR="00752E4C" w:rsidRDefault="00752E4C" w:rsidP="00752E4C"/>
    <w:p w14:paraId="671AC7A8" w14:textId="77777777" w:rsidR="00752E4C" w:rsidRDefault="00752E4C" w:rsidP="00752E4C"/>
    <w:p w14:paraId="096A6FFF" w14:textId="77777777" w:rsidR="00752E4C" w:rsidRDefault="00752E4C" w:rsidP="00752E4C"/>
    <w:p w14:paraId="535735B2" w14:textId="77777777" w:rsidR="00752E4C" w:rsidRDefault="00752E4C" w:rsidP="00752E4C"/>
    <w:p w14:paraId="53B3C002" w14:textId="77777777" w:rsidR="00752E4C" w:rsidRDefault="00752E4C" w:rsidP="00752E4C"/>
    <w:p w14:paraId="31D9FE78" w14:textId="77777777" w:rsidR="00752E4C" w:rsidRDefault="00752E4C" w:rsidP="00752E4C"/>
    <w:p w14:paraId="13041119" w14:textId="227F88E1" w:rsidR="00752E4C" w:rsidRDefault="00752E4C" w:rsidP="00752E4C"/>
    <w:p w14:paraId="11B2DD2F" w14:textId="15DC0574" w:rsidR="00752E4C" w:rsidRDefault="00752E4C" w:rsidP="00752E4C"/>
    <w:p w14:paraId="34CA0184" w14:textId="44A8FEA4" w:rsidR="00752E4C" w:rsidRDefault="00752E4C" w:rsidP="00752E4C"/>
    <w:p w14:paraId="223DC3AE" w14:textId="77777777" w:rsidR="00752E4C" w:rsidRDefault="00752E4C" w:rsidP="00752E4C"/>
    <w:p w14:paraId="1E1094D8" w14:textId="77777777" w:rsidR="00752E4C" w:rsidRDefault="00752E4C" w:rsidP="00752E4C"/>
    <w:p w14:paraId="7D2AF51C" w14:textId="77777777" w:rsidR="00752E4C" w:rsidRDefault="00752E4C" w:rsidP="00752E4C"/>
    <w:p w14:paraId="740A40C9" w14:textId="77777777" w:rsidR="00752E4C" w:rsidRDefault="00752E4C" w:rsidP="00752E4C"/>
    <w:p w14:paraId="4864448C" w14:textId="77777777" w:rsidR="00752E4C" w:rsidRDefault="00752E4C" w:rsidP="00752E4C"/>
    <w:p w14:paraId="49A68D7E" w14:textId="77777777" w:rsidR="00752E4C" w:rsidRDefault="00752E4C" w:rsidP="00752E4C"/>
    <w:p w14:paraId="158F046D" w14:textId="77777777" w:rsidR="00752E4C" w:rsidRDefault="00752E4C" w:rsidP="00752E4C"/>
    <w:p w14:paraId="2AA9816C" w14:textId="77777777" w:rsidR="00752E4C" w:rsidRDefault="00752E4C" w:rsidP="00752E4C"/>
    <w:p w14:paraId="43D6CC13" w14:textId="77777777" w:rsidR="00752E4C" w:rsidRDefault="00752E4C" w:rsidP="00752E4C"/>
    <w:p w14:paraId="0D923810" w14:textId="77777777" w:rsidR="00752E4C" w:rsidRDefault="00752E4C" w:rsidP="00752E4C">
      <w:r w:rsidRPr="006621AA">
        <w:rPr>
          <w:noProof/>
          <w:lang w:eastAsia="en-US"/>
        </w:rPr>
        <w:lastRenderedPageBreak/>
        <mc:AlternateContent>
          <mc:Choice Requires="wps">
            <w:drawing>
              <wp:anchor distT="0" distB="0" distL="114300" distR="114300" simplePos="0" relativeHeight="251689472" behindDoc="0" locked="0" layoutInCell="1" allowOverlap="1" wp14:anchorId="4061CEA7" wp14:editId="0341BCA8">
                <wp:simplePos x="0" y="0"/>
                <wp:positionH relativeFrom="column">
                  <wp:posOffset>-266065</wp:posOffset>
                </wp:positionH>
                <wp:positionV relativeFrom="paragraph">
                  <wp:posOffset>-172085</wp:posOffset>
                </wp:positionV>
                <wp:extent cx="7644130" cy="548640"/>
                <wp:effectExtent l="0" t="0" r="0" b="3810"/>
                <wp:wrapNone/>
                <wp:docPr id="24" name="Rectangle 24"/>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6DB9D" w14:textId="666E50B0" w:rsidR="00752E4C" w:rsidRPr="006E0417" w:rsidRDefault="00752E4C" w:rsidP="00752E4C">
                            <w:pPr>
                              <w:pStyle w:val="Title"/>
                              <w:numPr>
                                <w:ilvl w:val="0"/>
                                <w:numId w:val="1"/>
                              </w:numPr>
                            </w:pPr>
                            <w:r>
                              <w:t>Week 10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1CEA7" id="Rectangle 24" o:spid="_x0000_s1038" style="position:absolute;margin-left:-20.95pt;margin-top:-13.55pt;width:601.9pt;height:43.2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" fillcolor="#216daf [3204]" stroked="f" strokeweight="2pt">
                <v:textbox>
                  <w:txbxContent>
                    <w:p w14:paraId="1A56DB9D" w14:textId="666E50B0" w:rsidR="00752E4C" w:rsidRPr="006E0417" w:rsidRDefault="00752E4C" w:rsidP="00752E4C">
                      <w:pPr>
                        <w:pStyle w:val="Title"/>
                        <w:numPr>
                          <w:ilvl w:val="0"/>
                          <w:numId w:val="1"/>
                        </w:numPr>
                      </w:pPr>
                      <w:r>
                        <w:t>Week 10 meeting</w:t>
                      </w:r>
                    </w:p>
                  </w:txbxContent>
                </v:textbox>
              </v:rect>
            </w:pict>
          </mc:Fallback>
        </mc:AlternateContent>
      </w:r>
    </w:p>
    <w:p w14:paraId="3D7D7A81" w14:textId="77777777" w:rsidR="00752E4C" w:rsidRDefault="00752E4C" w:rsidP="00752E4C"/>
    <w:p w14:paraId="11D185A7" w14:textId="77777777" w:rsidR="00752E4C" w:rsidRDefault="00752E4C" w:rsidP="00752E4C"/>
    <w:p w14:paraId="001679B9" w14:textId="41117485" w:rsidR="00A255B5" w:rsidRDefault="00752E4C" w:rsidP="00A255B5">
      <w:pPr>
        <w:pStyle w:val="Heading1"/>
      </w:pPr>
      <w:r>
        <w:tab/>
      </w:r>
      <w:bookmarkStart w:id="30" w:name="_Toc10552068"/>
      <w:r w:rsidR="00A255B5">
        <w:t>10.1 Time and place of the meeting</w:t>
      </w:r>
      <w:bookmarkEnd w:id="30"/>
    </w:p>
    <w:p w14:paraId="79486713" w14:textId="77777777" w:rsidR="00A255B5" w:rsidRDefault="00A255B5" w:rsidP="00A255B5"/>
    <w:p w14:paraId="69A73EEF" w14:textId="282392A3" w:rsidR="00A255B5" w:rsidRPr="00A47B13" w:rsidRDefault="00A255B5" w:rsidP="00A255B5">
      <w:r>
        <w:t>No meeting with mentor was held in the tenth week.</w:t>
      </w:r>
    </w:p>
    <w:p w14:paraId="50264831" w14:textId="77777777" w:rsidR="00A255B5" w:rsidRDefault="00A255B5" w:rsidP="00A255B5"/>
    <w:p w14:paraId="67AC52D2" w14:textId="06824885" w:rsidR="00A255B5" w:rsidRDefault="00A255B5" w:rsidP="00A255B5">
      <w:pPr>
        <w:pStyle w:val="Heading1"/>
        <w:ind w:firstLine="708"/>
      </w:pPr>
      <w:bookmarkStart w:id="31" w:name="_Toc10552069"/>
      <w:r>
        <w:t>10.2 Topics &amp; questions of the meeting</w:t>
      </w:r>
      <w:bookmarkEnd w:id="31"/>
    </w:p>
    <w:p w14:paraId="58F22604" w14:textId="77777777" w:rsidR="00A255B5" w:rsidRDefault="00A255B5" w:rsidP="00A255B5"/>
    <w:p w14:paraId="5CA95E96" w14:textId="1510A28D" w:rsidR="00A255B5" w:rsidRPr="00A47B13" w:rsidRDefault="00A255B5" w:rsidP="00A255B5">
      <w:r>
        <w:t>No meeting with mentor was held in the tenth week.</w:t>
      </w:r>
    </w:p>
    <w:p w14:paraId="689E9959" w14:textId="77777777" w:rsidR="00A255B5" w:rsidRDefault="00A255B5" w:rsidP="00A255B5">
      <w:pPr>
        <w:pStyle w:val="ListParagraph"/>
      </w:pPr>
    </w:p>
    <w:p w14:paraId="276DEB03" w14:textId="4F24D69B" w:rsidR="00A255B5" w:rsidRDefault="00A255B5" w:rsidP="00A255B5">
      <w:pPr>
        <w:pStyle w:val="Heading1"/>
        <w:ind w:firstLine="708"/>
      </w:pPr>
      <w:bookmarkStart w:id="32" w:name="_Toc10552070"/>
      <w:r>
        <w:t>10.3 Minutes of the meeting</w:t>
      </w:r>
      <w:bookmarkEnd w:id="32"/>
    </w:p>
    <w:p w14:paraId="3EDD9959" w14:textId="57D0DE08" w:rsidR="00A255B5" w:rsidRPr="00A47B13" w:rsidRDefault="00A255B5" w:rsidP="00A255B5">
      <w:r>
        <w:t>No meeting with mentor was held in the tenth week.</w:t>
      </w:r>
    </w:p>
    <w:p w14:paraId="1630CE51" w14:textId="55A3984C" w:rsidR="00752E4C" w:rsidRDefault="00752E4C" w:rsidP="00A255B5">
      <w:pPr>
        <w:pStyle w:val="Heading1"/>
      </w:pPr>
    </w:p>
    <w:p w14:paraId="6967B9C9" w14:textId="77777777" w:rsidR="00752E4C" w:rsidRDefault="00752E4C" w:rsidP="00752E4C"/>
    <w:p w14:paraId="4B4F5558" w14:textId="77777777" w:rsidR="00752E4C" w:rsidRDefault="00752E4C" w:rsidP="00752E4C"/>
    <w:p w14:paraId="3D89FE71" w14:textId="77777777" w:rsidR="00752E4C" w:rsidRDefault="00752E4C" w:rsidP="00752E4C"/>
    <w:p w14:paraId="71F2F6FC" w14:textId="77777777" w:rsidR="00752E4C" w:rsidRDefault="00752E4C" w:rsidP="00752E4C"/>
    <w:p w14:paraId="10FA1BC2" w14:textId="77777777" w:rsidR="00752E4C" w:rsidRDefault="00752E4C" w:rsidP="00752E4C"/>
    <w:p w14:paraId="66079ED7" w14:textId="77777777" w:rsidR="00752E4C" w:rsidRDefault="00752E4C" w:rsidP="00752E4C"/>
    <w:p w14:paraId="4D65953E" w14:textId="77777777" w:rsidR="00752E4C" w:rsidRDefault="00752E4C" w:rsidP="00752E4C"/>
    <w:p w14:paraId="4D1B3E05" w14:textId="77777777" w:rsidR="00752E4C" w:rsidRDefault="00752E4C" w:rsidP="00752E4C"/>
    <w:p w14:paraId="29271F22" w14:textId="77777777" w:rsidR="00752E4C" w:rsidRDefault="00752E4C" w:rsidP="00752E4C"/>
    <w:p w14:paraId="5CE2229B" w14:textId="77777777" w:rsidR="00752E4C" w:rsidRDefault="00752E4C" w:rsidP="00752E4C"/>
    <w:p w14:paraId="6A568A8B" w14:textId="77777777" w:rsidR="00752E4C" w:rsidRDefault="00752E4C" w:rsidP="00752E4C"/>
    <w:p w14:paraId="150DE877" w14:textId="77777777" w:rsidR="00752E4C" w:rsidRDefault="00752E4C" w:rsidP="00752E4C"/>
    <w:p w14:paraId="519BDB45" w14:textId="77777777" w:rsidR="00752E4C" w:rsidRDefault="00752E4C" w:rsidP="00752E4C"/>
    <w:p w14:paraId="6337CF30" w14:textId="77777777" w:rsidR="00752E4C" w:rsidRDefault="00752E4C" w:rsidP="00752E4C"/>
    <w:p w14:paraId="6F145E91" w14:textId="77777777" w:rsidR="00752E4C" w:rsidRDefault="00752E4C" w:rsidP="00752E4C"/>
    <w:p w14:paraId="7B7CE3B9" w14:textId="77777777" w:rsidR="00752E4C" w:rsidRDefault="00752E4C" w:rsidP="00752E4C"/>
    <w:p w14:paraId="01392493" w14:textId="77777777" w:rsidR="00752E4C" w:rsidRDefault="00752E4C" w:rsidP="00752E4C"/>
    <w:p w14:paraId="083CD254" w14:textId="77777777" w:rsidR="00752E4C" w:rsidRDefault="00752E4C" w:rsidP="00752E4C"/>
    <w:p w14:paraId="205D9977" w14:textId="02E2BA8B" w:rsidR="00752E4C" w:rsidRDefault="00752E4C" w:rsidP="00752E4C"/>
    <w:p w14:paraId="4F1B0D9C" w14:textId="5BE5EC78" w:rsidR="00A255B5" w:rsidRDefault="00A255B5" w:rsidP="00752E4C"/>
    <w:p w14:paraId="1EAD9D6C" w14:textId="057D0C4F" w:rsidR="00A255B5" w:rsidRDefault="00A255B5" w:rsidP="00752E4C"/>
    <w:p w14:paraId="294DDE89" w14:textId="77777777" w:rsidR="00A255B5" w:rsidRDefault="00A255B5" w:rsidP="00752E4C"/>
    <w:p w14:paraId="41D52B02" w14:textId="77777777" w:rsidR="00752E4C" w:rsidRDefault="00752E4C" w:rsidP="00752E4C"/>
    <w:p w14:paraId="29DFB379" w14:textId="77777777" w:rsidR="00752E4C" w:rsidRDefault="00752E4C" w:rsidP="00752E4C"/>
    <w:p w14:paraId="05F4EC8C" w14:textId="77777777" w:rsidR="00752E4C" w:rsidRDefault="00752E4C" w:rsidP="00752E4C"/>
    <w:p w14:paraId="20236431" w14:textId="77777777" w:rsidR="00752E4C" w:rsidRDefault="00752E4C" w:rsidP="00752E4C"/>
    <w:p w14:paraId="08C78186" w14:textId="77777777" w:rsidR="00752E4C" w:rsidRDefault="00752E4C" w:rsidP="00752E4C"/>
    <w:p w14:paraId="68C09D5C" w14:textId="77777777" w:rsidR="00752E4C" w:rsidRDefault="00752E4C" w:rsidP="00752E4C"/>
    <w:p w14:paraId="68ED94C0" w14:textId="28906122" w:rsidR="00CA07DD" w:rsidRDefault="00CA07DD" w:rsidP="00CA07DD">
      <w:r w:rsidRPr="006621AA">
        <w:rPr>
          <w:noProof/>
          <w:lang w:eastAsia="en-US"/>
        </w:rPr>
        <w:lastRenderedPageBreak/>
        <mc:AlternateContent>
          <mc:Choice Requires="wps">
            <w:drawing>
              <wp:anchor distT="0" distB="0" distL="114300" distR="114300" simplePos="0" relativeHeight="251679232" behindDoc="0" locked="0" layoutInCell="1" allowOverlap="1" wp14:anchorId="36DC3DE6" wp14:editId="3A3F803D">
                <wp:simplePos x="0" y="0"/>
                <wp:positionH relativeFrom="column">
                  <wp:posOffset>-266065</wp:posOffset>
                </wp:positionH>
                <wp:positionV relativeFrom="paragraph">
                  <wp:posOffset>-172085</wp:posOffset>
                </wp:positionV>
                <wp:extent cx="7644130" cy="548640"/>
                <wp:effectExtent l="0" t="0" r="0" b="3810"/>
                <wp:wrapNone/>
                <wp:docPr id="18" name="Rectangle 18"/>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31019" w14:textId="6D21310C" w:rsidR="00CA07DD" w:rsidRPr="006E0417" w:rsidRDefault="00CA07DD" w:rsidP="00C40AF6">
                            <w:pPr>
                              <w:pStyle w:val="Title"/>
                              <w:numPr>
                                <w:ilvl w:val="0"/>
                                <w:numId w:val="26"/>
                              </w:numPr>
                            </w:pPr>
                            <w:r>
                              <w:t>Week 11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C3DE6" id="Rectangle 18" o:spid="_x0000_s1039" style="position:absolute;margin-left:-20.95pt;margin-top:-13.55pt;width:601.9pt;height:43.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UbOHe5YCAACdBQAADgAAAAAAAAAAAAAAAAAuAgAAZHJzL2Uyb0Rv&#10;Yy54bWxQSwECLQAUAAYACAAAACEA9OPjouAAAAALAQAADwAAAAAAAAAAAAAAAADwBAAAZHJzL2Rv&#10;d25yZXYueG1sUEsFBgAAAAAEAAQA8wAAAP0FAAAAAA==&#10;" fillcolor="#216daf [3204]" stroked="f" strokeweight="2pt">
                <v:textbox>
                  <w:txbxContent>
                    <w:p w14:paraId="73E31019" w14:textId="6D21310C" w:rsidR="00CA07DD" w:rsidRPr="006E0417" w:rsidRDefault="00CA07DD" w:rsidP="00C40AF6">
                      <w:pPr>
                        <w:pStyle w:val="Title"/>
                        <w:numPr>
                          <w:ilvl w:val="0"/>
                          <w:numId w:val="26"/>
                        </w:numPr>
                      </w:pPr>
                      <w:r>
                        <w:t>Week 11 meeting</w:t>
                      </w:r>
                    </w:p>
                  </w:txbxContent>
                </v:textbox>
              </v:rect>
            </w:pict>
          </mc:Fallback>
        </mc:AlternateContent>
      </w:r>
    </w:p>
    <w:p w14:paraId="7D708BBF" w14:textId="77777777" w:rsidR="00CA07DD" w:rsidRDefault="00CA07DD" w:rsidP="00CA07DD"/>
    <w:p w14:paraId="61AE2435" w14:textId="77777777" w:rsidR="00CA07DD" w:rsidRDefault="00CA07DD" w:rsidP="00CA07DD"/>
    <w:p w14:paraId="70AFEEFA" w14:textId="75C8D09A" w:rsidR="00CA07DD" w:rsidRDefault="00CA07DD" w:rsidP="00CA07DD">
      <w:pPr>
        <w:pStyle w:val="Heading1"/>
      </w:pPr>
      <w:r>
        <w:tab/>
      </w:r>
      <w:bookmarkStart w:id="33" w:name="_Toc10552071"/>
      <w:r w:rsidR="000E3F31">
        <w:t>11</w:t>
      </w:r>
      <w:r>
        <w:t>.1   Time and place of the meeting</w:t>
      </w:r>
      <w:bookmarkEnd w:id="33"/>
    </w:p>
    <w:p w14:paraId="286FD1FA" w14:textId="77777777" w:rsidR="00CA07DD" w:rsidRDefault="00CA07DD" w:rsidP="00CA07DD"/>
    <w:p w14:paraId="64D71FB0" w14:textId="000C0319" w:rsidR="00CA07DD" w:rsidRDefault="00CA07DD" w:rsidP="00CA07DD">
      <w:r>
        <w:t>Meeting took place in the hall of the third floor (Fontys University), time: 13:30 – 14:00 pm</w:t>
      </w:r>
    </w:p>
    <w:p w14:paraId="2BE781CC" w14:textId="77777777" w:rsidR="00CA07DD" w:rsidRDefault="00CA07DD" w:rsidP="00CA07DD"/>
    <w:p w14:paraId="6B6B474C" w14:textId="3056B20D" w:rsidR="00CA07DD" w:rsidRDefault="000E3F31" w:rsidP="00CA07DD">
      <w:pPr>
        <w:pStyle w:val="Heading1"/>
        <w:ind w:firstLine="708"/>
      </w:pPr>
      <w:bookmarkStart w:id="34" w:name="_Toc10552072"/>
      <w:r>
        <w:t>11</w:t>
      </w:r>
      <w:r w:rsidR="00CA07DD">
        <w:t xml:space="preserve">.2 </w:t>
      </w:r>
      <w:r w:rsidR="00CA07DD">
        <w:tab/>
        <w:t>Topics &amp; questions of the meeting</w:t>
      </w:r>
      <w:bookmarkEnd w:id="34"/>
    </w:p>
    <w:p w14:paraId="0D9B26CC" w14:textId="77777777" w:rsidR="00CA07DD" w:rsidRDefault="00CA07DD" w:rsidP="00CA07DD"/>
    <w:p w14:paraId="058EA7FD" w14:textId="2FC3BEC8" w:rsidR="00CA07DD" w:rsidRDefault="00CA07DD" w:rsidP="00CA07DD">
      <w:pPr>
        <w:pStyle w:val="ListParagraph"/>
        <w:numPr>
          <w:ilvl w:val="0"/>
          <w:numId w:val="22"/>
        </w:numPr>
      </w:pPr>
      <w:r>
        <w:t>Feedback on database</w:t>
      </w:r>
    </w:p>
    <w:p w14:paraId="7BFD9BE2" w14:textId="3193846A" w:rsidR="00CA07DD" w:rsidRDefault="00CA07DD" w:rsidP="00CA07DD">
      <w:pPr>
        <w:pStyle w:val="ListParagraph"/>
        <w:numPr>
          <w:ilvl w:val="0"/>
          <w:numId w:val="22"/>
        </w:numPr>
      </w:pPr>
      <w:r>
        <w:t>Feedback on website</w:t>
      </w:r>
    </w:p>
    <w:p w14:paraId="4B521FF7" w14:textId="192F093B" w:rsidR="00CA07DD" w:rsidRDefault="00CA07DD" w:rsidP="00CA07DD">
      <w:pPr>
        <w:pStyle w:val="ListParagraph"/>
        <w:numPr>
          <w:ilvl w:val="0"/>
          <w:numId w:val="22"/>
        </w:numPr>
      </w:pPr>
      <w:r>
        <w:t xml:space="preserve">Feedback on applications </w:t>
      </w:r>
    </w:p>
    <w:p w14:paraId="28A1321B" w14:textId="77777777" w:rsidR="00CA07DD" w:rsidRDefault="00CA07DD" w:rsidP="00CA07DD">
      <w:pPr>
        <w:pStyle w:val="ListParagraph"/>
      </w:pPr>
    </w:p>
    <w:p w14:paraId="4B0BF473" w14:textId="5FCEFAF6" w:rsidR="00CA07DD" w:rsidRDefault="000E3F31" w:rsidP="00CA07DD">
      <w:pPr>
        <w:pStyle w:val="Heading1"/>
        <w:ind w:firstLine="708"/>
      </w:pPr>
      <w:bookmarkStart w:id="35" w:name="_Toc10552073"/>
      <w:r>
        <w:t>11</w:t>
      </w:r>
      <w:r w:rsidR="00CA07DD">
        <w:t xml:space="preserve">.3 </w:t>
      </w:r>
      <w:r w:rsidR="00CA07DD">
        <w:tab/>
        <w:t>Minutes of the meeting</w:t>
      </w:r>
      <w:bookmarkEnd w:id="35"/>
    </w:p>
    <w:p w14:paraId="24ADB3EC" w14:textId="3D202AE6" w:rsidR="00CA07DD" w:rsidRDefault="00CA07DD" w:rsidP="00CA07DD">
      <w:r>
        <w:t>We spoke with the tutor about database changes that might occur. Gave us feedback on everything and told us how to continue our job.</w:t>
      </w:r>
    </w:p>
    <w:p w14:paraId="161A96FE" w14:textId="151F5529" w:rsidR="00A255B5" w:rsidRDefault="00A255B5" w:rsidP="00CA07DD"/>
    <w:p w14:paraId="6E12B2ED" w14:textId="5E670E4E" w:rsidR="00A255B5" w:rsidRDefault="00A255B5" w:rsidP="00CA07DD"/>
    <w:p w14:paraId="329CA8DE" w14:textId="3F072105" w:rsidR="00A255B5" w:rsidRDefault="00A255B5" w:rsidP="00CA07DD"/>
    <w:p w14:paraId="0F8A8487" w14:textId="500ADC00" w:rsidR="00A255B5" w:rsidRDefault="00A255B5" w:rsidP="00CA07DD"/>
    <w:p w14:paraId="4BA6C53D" w14:textId="57E99BD0" w:rsidR="00A255B5" w:rsidRDefault="00A255B5" w:rsidP="00CA07DD"/>
    <w:p w14:paraId="380B4E8F" w14:textId="24D18F2E" w:rsidR="00A255B5" w:rsidRDefault="00A255B5" w:rsidP="00CA07DD"/>
    <w:p w14:paraId="166E9947" w14:textId="2BFAE9CC" w:rsidR="00A255B5" w:rsidRDefault="00A255B5" w:rsidP="00CA07DD"/>
    <w:p w14:paraId="53E80901" w14:textId="07AE59A9" w:rsidR="00A255B5" w:rsidRDefault="00A255B5" w:rsidP="00CA07DD"/>
    <w:p w14:paraId="46B26A42" w14:textId="45A332DA" w:rsidR="00A255B5" w:rsidRDefault="00A255B5" w:rsidP="00CA07DD"/>
    <w:p w14:paraId="20E2BCF9" w14:textId="357865E3" w:rsidR="00A255B5" w:rsidRDefault="00A255B5" w:rsidP="00CA07DD"/>
    <w:p w14:paraId="66E98F9A" w14:textId="2936F47E" w:rsidR="00A255B5" w:rsidRDefault="00A255B5" w:rsidP="00CA07DD"/>
    <w:p w14:paraId="3C4E4EAE" w14:textId="232D38F0" w:rsidR="00A255B5" w:rsidRDefault="00A255B5" w:rsidP="00CA07DD"/>
    <w:p w14:paraId="18EE0CDB" w14:textId="7F6FF3D6" w:rsidR="00A255B5" w:rsidRDefault="00A255B5" w:rsidP="00CA07DD"/>
    <w:p w14:paraId="04EA677C" w14:textId="2F90B493" w:rsidR="00A255B5" w:rsidRDefault="00A255B5" w:rsidP="00CA07DD"/>
    <w:p w14:paraId="5D6C2B8A" w14:textId="19CF398F" w:rsidR="00A255B5" w:rsidRDefault="00A255B5" w:rsidP="00CA07DD"/>
    <w:p w14:paraId="3DDFD00E" w14:textId="4E3D9043" w:rsidR="00A255B5" w:rsidRDefault="00A255B5" w:rsidP="00CA07DD"/>
    <w:p w14:paraId="2AD438C0" w14:textId="2A91F27F" w:rsidR="00A255B5" w:rsidRDefault="00A255B5" w:rsidP="00CA07DD"/>
    <w:p w14:paraId="3C10B652" w14:textId="682F4CDD" w:rsidR="00A255B5" w:rsidRDefault="00A255B5" w:rsidP="00CA07DD"/>
    <w:p w14:paraId="79A4BBC2" w14:textId="3FC3FCE2" w:rsidR="00A255B5" w:rsidRDefault="00A255B5" w:rsidP="00CA07DD"/>
    <w:p w14:paraId="5CC94A3C" w14:textId="3131BB5C" w:rsidR="00A255B5" w:rsidRDefault="00A255B5" w:rsidP="00CA07DD"/>
    <w:p w14:paraId="5BED90E9" w14:textId="43DD2857" w:rsidR="00A255B5" w:rsidRDefault="00A255B5" w:rsidP="00CA07DD"/>
    <w:p w14:paraId="16616873" w14:textId="31F0CB43" w:rsidR="00A255B5" w:rsidRDefault="00A255B5" w:rsidP="00CA07DD"/>
    <w:p w14:paraId="7DB287C0" w14:textId="450EDCB7" w:rsidR="00A255B5" w:rsidRDefault="00A255B5" w:rsidP="00CA07DD"/>
    <w:p w14:paraId="66363E02" w14:textId="49F5B149" w:rsidR="00A255B5" w:rsidRDefault="00A255B5" w:rsidP="00CA07DD"/>
    <w:p w14:paraId="719F2033" w14:textId="00A326D6" w:rsidR="00A255B5" w:rsidRDefault="00A255B5" w:rsidP="00CA07DD"/>
    <w:p w14:paraId="0E159F36" w14:textId="77777777" w:rsidR="00A255B5" w:rsidRPr="00813468" w:rsidRDefault="00A255B5" w:rsidP="00CA07DD"/>
    <w:p w14:paraId="5B8E0F05" w14:textId="1437F784" w:rsidR="00CA07DD" w:rsidRDefault="00CA07DD" w:rsidP="00813468"/>
    <w:p w14:paraId="0D3A27EC" w14:textId="77777777" w:rsidR="00A255B5" w:rsidRDefault="00A255B5" w:rsidP="00A255B5">
      <w:r w:rsidRPr="006621AA">
        <w:rPr>
          <w:noProof/>
          <w:lang w:eastAsia="en-US"/>
        </w:rPr>
        <w:lastRenderedPageBreak/>
        <mc:AlternateContent>
          <mc:Choice Requires="wps">
            <w:drawing>
              <wp:anchor distT="0" distB="0" distL="114300" distR="114300" simplePos="0" relativeHeight="251693568" behindDoc="0" locked="0" layoutInCell="1" allowOverlap="1" wp14:anchorId="22959CF6" wp14:editId="60B34FDF">
                <wp:simplePos x="0" y="0"/>
                <wp:positionH relativeFrom="column">
                  <wp:posOffset>-266065</wp:posOffset>
                </wp:positionH>
                <wp:positionV relativeFrom="paragraph">
                  <wp:posOffset>-172085</wp:posOffset>
                </wp:positionV>
                <wp:extent cx="7644130" cy="548640"/>
                <wp:effectExtent l="0" t="0" r="0" b="3810"/>
                <wp:wrapNone/>
                <wp:docPr id="25" name="Rectangle 25"/>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A8726A" w14:textId="235A7F9D" w:rsidR="00A255B5" w:rsidRPr="006E0417" w:rsidRDefault="00A255B5" w:rsidP="00A255B5">
                            <w:pPr>
                              <w:pStyle w:val="Title"/>
                              <w:numPr>
                                <w:ilvl w:val="0"/>
                                <w:numId w:val="33"/>
                              </w:numPr>
                            </w:pPr>
                            <w:r>
                              <w:t>Week 12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59CF6" id="Rectangle 25" o:spid="_x0000_s1040" style="position:absolute;margin-left:-20.95pt;margin-top:-13.55pt;width:601.9pt;height:43.2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yBsAa5YCAACdBQAADgAAAAAAAAAAAAAAAAAuAgAAZHJzL2Uyb0Rv&#10;Yy54bWxQSwECLQAUAAYACAAAACEA9OPjouAAAAALAQAADwAAAAAAAAAAAAAAAADwBAAAZHJzL2Rv&#10;d25yZXYueG1sUEsFBgAAAAAEAAQA8wAAAP0FAAAAAA==&#10;" fillcolor="#216daf [3204]" stroked="f" strokeweight="2pt">
                <v:textbox>
                  <w:txbxContent>
                    <w:p w14:paraId="44A8726A" w14:textId="235A7F9D" w:rsidR="00A255B5" w:rsidRPr="006E0417" w:rsidRDefault="00A255B5" w:rsidP="00A255B5">
                      <w:pPr>
                        <w:pStyle w:val="Title"/>
                        <w:numPr>
                          <w:ilvl w:val="0"/>
                          <w:numId w:val="33"/>
                        </w:numPr>
                      </w:pPr>
                      <w:r>
                        <w:t>Week 12 meeting</w:t>
                      </w:r>
                    </w:p>
                  </w:txbxContent>
                </v:textbox>
              </v:rect>
            </w:pict>
          </mc:Fallback>
        </mc:AlternateContent>
      </w:r>
    </w:p>
    <w:p w14:paraId="0B1A534B" w14:textId="77777777" w:rsidR="00A255B5" w:rsidRDefault="00A255B5" w:rsidP="00A255B5"/>
    <w:p w14:paraId="0BFA0D76" w14:textId="77777777" w:rsidR="00A255B5" w:rsidRDefault="00A255B5" w:rsidP="00A255B5"/>
    <w:p w14:paraId="12E31799" w14:textId="7BE32064" w:rsidR="00A255B5" w:rsidRDefault="00A255B5" w:rsidP="00A255B5">
      <w:pPr>
        <w:pStyle w:val="Heading1"/>
      </w:pPr>
      <w:r>
        <w:tab/>
      </w:r>
      <w:bookmarkStart w:id="36" w:name="_Toc10552074"/>
      <w:r>
        <w:t>12.1   Time and place of the meeting</w:t>
      </w:r>
      <w:bookmarkEnd w:id="36"/>
    </w:p>
    <w:p w14:paraId="2D0D171C" w14:textId="77777777" w:rsidR="00A255B5" w:rsidRDefault="00A255B5" w:rsidP="00A255B5"/>
    <w:p w14:paraId="34B3E70A" w14:textId="03131B42" w:rsidR="00A255B5" w:rsidRPr="00A47B13" w:rsidRDefault="00A255B5" w:rsidP="00A255B5">
      <w:r>
        <w:t xml:space="preserve">No meeting with mentor was held in the </w:t>
      </w:r>
      <w:r w:rsidRPr="00A255B5">
        <w:t>twelfth</w:t>
      </w:r>
      <w:r>
        <w:t xml:space="preserve"> week.</w:t>
      </w:r>
    </w:p>
    <w:p w14:paraId="7753F917" w14:textId="708AF502" w:rsidR="00A255B5" w:rsidRDefault="00A255B5" w:rsidP="00A255B5">
      <w:pPr>
        <w:pStyle w:val="Heading1"/>
        <w:ind w:firstLine="708"/>
      </w:pPr>
      <w:bookmarkStart w:id="37" w:name="_Toc10552075"/>
      <w:r>
        <w:t xml:space="preserve">12.2 </w:t>
      </w:r>
      <w:r>
        <w:tab/>
        <w:t>Topics &amp; questions of the meeting</w:t>
      </w:r>
      <w:bookmarkEnd w:id="37"/>
    </w:p>
    <w:p w14:paraId="6B87D426" w14:textId="77777777" w:rsidR="00A255B5" w:rsidRDefault="00A255B5" w:rsidP="00A255B5"/>
    <w:p w14:paraId="74B343F2" w14:textId="2F9DC93C" w:rsidR="00A255B5" w:rsidRPr="00A47B13" w:rsidRDefault="00A255B5" w:rsidP="00A255B5">
      <w:r>
        <w:t xml:space="preserve">No meeting with mentor was held in the </w:t>
      </w:r>
      <w:r w:rsidRPr="00A255B5">
        <w:t>twelfth</w:t>
      </w:r>
      <w:r>
        <w:t xml:space="preserve"> week.</w:t>
      </w:r>
    </w:p>
    <w:p w14:paraId="735F68C3" w14:textId="77777777" w:rsidR="00A255B5" w:rsidRDefault="00A255B5" w:rsidP="00A255B5">
      <w:pPr>
        <w:pStyle w:val="ListParagraph"/>
      </w:pPr>
    </w:p>
    <w:p w14:paraId="2E42F7D4" w14:textId="26821E35" w:rsidR="00A255B5" w:rsidRDefault="00A255B5" w:rsidP="00A255B5">
      <w:pPr>
        <w:pStyle w:val="Heading1"/>
        <w:ind w:firstLine="708"/>
      </w:pPr>
      <w:bookmarkStart w:id="38" w:name="_Toc10552076"/>
      <w:r>
        <w:t xml:space="preserve">12.3 </w:t>
      </w:r>
      <w:r>
        <w:tab/>
        <w:t>Minutes of the meeting</w:t>
      </w:r>
      <w:bookmarkEnd w:id="38"/>
    </w:p>
    <w:p w14:paraId="1C428889" w14:textId="533DC09D" w:rsidR="00A255B5" w:rsidRPr="00A47B13" w:rsidRDefault="00A255B5" w:rsidP="00A255B5">
      <w:r>
        <w:t xml:space="preserve">No meeting with mentor was held in the </w:t>
      </w:r>
      <w:r w:rsidRPr="00A255B5">
        <w:t>twelfth</w:t>
      </w:r>
      <w:r>
        <w:t xml:space="preserve"> week.</w:t>
      </w:r>
    </w:p>
    <w:p w14:paraId="2C31AB31" w14:textId="0881494D" w:rsidR="00A255B5" w:rsidRDefault="00A255B5" w:rsidP="00A255B5"/>
    <w:p w14:paraId="62E5C1EC" w14:textId="234D685B" w:rsidR="00A255B5" w:rsidRDefault="00A255B5" w:rsidP="00A255B5"/>
    <w:p w14:paraId="6BA93AEE" w14:textId="5646AE6D" w:rsidR="00A255B5" w:rsidRDefault="00A255B5" w:rsidP="00A255B5"/>
    <w:p w14:paraId="709E7013" w14:textId="093E7900" w:rsidR="00A255B5" w:rsidRDefault="00A255B5" w:rsidP="00A255B5"/>
    <w:p w14:paraId="3CB49E49" w14:textId="78293394" w:rsidR="00A255B5" w:rsidRDefault="00A255B5" w:rsidP="00A255B5"/>
    <w:p w14:paraId="5FACA588" w14:textId="7D573A7A" w:rsidR="00A255B5" w:rsidRDefault="00A255B5" w:rsidP="00A255B5"/>
    <w:p w14:paraId="166B65FD" w14:textId="31346491" w:rsidR="00A255B5" w:rsidRDefault="00A255B5" w:rsidP="00A255B5"/>
    <w:p w14:paraId="4202D75B" w14:textId="020C9F3F" w:rsidR="00A255B5" w:rsidRDefault="00A255B5" w:rsidP="00A255B5"/>
    <w:p w14:paraId="3945D78E" w14:textId="476B27BF" w:rsidR="00A255B5" w:rsidRDefault="00A255B5" w:rsidP="00A255B5"/>
    <w:p w14:paraId="74E0ADF7" w14:textId="6A7EC5ED" w:rsidR="00A255B5" w:rsidRDefault="00A255B5" w:rsidP="00A255B5"/>
    <w:p w14:paraId="1C7C1634" w14:textId="5F6C7B17" w:rsidR="00A255B5" w:rsidRDefault="00A255B5" w:rsidP="00A255B5"/>
    <w:p w14:paraId="5FBB1604" w14:textId="2748908A" w:rsidR="00A255B5" w:rsidRDefault="00A255B5" w:rsidP="00A255B5"/>
    <w:p w14:paraId="25DDC5FE" w14:textId="48015C2B" w:rsidR="00A255B5" w:rsidRDefault="00A255B5" w:rsidP="00A255B5"/>
    <w:p w14:paraId="7739AE9E" w14:textId="7AECCACC" w:rsidR="00A255B5" w:rsidRDefault="00A255B5" w:rsidP="00A255B5"/>
    <w:p w14:paraId="692CE76C" w14:textId="7AB7090D" w:rsidR="00A255B5" w:rsidRDefault="00A255B5" w:rsidP="00A255B5"/>
    <w:p w14:paraId="5AE32A5D" w14:textId="57DD0854" w:rsidR="00A255B5" w:rsidRDefault="00A255B5" w:rsidP="00A255B5"/>
    <w:p w14:paraId="5595507C" w14:textId="5C3D9A4F" w:rsidR="00A255B5" w:rsidRDefault="00A255B5" w:rsidP="00A255B5"/>
    <w:p w14:paraId="4255ACCE" w14:textId="6BD32816" w:rsidR="00A255B5" w:rsidRDefault="00A255B5" w:rsidP="00A255B5"/>
    <w:p w14:paraId="1EB5B840" w14:textId="3C6A243A" w:rsidR="00A255B5" w:rsidRDefault="00A255B5" w:rsidP="00A255B5"/>
    <w:p w14:paraId="4EFC88A8" w14:textId="0F096CC0" w:rsidR="00A255B5" w:rsidRDefault="00A255B5" w:rsidP="00A255B5"/>
    <w:p w14:paraId="779DB6F3" w14:textId="788077C4" w:rsidR="00A255B5" w:rsidRDefault="00A255B5" w:rsidP="00A255B5"/>
    <w:p w14:paraId="737FA531" w14:textId="02F146E9" w:rsidR="00A255B5" w:rsidRDefault="00A255B5" w:rsidP="00A255B5"/>
    <w:p w14:paraId="7D3A00BA" w14:textId="353AE698" w:rsidR="00A255B5" w:rsidRDefault="00A255B5" w:rsidP="00A255B5"/>
    <w:p w14:paraId="2FAD2BE9" w14:textId="77777777" w:rsidR="00A255B5" w:rsidRDefault="00A255B5" w:rsidP="00A255B5"/>
    <w:p w14:paraId="08A57D4B" w14:textId="4FC451EE" w:rsidR="00A255B5" w:rsidRDefault="00A255B5" w:rsidP="00A255B5"/>
    <w:p w14:paraId="3987ED54" w14:textId="2EA88F80" w:rsidR="00A255B5" w:rsidRDefault="00A255B5" w:rsidP="00A255B5"/>
    <w:p w14:paraId="1395EF21" w14:textId="7A037F5B" w:rsidR="00A255B5" w:rsidRDefault="00A255B5" w:rsidP="00A255B5"/>
    <w:p w14:paraId="7339B300" w14:textId="77777777" w:rsidR="00A255B5" w:rsidRPr="00813468" w:rsidRDefault="00A255B5" w:rsidP="00A255B5"/>
    <w:p w14:paraId="421F450A" w14:textId="77777777" w:rsidR="00A255B5" w:rsidRDefault="00A255B5" w:rsidP="00813468"/>
    <w:p w14:paraId="53BFBE8E" w14:textId="77777777" w:rsidR="00A255B5" w:rsidRPr="006621AA" w:rsidRDefault="00A255B5" w:rsidP="00A255B5">
      <w:pPr>
        <w:tabs>
          <w:tab w:val="left" w:pos="10260"/>
        </w:tabs>
      </w:pPr>
    </w:p>
    <w:p w14:paraId="7DFE2FAA" w14:textId="77777777" w:rsidR="00A255B5" w:rsidRDefault="00A255B5" w:rsidP="00A255B5">
      <w:pPr>
        <w:tabs>
          <w:tab w:val="left" w:pos="10260"/>
        </w:tabs>
      </w:pPr>
    </w:p>
    <w:p w14:paraId="1B77840C" w14:textId="77777777" w:rsidR="00A255B5" w:rsidRPr="006621AA" w:rsidRDefault="00A255B5" w:rsidP="00A255B5">
      <w:pPr>
        <w:tabs>
          <w:tab w:val="left" w:pos="10260"/>
        </w:tabs>
      </w:pPr>
      <w:r w:rsidRPr="006621AA">
        <w:rPr>
          <w:noProof/>
          <w:lang w:eastAsia="en-US"/>
        </w:rPr>
        <w:lastRenderedPageBreak/>
        <mc:AlternateContent>
          <mc:Choice Requires="wps">
            <w:drawing>
              <wp:anchor distT="0" distB="0" distL="114300" distR="114300" simplePos="0" relativeHeight="251691520" behindDoc="0" locked="0" layoutInCell="1" allowOverlap="1" wp14:anchorId="3A76884D" wp14:editId="7057C703">
                <wp:simplePos x="0" y="0"/>
                <wp:positionH relativeFrom="column">
                  <wp:posOffset>-326916</wp:posOffset>
                </wp:positionH>
                <wp:positionV relativeFrom="paragraph">
                  <wp:posOffset>-313055</wp:posOffset>
                </wp:positionV>
                <wp:extent cx="7644384" cy="548640"/>
                <wp:effectExtent l="0" t="0" r="0" b="3810"/>
                <wp:wrapNone/>
                <wp:docPr id="19" name="Rectangle 1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EFA94" w14:textId="77777777" w:rsidR="00A255B5" w:rsidRPr="006621AA" w:rsidRDefault="00A255B5" w:rsidP="00A255B5">
                            <w:pPr>
                              <w:pStyle w:val="Title"/>
                              <w:numPr>
                                <w:ilvl w:val="0"/>
                                <w:numId w:val="30"/>
                              </w:numPr>
                            </w:pPr>
                            <w:r>
                              <w:t>Week 1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6884D" id="Rectangle 19" o:spid="_x0000_s1041" style="position:absolute;margin-left:-25.75pt;margin-top:-24.65pt;width:601.9pt;height:43.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" fillcolor="#216daf [3204]" stroked="f" strokeweight="2pt">
                <v:textbox>
                  <w:txbxContent>
                    <w:p w14:paraId="215EFA94" w14:textId="77777777" w:rsidR="00A255B5" w:rsidRPr="006621AA" w:rsidRDefault="00A255B5" w:rsidP="00A255B5">
                      <w:pPr>
                        <w:pStyle w:val="Title"/>
                        <w:numPr>
                          <w:ilvl w:val="0"/>
                          <w:numId w:val="30"/>
                        </w:numPr>
                      </w:pPr>
                      <w:r>
                        <w:t>Week 13 meeting</w:t>
                      </w:r>
                    </w:p>
                  </w:txbxContent>
                </v:textbox>
              </v:rect>
            </w:pict>
          </mc:Fallback>
        </mc:AlternateContent>
      </w:r>
    </w:p>
    <w:p w14:paraId="53117A6E" w14:textId="77777777" w:rsidR="00A255B5" w:rsidRPr="006621AA" w:rsidRDefault="00A255B5" w:rsidP="00A255B5">
      <w:pPr>
        <w:tabs>
          <w:tab w:val="left" w:pos="10260"/>
        </w:tabs>
      </w:pPr>
    </w:p>
    <w:p w14:paraId="60929F08" w14:textId="77777777" w:rsidR="00A255B5" w:rsidRPr="006621AA" w:rsidRDefault="00A255B5" w:rsidP="00A255B5">
      <w:pPr>
        <w:tabs>
          <w:tab w:val="left" w:pos="10260"/>
        </w:tabs>
        <w:jc w:val="both"/>
      </w:pPr>
    </w:p>
    <w:p w14:paraId="73EBE446" w14:textId="77777777" w:rsidR="00A255B5" w:rsidRDefault="00A255B5" w:rsidP="00A255B5">
      <w:pPr>
        <w:pStyle w:val="Heading1"/>
      </w:pPr>
      <w:bookmarkStart w:id="39" w:name="_Toc10552077"/>
      <w:r>
        <w:t>13.1 Time and place of the meeting</w:t>
      </w:r>
      <w:bookmarkEnd w:id="39"/>
    </w:p>
    <w:p w14:paraId="3BA140A0" w14:textId="77777777" w:rsidR="00A255B5" w:rsidRDefault="00A255B5" w:rsidP="00A255B5"/>
    <w:p w14:paraId="343902E2" w14:textId="35453569" w:rsidR="00A255B5" w:rsidRDefault="00A255B5" w:rsidP="00A255B5">
      <w:r>
        <w:t>Meeting took place in the hall of the third floor (Fontys University), time: 13:45 –</w:t>
      </w:r>
      <w:r w:rsidR="00A02A20">
        <w:t xml:space="preserve"> 14:15</w:t>
      </w:r>
      <w:r>
        <w:t xml:space="preserve"> pm</w:t>
      </w:r>
    </w:p>
    <w:p w14:paraId="0A3059E4" w14:textId="77777777" w:rsidR="00A255B5" w:rsidRDefault="00A255B5" w:rsidP="00A255B5">
      <w:pPr>
        <w:pStyle w:val="Heading1"/>
      </w:pPr>
      <w:bookmarkStart w:id="40" w:name="_Toc10552078"/>
      <w:r>
        <w:t>13.2   Topics &amp; questions of the meeting</w:t>
      </w:r>
      <w:bookmarkEnd w:id="40"/>
    </w:p>
    <w:p w14:paraId="7BF545BC" w14:textId="77777777" w:rsidR="00A255B5" w:rsidRDefault="00A255B5" w:rsidP="00A255B5"/>
    <w:p w14:paraId="0B812932" w14:textId="77777777" w:rsidR="00A255B5" w:rsidRDefault="00A255B5" w:rsidP="00A255B5">
      <w:pPr>
        <w:pStyle w:val="ListParagraph"/>
        <w:numPr>
          <w:ilvl w:val="0"/>
          <w:numId w:val="24"/>
        </w:numPr>
      </w:pPr>
      <w:r>
        <w:t>Application and website progress</w:t>
      </w:r>
    </w:p>
    <w:p w14:paraId="75162C37" w14:textId="27E581D6" w:rsidR="00A255B5" w:rsidRPr="00CD4759" w:rsidRDefault="00A02A20" w:rsidP="00A255B5">
      <w:pPr>
        <w:pStyle w:val="ListParagraph"/>
        <w:numPr>
          <w:ilvl w:val="0"/>
          <w:numId w:val="24"/>
        </w:numPr>
      </w:pPr>
      <w:proofErr w:type="spellStart"/>
      <w:r>
        <w:t>Q</w:t>
      </w:r>
      <w:r w:rsidR="00A255B5">
        <w:t>r</w:t>
      </w:r>
      <w:proofErr w:type="spellEnd"/>
      <w:r w:rsidR="00A255B5">
        <w:t xml:space="preserve"> code scanning</w:t>
      </w:r>
    </w:p>
    <w:p w14:paraId="6EAB3E00" w14:textId="77777777" w:rsidR="00A255B5" w:rsidRDefault="00A255B5" w:rsidP="00A255B5">
      <w:pPr>
        <w:pStyle w:val="Heading1"/>
      </w:pPr>
      <w:bookmarkStart w:id="41" w:name="_Toc10552079"/>
      <w:r>
        <w:t>13.3 Minutes of the meeting</w:t>
      </w:r>
      <w:bookmarkEnd w:id="41"/>
    </w:p>
    <w:p w14:paraId="3764640C" w14:textId="2A3A2DA8" w:rsidR="00A255B5" w:rsidRDefault="00A02A20" w:rsidP="00813468">
      <w:r>
        <w:t xml:space="preserve">We showed all the progress so far and spoke about finishing everything </w:t>
      </w:r>
      <w:r w:rsidRPr="00A02A20">
        <w:t>necessary</w:t>
      </w:r>
      <w:r>
        <w:t xml:space="preserve"> of the project so that we can add bonus stuff into the application and website.</w:t>
      </w:r>
    </w:p>
    <w:p w14:paraId="40C60836" w14:textId="3D1F6B8B" w:rsidR="000A4366" w:rsidRDefault="000A4366" w:rsidP="00813468"/>
    <w:p w14:paraId="455ED623" w14:textId="28B040DC" w:rsidR="000A4366" w:rsidRDefault="00A837BA" w:rsidP="00813468">
      <w:r>
        <w:t xml:space="preserve">Some database changes occurred. We </w:t>
      </w:r>
      <w:r w:rsidR="00957FF8">
        <w:t>decided</w:t>
      </w:r>
      <w:r>
        <w:t xml:space="preserve"> to </w:t>
      </w:r>
      <w:r w:rsidR="00894AFC">
        <w:t xml:space="preserve">split visitor into </w:t>
      </w:r>
      <w:r w:rsidR="003A5E29">
        <w:t>account</w:t>
      </w:r>
      <w:r w:rsidR="00894AFC">
        <w:t xml:space="preserve"> and visitor</w:t>
      </w:r>
      <w:r w:rsidR="003A5E29">
        <w:t>, because we wanted to provide registration for website without buying the ticket.</w:t>
      </w:r>
      <w:r w:rsidR="0063039A">
        <w:t xml:space="preserve"> A table with </w:t>
      </w:r>
      <w:proofErr w:type="spellStart"/>
      <w:r w:rsidR="0063039A">
        <w:t>webmerch</w:t>
      </w:r>
      <w:proofErr w:type="spellEnd"/>
      <w:r w:rsidR="0063039A">
        <w:t xml:space="preserve"> also appeared due to client’s will to sell merch with ticket purchase.</w:t>
      </w:r>
    </w:p>
    <w:p w14:paraId="45EC94EE" w14:textId="201A4A66" w:rsidR="000A4366" w:rsidRDefault="000A4366" w:rsidP="00813468"/>
    <w:p w14:paraId="2BA50006" w14:textId="73FEBF44" w:rsidR="000A4366" w:rsidRDefault="000A4366" w:rsidP="00813468">
      <w:bookmarkStart w:id="42" w:name="_GoBack"/>
      <w:bookmarkEnd w:id="42"/>
    </w:p>
    <w:p w14:paraId="0EFC92C9" w14:textId="0A97DEE6" w:rsidR="000A4366" w:rsidRDefault="000A4366" w:rsidP="00813468"/>
    <w:p w14:paraId="7F4EC1AB" w14:textId="0B68AC18" w:rsidR="000A4366" w:rsidRDefault="000A4366" w:rsidP="00813468"/>
    <w:p w14:paraId="499EC8A5" w14:textId="6B84370F" w:rsidR="000A4366" w:rsidRDefault="000A4366" w:rsidP="00813468"/>
    <w:p w14:paraId="4A41217A" w14:textId="3FAE15DE" w:rsidR="000A4366" w:rsidRDefault="000A4366" w:rsidP="00813468"/>
    <w:p w14:paraId="1489C99B" w14:textId="0507FEA0" w:rsidR="000A4366" w:rsidRDefault="000A4366" w:rsidP="00813468"/>
    <w:p w14:paraId="1EC00643" w14:textId="47BCEC6A" w:rsidR="000A4366" w:rsidRDefault="000A4366" w:rsidP="00813468"/>
    <w:p w14:paraId="35C68190" w14:textId="1B655019" w:rsidR="000A4366" w:rsidRDefault="000A4366" w:rsidP="00813468"/>
    <w:p w14:paraId="18BEA04F" w14:textId="6418A647" w:rsidR="000A4366" w:rsidRDefault="000A4366" w:rsidP="00813468"/>
    <w:p w14:paraId="20AFD8BF" w14:textId="00639941" w:rsidR="000A4366" w:rsidRDefault="000A4366" w:rsidP="00813468"/>
    <w:p w14:paraId="07FAF589" w14:textId="41AA2E9C" w:rsidR="000A4366" w:rsidRDefault="000A4366" w:rsidP="00813468"/>
    <w:p w14:paraId="38CAF479" w14:textId="5D11A065" w:rsidR="000A4366" w:rsidRDefault="000A4366" w:rsidP="00813468"/>
    <w:p w14:paraId="084325C0" w14:textId="130BEF2D" w:rsidR="000A4366" w:rsidRDefault="000A4366" w:rsidP="00813468"/>
    <w:p w14:paraId="4BE33C35" w14:textId="67899332" w:rsidR="000A4366" w:rsidRDefault="000A4366" w:rsidP="00813468"/>
    <w:p w14:paraId="23E0CC1E" w14:textId="02036468" w:rsidR="000A4366" w:rsidRDefault="000A4366" w:rsidP="00813468"/>
    <w:p w14:paraId="572FA486" w14:textId="59C7921B" w:rsidR="000A4366" w:rsidRDefault="000A4366" w:rsidP="00813468"/>
    <w:p w14:paraId="583CF617" w14:textId="35B9B9DB" w:rsidR="000A4366" w:rsidRDefault="000A4366" w:rsidP="00813468"/>
    <w:p w14:paraId="311BD6CF" w14:textId="140C8B49" w:rsidR="000A4366" w:rsidRDefault="000A4366" w:rsidP="00813468"/>
    <w:p w14:paraId="404818F5" w14:textId="28F233A4" w:rsidR="000A4366" w:rsidRDefault="000A4366" w:rsidP="00813468"/>
    <w:p w14:paraId="6EB3DCBD" w14:textId="0528276A" w:rsidR="000A4366" w:rsidRDefault="000A4366" w:rsidP="00813468"/>
    <w:p w14:paraId="707CBE95" w14:textId="7CA8595B" w:rsidR="000A4366" w:rsidRDefault="000A4366" w:rsidP="00813468"/>
    <w:p w14:paraId="6178E261" w14:textId="759199D9" w:rsidR="000A4366" w:rsidRDefault="000A4366" w:rsidP="00813468"/>
    <w:p w14:paraId="32C2D6E4" w14:textId="77BAB986" w:rsidR="000A4366" w:rsidRDefault="000A4366" w:rsidP="00813468"/>
    <w:p w14:paraId="516C3B92" w14:textId="77777777" w:rsidR="000A4366" w:rsidRDefault="000A4366" w:rsidP="00813468"/>
    <w:p w14:paraId="152EEBD1" w14:textId="549F8597" w:rsidR="000A4366" w:rsidRDefault="000A4366" w:rsidP="00813468"/>
    <w:p w14:paraId="06D4D1C4" w14:textId="2D8012DD" w:rsidR="000A4366" w:rsidRDefault="000A4366" w:rsidP="00813468"/>
    <w:p w14:paraId="6A275DE8" w14:textId="77777777" w:rsidR="000A4366" w:rsidRPr="006621AA" w:rsidRDefault="000A4366" w:rsidP="000A4366">
      <w:pPr>
        <w:tabs>
          <w:tab w:val="left" w:pos="10260"/>
        </w:tabs>
      </w:pPr>
      <w:r w:rsidRPr="006621AA">
        <w:rPr>
          <w:noProof/>
          <w:lang w:eastAsia="en-US"/>
        </w:rPr>
        <mc:AlternateContent>
          <mc:Choice Requires="wps">
            <w:drawing>
              <wp:anchor distT="0" distB="0" distL="114300" distR="114300" simplePos="0" relativeHeight="251695616" behindDoc="0" locked="0" layoutInCell="1" allowOverlap="1" wp14:anchorId="24CE191F" wp14:editId="11A68A97">
                <wp:simplePos x="0" y="0"/>
                <wp:positionH relativeFrom="column">
                  <wp:posOffset>-326916</wp:posOffset>
                </wp:positionH>
                <wp:positionV relativeFrom="paragraph">
                  <wp:posOffset>-313055</wp:posOffset>
                </wp:positionV>
                <wp:extent cx="7644384" cy="548640"/>
                <wp:effectExtent l="0" t="0" r="0" b="3810"/>
                <wp:wrapNone/>
                <wp:docPr id="28" name="Rectangle 2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53A67F" w14:textId="797B6833" w:rsidR="000A4366" w:rsidRPr="006621AA" w:rsidRDefault="000A4366" w:rsidP="000A4366">
                            <w:pPr>
                              <w:pStyle w:val="Title"/>
                              <w:numPr>
                                <w:ilvl w:val="0"/>
                                <w:numId w:val="30"/>
                              </w:numPr>
                            </w:pPr>
                            <w:r>
                              <w:t>Week 1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E191F" id="Rectangle 28" o:spid="_x0000_s1042" style="position:absolute;margin-left:-25.75pt;margin-top:-24.65pt;width:601.9pt;height:43.2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" fillcolor="#216daf [3204]" stroked="f" strokeweight="2pt">
                <v:textbox>
                  <w:txbxContent>
                    <w:p w14:paraId="7E53A67F" w14:textId="797B6833" w:rsidR="000A4366" w:rsidRPr="006621AA" w:rsidRDefault="000A4366" w:rsidP="000A4366">
                      <w:pPr>
                        <w:pStyle w:val="Title"/>
                        <w:numPr>
                          <w:ilvl w:val="0"/>
                          <w:numId w:val="30"/>
                        </w:numPr>
                      </w:pPr>
                      <w:r>
                        <w:t>Week 14 meeting</w:t>
                      </w:r>
                    </w:p>
                  </w:txbxContent>
                </v:textbox>
              </v:rect>
            </w:pict>
          </mc:Fallback>
        </mc:AlternateContent>
      </w:r>
    </w:p>
    <w:p w14:paraId="034A6C38" w14:textId="77777777" w:rsidR="000A4366" w:rsidRPr="006621AA" w:rsidRDefault="000A4366" w:rsidP="000A4366">
      <w:pPr>
        <w:tabs>
          <w:tab w:val="left" w:pos="10260"/>
        </w:tabs>
      </w:pPr>
    </w:p>
    <w:p w14:paraId="59265923" w14:textId="77777777" w:rsidR="000A4366" w:rsidRPr="006621AA" w:rsidRDefault="000A4366" w:rsidP="000A4366">
      <w:pPr>
        <w:tabs>
          <w:tab w:val="left" w:pos="10260"/>
        </w:tabs>
        <w:jc w:val="both"/>
      </w:pPr>
    </w:p>
    <w:p w14:paraId="2F3687C8" w14:textId="48DC6ED7" w:rsidR="000A4366" w:rsidRDefault="000A4366" w:rsidP="000A4366">
      <w:pPr>
        <w:pStyle w:val="Heading1"/>
      </w:pPr>
      <w:bookmarkStart w:id="43" w:name="_Toc10552080"/>
      <w:r>
        <w:t>14.1 Time and place of the meeting</w:t>
      </w:r>
      <w:bookmarkEnd w:id="43"/>
    </w:p>
    <w:p w14:paraId="4B9506AC" w14:textId="77777777" w:rsidR="00813A04" w:rsidRPr="00813A04" w:rsidRDefault="00813A04" w:rsidP="00813A04"/>
    <w:p w14:paraId="5A03DBFF" w14:textId="235D2EE3" w:rsidR="000A4366" w:rsidRDefault="00813A04" w:rsidP="000A4366">
      <w:r>
        <w:t>Meeting took place in the hall of the third floor (Fontys University), time: 13:45 – 14:15 pm</w:t>
      </w:r>
    </w:p>
    <w:p w14:paraId="7CA4F2C6" w14:textId="2F2DC2C9" w:rsidR="000A4366" w:rsidRDefault="000A4366" w:rsidP="000A4366">
      <w:pPr>
        <w:pStyle w:val="Heading1"/>
      </w:pPr>
      <w:bookmarkStart w:id="44" w:name="_Toc10552081"/>
      <w:r>
        <w:t>14.2   Topics &amp; questions of the meeting</w:t>
      </w:r>
      <w:bookmarkEnd w:id="44"/>
    </w:p>
    <w:p w14:paraId="09966BBE" w14:textId="77777777" w:rsidR="00813A04" w:rsidRPr="00813A04" w:rsidRDefault="00813A04" w:rsidP="00813A04"/>
    <w:p w14:paraId="51DB96A2" w14:textId="1341F8A5" w:rsidR="00813A04" w:rsidRDefault="00813A04" w:rsidP="00813A04">
      <w:pPr>
        <w:pStyle w:val="ListParagraph"/>
        <w:numPr>
          <w:ilvl w:val="0"/>
          <w:numId w:val="24"/>
        </w:numPr>
      </w:pPr>
      <w:r>
        <w:t>Check out and returning items</w:t>
      </w:r>
    </w:p>
    <w:p w14:paraId="5F028306" w14:textId="58D5BCCE" w:rsidR="000A4366" w:rsidRDefault="00813A04" w:rsidP="000A4366">
      <w:pPr>
        <w:pStyle w:val="ListParagraph"/>
        <w:numPr>
          <w:ilvl w:val="0"/>
          <w:numId w:val="24"/>
        </w:numPr>
      </w:pPr>
      <w:r>
        <w:t xml:space="preserve">Printing the </w:t>
      </w:r>
      <w:r w:rsidRPr="00813A04">
        <w:t>receipt</w:t>
      </w:r>
    </w:p>
    <w:p w14:paraId="4386D6B5" w14:textId="685F4F8A" w:rsidR="000A4366" w:rsidRDefault="000A4366" w:rsidP="000A4366">
      <w:pPr>
        <w:pStyle w:val="Heading1"/>
      </w:pPr>
      <w:bookmarkStart w:id="45" w:name="_Toc10552082"/>
      <w:r>
        <w:t>14.3 Minutes of the meeting</w:t>
      </w:r>
      <w:bookmarkEnd w:id="45"/>
    </w:p>
    <w:p w14:paraId="256066C7" w14:textId="1AB904AD" w:rsidR="000A4366" w:rsidRDefault="000A4366" w:rsidP="00813468"/>
    <w:p w14:paraId="46F53285" w14:textId="0AD6218F" w:rsidR="00813A04" w:rsidRDefault="00813A04" w:rsidP="00813468">
      <w:r>
        <w:t>We showed the tutor the work we have done this week and asked our questions for finalizing.</w:t>
      </w:r>
    </w:p>
    <w:p w14:paraId="53D220E6" w14:textId="11998D0B" w:rsidR="00FB66CB" w:rsidRDefault="00813A04" w:rsidP="00813468">
      <w:r>
        <w:t>He gave us ideas to work on in the website and the application for bonus points.</w:t>
      </w:r>
    </w:p>
    <w:p w14:paraId="4AC4ACC5" w14:textId="77777777" w:rsidR="00FB66CB" w:rsidRDefault="00FB66CB">
      <w:r>
        <w:br w:type="page"/>
      </w:r>
    </w:p>
    <w:p w14:paraId="49CF9722" w14:textId="77777777" w:rsidR="00FB66CB" w:rsidRDefault="00FB66CB" w:rsidP="00FB66CB">
      <w:bookmarkStart w:id="46" w:name="_Hlk10544644"/>
    </w:p>
    <w:p w14:paraId="3BE5DD01" w14:textId="77777777" w:rsidR="00FB66CB" w:rsidRPr="006621AA" w:rsidRDefault="00FB66CB" w:rsidP="00FB66CB">
      <w:pPr>
        <w:tabs>
          <w:tab w:val="left" w:pos="10260"/>
        </w:tabs>
      </w:pPr>
      <w:r w:rsidRPr="006621AA">
        <w:rPr>
          <w:noProof/>
          <w:lang w:eastAsia="en-US"/>
        </w:rPr>
        <mc:AlternateContent>
          <mc:Choice Requires="wps">
            <w:drawing>
              <wp:anchor distT="0" distB="0" distL="114300" distR="114300" simplePos="0" relativeHeight="251697664" behindDoc="0" locked="0" layoutInCell="1" allowOverlap="1" wp14:anchorId="6B780142" wp14:editId="75D5278D">
                <wp:simplePos x="0" y="0"/>
                <wp:positionH relativeFrom="column">
                  <wp:posOffset>-326916</wp:posOffset>
                </wp:positionH>
                <wp:positionV relativeFrom="paragraph">
                  <wp:posOffset>-313055</wp:posOffset>
                </wp:positionV>
                <wp:extent cx="7644384"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24F03C" w14:textId="00A71956" w:rsidR="00FB66CB" w:rsidRPr="006621AA" w:rsidRDefault="00FB66CB" w:rsidP="00FB66CB">
                            <w:pPr>
                              <w:pStyle w:val="Title"/>
                              <w:numPr>
                                <w:ilvl w:val="0"/>
                                <w:numId w:val="30"/>
                              </w:numPr>
                            </w:pPr>
                            <w:r>
                              <w:t>Week 1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80142" id="Rectangle 10" o:spid="_x0000_s1043" style="position:absolute;margin-left:-25.75pt;margin-top:-24.65pt;width:601.9pt;height:43.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BeHu6pYCAACdBQAADgAAAAAAAAAAAAAAAAAuAgAAZHJzL2Uyb0Rv&#10;Yy54bWxQSwECLQAUAAYACAAAACEAvJ7xWuAAAAALAQAADwAAAAAAAAAAAAAAAADwBAAAZHJzL2Rv&#10;d25yZXYueG1sUEsFBgAAAAAEAAQA8wAAAP0FAAAAAA==&#10;" fillcolor="#216daf [3204]" stroked="f" strokeweight="2pt">
                <v:textbox>
                  <w:txbxContent>
                    <w:p w14:paraId="7624F03C" w14:textId="00A71956" w:rsidR="00FB66CB" w:rsidRPr="006621AA" w:rsidRDefault="00FB66CB" w:rsidP="00FB66CB">
                      <w:pPr>
                        <w:pStyle w:val="Title"/>
                        <w:numPr>
                          <w:ilvl w:val="0"/>
                          <w:numId w:val="30"/>
                        </w:numPr>
                      </w:pPr>
                      <w:r>
                        <w:t>Week 15 meeting</w:t>
                      </w:r>
                    </w:p>
                  </w:txbxContent>
                </v:textbox>
              </v:rect>
            </w:pict>
          </mc:Fallback>
        </mc:AlternateContent>
      </w:r>
    </w:p>
    <w:p w14:paraId="7C5C3E2F" w14:textId="77777777" w:rsidR="00FB66CB" w:rsidRPr="006621AA" w:rsidRDefault="00FB66CB" w:rsidP="00FB66CB">
      <w:pPr>
        <w:tabs>
          <w:tab w:val="left" w:pos="10260"/>
        </w:tabs>
      </w:pPr>
    </w:p>
    <w:p w14:paraId="79CA9492" w14:textId="77777777" w:rsidR="00FB66CB" w:rsidRPr="006621AA" w:rsidRDefault="00FB66CB" w:rsidP="00FB66CB">
      <w:pPr>
        <w:tabs>
          <w:tab w:val="left" w:pos="10260"/>
        </w:tabs>
        <w:jc w:val="both"/>
      </w:pPr>
    </w:p>
    <w:p w14:paraId="6BB29CD9" w14:textId="441B0927" w:rsidR="00FB66CB" w:rsidRDefault="00FB66CB" w:rsidP="00FB66CB">
      <w:pPr>
        <w:pStyle w:val="Heading1"/>
      </w:pPr>
      <w:bookmarkStart w:id="47" w:name="_Toc10552083"/>
      <w:r>
        <w:t>15.1 Time and place of the meeting</w:t>
      </w:r>
      <w:bookmarkEnd w:id="47"/>
    </w:p>
    <w:p w14:paraId="3E381BC1" w14:textId="77777777" w:rsidR="00FB66CB" w:rsidRPr="00813A04" w:rsidRDefault="00FB66CB" w:rsidP="00FB66CB"/>
    <w:p w14:paraId="098D9CC0" w14:textId="51BE7CD8" w:rsidR="00FB66CB" w:rsidRDefault="00FB66CB" w:rsidP="00FB66CB">
      <w:r>
        <w:t>Meeting took place in the hall of the third floor (Fontys University), time: 13:45 – 14:</w:t>
      </w:r>
      <w:r w:rsidR="0067718F">
        <w:t>15</w:t>
      </w:r>
      <w:r>
        <w:t xml:space="preserve"> pm</w:t>
      </w:r>
    </w:p>
    <w:p w14:paraId="18C318DE" w14:textId="5A89674C" w:rsidR="00FB66CB" w:rsidRDefault="00FB66CB" w:rsidP="00FB66CB">
      <w:pPr>
        <w:pStyle w:val="Heading1"/>
      </w:pPr>
      <w:bookmarkStart w:id="48" w:name="_Toc10552084"/>
      <w:r>
        <w:t>15.2   Topics &amp; questions of the meeting</w:t>
      </w:r>
      <w:bookmarkEnd w:id="48"/>
    </w:p>
    <w:p w14:paraId="0F9DA916" w14:textId="77777777" w:rsidR="00FB66CB" w:rsidRPr="00813A04" w:rsidRDefault="00FB66CB" w:rsidP="00FB66CB"/>
    <w:p w14:paraId="2E6C5974" w14:textId="67D4AB16" w:rsidR="00FB66CB" w:rsidRDefault="00FB66CB" w:rsidP="00FB66CB">
      <w:pPr>
        <w:pStyle w:val="ListParagraph"/>
        <w:numPr>
          <w:ilvl w:val="0"/>
          <w:numId w:val="24"/>
        </w:numPr>
      </w:pPr>
      <w:proofErr w:type="spellStart"/>
      <w:r>
        <w:t>Loanstand</w:t>
      </w:r>
      <w:proofErr w:type="spellEnd"/>
      <w:r>
        <w:t xml:space="preserve"> and Shop employees</w:t>
      </w:r>
    </w:p>
    <w:p w14:paraId="64B46AAB" w14:textId="215A2495" w:rsidR="00FB66CB" w:rsidRDefault="00FD32B1" w:rsidP="00FB66CB">
      <w:pPr>
        <w:pStyle w:val="ListParagraph"/>
        <w:numPr>
          <w:ilvl w:val="0"/>
          <w:numId w:val="24"/>
        </w:numPr>
      </w:pPr>
      <w:r>
        <w:t xml:space="preserve">Emailing shop and </w:t>
      </w:r>
      <w:proofErr w:type="spellStart"/>
      <w:r>
        <w:t>loanstand</w:t>
      </w:r>
      <w:proofErr w:type="spellEnd"/>
      <w:r>
        <w:t xml:space="preserve"> receipts</w:t>
      </w:r>
    </w:p>
    <w:p w14:paraId="32EF8FA7" w14:textId="78A89662" w:rsidR="00FD32B1" w:rsidRDefault="00FD32B1" w:rsidP="00FB66CB">
      <w:pPr>
        <w:pStyle w:val="ListParagraph"/>
        <w:numPr>
          <w:ilvl w:val="0"/>
          <w:numId w:val="24"/>
        </w:numPr>
      </w:pPr>
      <w:r>
        <w:t>Final product presentation</w:t>
      </w:r>
    </w:p>
    <w:p w14:paraId="4A35392A" w14:textId="704DE2C0" w:rsidR="00FB66CB" w:rsidRDefault="00FB66CB" w:rsidP="00FB66CB">
      <w:pPr>
        <w:pStyle w:val="Heading1"/>
      </w:pPr>
      <w:bookmarkStart w:id="49" w:name="_Toc10552085"/>
      <w:r>
        <w:t>15.3 Minutes of the meeting</w:t>
      </w:r>
      <w:bookmarkEnd w:id="49"/>
    </w:p>
    <w:bookmarkEnd w:id="46"/>
    <w:p w14:paraId="238A743A" w14:textId="17E46E3F" w:rsidR="00813A04" w:rsidRDefault="00F66E3C" w:rsidP="00813468">
      <w:r>
        <w:t xml:space="preserve">The tutor said that employees can have access to more than one shop. Storing the receipts would be a nice extra feature but only try to implement that if we have extra time after completing the must haves. That the presentation will be in front of </w:t>
      </w:r>
      <w:proofErr w:type="gramStart"/>
      <w:r>
        <w:t>a</w:t>
      </w:r>
      <w:proofErr w:type="gramEnd"/>
      <w:r>
        <w:t xml:space="preserve"> audience but we just have to sell the product to the client, and that there should probably be a </w:t>
      </w:r>
      <w:proofErr w:type="spellStart"/>
      <w:r>
        <w:t>powerpoint</w:t>
      </w:r>
      <w:proofErr w:type="spellEnd"/>
      <w:r>
        <w:t xml:space="preserve"> with the features of the apps and website. Along with a presentation of some of the features with a certain </w:t>
      </w:r>
      <w:proofErr w:type="spellStart"/>
      <w:r>
        <w:t>usecase</w:t>
      </w:r>
      <w:proofErr w:type="spellEnd"/>
      <w:r>
        <w:t>.</w:t>
      </w:r>
    </w:p>
    <w:p w14:paraId="3166327E" w14:textId="4E6848B5" w:rsidR="00F66E3C" w:rsidRDefault="00F66E3C" w:rsidP="00813468"/>
    <w:p w14:paraId="11BA2471" w14:textId="77777777" w:rsidR="00F66E3C" w:rsidRDefault="00F66E3C">
      <w:r>
        <w:br w:type="page"/>
      </w:r>
    </w:p>
    <w:p w14:paraId="6AD53E8F" w14:textId="77777777" w:rsidR="00F66E3C" w:rsidRDefault="00F66E3C" w:rsidP="00F66E3C"/>
    <w:p w14:paraId="11CDF175" w14:textId="77777777" w:rsidR="00F66E3C" w:rsidRPr="006621AA" w:rsidRDefault="00F66E3C" w:rsidP="00F66E3C">
      <w:pPr>
        <w:tabs>
          <w:tab w:val="left" w:pos="10260"/>
        </w:tabs>
      </w:pPr>
      <w:r w:rsidRPr="006621AA">
        <w:rPr>
          <w:noProof/>
          <w:lang w:eastAsia="en-US"/>
        </w:rPr>
        <mc:AlternateContent>
          <mc:Choice Requires="wps">
            <w:drawing>
              <wp:anchor distT="0" distB="0" distL="114300" distR="114300" simplePos="0" relativeHeight="251699712" behindDoc="0" locked="0" layoutInCell="1" allowOverlap="1" wp14:anchorId="1B4586E1" wp14:editId="55541C5C">
                <wp:simplePos x="0" y="0"/>
                <wp:positionH relativeFrom="column">
                  <wp:posOffset>-326916</wp:posOffset>
                </wp:positionH>
                <wp:positionV relativeFrom="paragraph">
                  <wp:posOffset>-313055</wp:posOffset>
                </wp:positionV>
                <wp:extent cx="7644384" cy="548640"/>
                <wp:effectExtent l="0" t="0" r="0" b="3810"/>
                <wp:wrapNone/>
                <wp:docPr id="26" name="Rectangle 26"/>
                <wp:cNvGraphicFramePr/>
                <a:graphic xmlns:a="http://schemas.openxmlformats.org/drawingml/2006/main">
                  <a:graphicData uri="http://schemas.microsoft.com/office/word/2010/wordprocessingShape">
                    <wps:wsp>
                      <wps:cNvSpPr/>
                      <wps:spPr>
                        <a:xfrm>
                          <a:off x="0" y="0"/>
                          <a:ext cx="7644384" cy="548640"/>
                        </a:xfrm>
                        <a:prstGeom prst="rect">
                          <a:avLst/>
                        </a:prstGeom>
                        <a:solidFill>
                          <a:srgbClr val="216DAF"/>
                        </a:solidFill>
                        <a:ln w="25400" cap="flat" cmpd="sng" algn="ctr">
                          <a:noFill/>
                          <a:prstDash val="solid"/>
                        </a:ln>
                        <a:effectLst/>
                      </wps:spPr>
                      <wps:txbx>
                        <w:txbxContent>
                          <w:p w14:paraId="624ACE32" w14:textId="7991BBAB" w:rsidR="00F66E3C" w:rsidRPr="00F66E3C" w:rsidRDefault="00F66E3C" w:rsidP="00F66E3C">
                            <w:pPr>
                              <w:pStyle w:val="Title"/>
                              <w:numPr>
                                <w:ilvl w:val="0"/>
                                <w:numId w:val="30"/>
                              </w:numPr>
                              <w:rPr>
                                <w:color w:val="FFFFFF" w:themeColor="background1"/>
                              </w:rPr>
                            </w:pPr>
                            <w:r w:rsidRPr="00F66E3C">
                              <w:rPr>
                                <w:color w:val="FFFFFF" w:themeColor="background1"/>
                              </w:rPr>
                              <w:t>Week 1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586E1" id="Rectangle 26" o:spid="_x0000_s1044" style="position:absolute;margin-left:-25.75pt;margin-top:-24.65pt;width:601.9pt;height:43.2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" fillcolor="#216daf" stroked="f" strokeweight="2pt">
                <v:textbox>
                  <w:txbxContent>
                    <w:p w14:paraId="624ACE32" w14:textId="7991BBAB" w:rsidR="00F66E3C" w:rsidRPr="00F66E3C" w:rsidRDefault="00F66E3C" w:rsidP="00F66E3C">
                      <w:pPr>
                        <w:pStyle w:val="Title"/>
                        <w:numPr>
                          <w:ilvl w:val="0"/>
                          <w:numId w:val="30"/>
                        </w:numPr>
                        <w:rPr>
                          <w:color w:val="FFFFFF" w:themeColor="background1"/>
                        </w:rPr>
                      </w:pPr>
                      <w:r w:rsidRPr="00F66E3C">
                        <w:rPr>
                          <w:color w:val="FFFFFF" w:themeColor="background1"/>
                        </w:rPr>
                        <w:t>Week 16 meeting</w:t>
                      </w:r>
                    </w:p>
                  </w:txbxContent>
                </v:textbox>
              </v:rect>
            </w:pict>
          </mc:Fallback>
        </mc:AlternateContent>
      </w:r>
    </w:p>
    <w:p w14:paraId="24B4D293" w14:textId="77777777" w:rsidR="00F66E3C" w:rsidRPr="006621AA" w:rsidRDefault="00F66E3C" w:rsidP="00F66E3C">
      <w:pPr>
        <w:tabs>
          <w:tab w:val="left" w:pos="10260"/>
        </w:tabs>
      </w:pPr>
    </w:p>
    <w:p w14:paraId="47FF064D" w14:textId="77777777" w:rsidR="00F66E3C" w:rsidRPr="006621AA" w:rsidRDefault="00F66E3C" w:rsidP="00F66E3C">
      <w:pPr>
        <w:tabs>
          <w:tab w:val="left" w:pos="10260"/>
        </w:tabs>
        <w:jc w:val="both"/>
      </w:pPr>
    </w:p>
    <w:p w14:paraId="1DA19AF5" w14:textId="252D5F76" w:rsidR="00F66E3C" w:rsidRDefault="00F66E3C" w:rsidP="00F66E3C">
      <w:pPr>
        <w:pStyle w:val="Heading1"/>
      </w:pPr>
      <w:bookmarkStart w:id="50" w:name="_Toc10552086"/>
      <w:r>
        <w:t>16.1 Time and place of the meeting</w:t>
      </w:r>
      <w:bookmarkEnd w:id="50"/>
    </w:p>
    <w:p w14:paraId="5BC25A75" w14:textId="77777777" w:rsidR="00F66E3C" w:rsidRPr="00813A04" w:rsidRDefault="00F66E3C" w:rsidP="00F66E3C"/>
    <w:p w14:paraId="4A150FD9" w14:textId="5AD975A1" w:rsidR="00F66E3C" w:rsidRDefault="00F66E3C" w:rsidP="00F66E3C">
      <w:r>
        <w:t>Meeting took place in the hall of the third floor (Fontys University), time: 13:45 – 14:</w:t>
      </w:r>
      <w:r w:rsidR="0067718F">
        <w:t>15</w:t>
      </w:r>
      <w:r>
        <w:t xml:space="preserve"> pm</w:t>
      </w:r>
    </w:p>
    <w:p w14:paraId="250DCD67" w14:textId="0DC79537" w:rsidR="00F66E3C" w:rsidRDefault="00F66E3C" w:rsidP="00F66E3C">
      <w:pPr>
        <w:pStyle w:val="Heading1"/>
      </w:pPr>
      <w:bookmarkStart w:id="51" w:name="_Toc10552087"/>
      <w:r>
        <w:t>16.2   Topics &amp; questions of the meeting</w:t>
      </w:r>
      <w:bookmarkEnd w:id="51"/>
    </w:p>
    <w:p w14:paraId="1D8DAC88" w14:textId="77777777" w:rsidR="00F66E3C" w:rsidRPr="00813A04" w:rsidRDefault="00F66E3C" w:rsidP="00F66E3C"/>
    <w:p w14:paraId="21A8BC17" w14:textId="7EEFFD5C" w:rsidR="00F66E3C" w:rsidRDefault="00F66E3C" w:rsidP="00F66E3C">
      <w:pPr>
        <w:pStyle w:val="ListParagraph"/>
        <w:numPr>
          <w:ilvl w:val="0"/>
          <w:numId w:val="24"/>
        </w:numPr>
      </w:pPr>
      <w:r>
        <w:t>Website and Apps</w:t>
      </w:r>
    </w:p>
    <w:p w14:paraId="57D7B5EB" w14:textId="7726D919" w:rsidR="00F66E3C" w:rsidRDefault="00F66E3C" w:rsidP="00F66E3C">
      <w:pPr>
        <w:pStyle w:val="ListParagraph"/>
        <w:numPr>
          <w:ilvl w:val="0"/>
          <w:numId w:val="24"/>
        </w:numPr>
      </w:pPr>
      <w:r>
        <w:t>Power point presentation</w:t>
      </w:r>
    </w:p>
    <w:p w14:paraId="28638899" w14:textId="44A5C4D9" w:rsidR="00F66E3C" w:rsidRDefault="00F66E3C" w:rsidP="00F66E3C">
      <w:pPr>
        <w:pStyle w:val="ListParagraph"/>
        <w:numPr>
          <w:ilvl w:val="0"/>
          <w:numId w:val="24"/>
        </w:numPr>
      </w:pPr>
      <w:r>
        <w:t>How many/long should the presented scenario be</w:t>
      </w:r>
    </w:p>
    <w:p w14:paraId="61447B92" w14:textId="62FE46A2" w:rsidR="00F66E3C" w:rsidRDefault="00F66E3C" w:rsidP="00F66E3C">
      <w:pPr>
        <w:pStyle w:val="Heading1"/>
      </w:pPr>
      <w:bookmarkStart w:id="52" w:name="_Toc10552088"/>
      <w:r>
        <w:t>16.3 Minutes of the meeting</w:t>
      </w:r>
      <w:bookmarkEnd w:id="52"/>
    </w:p>
    <w:p w14:paraId="316A19B0" w14:textId="5E7A662A" w:rsidR="00F66E3C" w:rsidRPr="00813468" w:rsidRDefault="0067718F" w:rsidP="00813468">
      <w:r>
        <w:t>We discussed how the presentation of the finished product should look like and what should we do with the demo. We received some feedback from our tutor about the app and the website.</w:t>
      </w:r>
    </w:p>
    <w:sectPr w:rsidR="00F66E3C"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B3B92" w14:textId="77777777" w:rsidR="002368E9" w:rsidRDefault="002368E9">
      <w:r>
        <w:separator/>
      </w:r>
    </w:p>
  </w:endnote>
  <w:endnote w:type="continuationSeparator" w:id="0">
    <w:p w14:paraId="1A93671D" w14:textId="77777777" w:rsidR="002368E9" w:rsidRDefault="002368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45"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46"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5EACB" w14:textId="77777777" w:rsidR="002368E9" w:rsidRDefault="002368E9">
      <w:r>
        <w:separator/>
      </w:r>
    </w:p>
  </w:footnote>
  <w:footnote w:type="continuationSeparator" w:id="0">
    <w:p w14:paraId="3DE8C581" w14:textId="77777777" w:rsidR="002368E9" w:rsidRDefault="002368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F589C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43pt;height:208.5pt;visibility:visible;mso-wrap-style:square" o:bullet="t">
        <v:imagedata r:id="rId1" o:title=""/>
      </v:shape>
    </w:pict>
  </w:numPicBullet>
  <w:abstractNum w:abstractNumId="0" w15:restartNumberingAfterBreak="0">
    <w:nsid w:val="00B54DE0"/>
    <w:multiLevelType w:val="hybridMultilevel"/>
    <w:tmpl w:val="6B54D07C"/>
    <w:lvl w:ilvl="0" w:tplc="04A80C90">
      <w:start w:val="13"/>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D635DE7"/>
    <w:multiLevelType w:val="hybridMultilevel"/>
    <w:tmpl w:val="5DFE3F1A"/>
    <w:lvl w:ilvl="0" w:tplc="181EBD94">
      <w:start w:val="11"/>
      <w:numFmt w:val="decimal"/>
      <w:lvlText w:val="%1."/>
      <w:lvlJc w:val="left"/>
      <w:pPr>
        <w:ind w:left="912" w:hanging="55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2716104"/>
    <w:multiLevelType w:val="multilevel"/>
    <w:tmpl w:val="30129C8A"/>
    <w:lvl w:ilvl="0">
      <w:start w:val="10"/>
      <w:numFmt w:val="decimal"/>
      <w:lvlText w:val="%1"/>
      <w:lvlJc w:val="left"/>
      <w:pPr>
        <w:ind w:left="636" w:hanging="636"/>
      </w:pPr>
      <w:rPr>
        <w:rFonts w:ascii="Arial" w:hAnsi="Arial" w:cs="Arial" w:hint="default"/>
        <w:b/>
        <w:sz w:val="32"/>
      </w:rPr>
    </w:lvl>
    <w:lvl w:ilvl="1">
      <w:start w:val="1"/>
      <w:numFmt w:val="decimal"/>
      <w:lvlText w:val="%1.%2"/>
      <w:lvlJc w:val="left"/>
      <w:pPr>
        <w:ind w:left="636" w:hanging="636"/>
      </w:pPr>
      <w:rPr>
        <w:rFonts w:ascii="Arial" w:hAnsi="Arial" w:cs="Arial" w:hint="default"/>
        <w:b/>
        <w:sz w:val="32"/>
      </w:rPr>
    </w:lvl>
    <w:lvl w:ilvl="2">
      <w:start w:val="1"/>
      <w:numFmt w:val="decimal"/>
      <w:lvlText w:val="%1.%2.%3"/>
      <w:lvlJc w:val="left"/>
      <w:pPr>
        <w:ind w:left="720" w:hanging="720"/>
      </w:pPr>
      <w:rPr>
        <w:rFonts w:ascii="Arial" w:hAnsi="Arial" w:cs="Arial" w:hint="default"/>
        <w:b/>
        <w:sz w:val="32"/>
      </w:rPr>
    </w:lvl>
    <w:lvl w:ilvl="3">
      <w:start w:val="1"/>
      <w:numFmt w:val="decimal"/>
      <w:lvlText w:val="%1.%2.%3.%4"/>
      <w:lvlJc w:val="left"/>
      <w:pPr>
        <w:ind w:left="720" w:hanging="720"/>
      </w:pPr>
      <w:rPr>
        <w:rFonts w:ascii="Arial" w:hAnsi="Arial" w:cs="Arial" w:hint="default"/>
        <w:b/>
        <w:sz w:val="32"/>
      </w:rPr>
    </w:lvl>
    <w:lvl w:ilvl="4">
      <w:start w:val="1"/>
      <w:numFmt w:val="decimal"/>
      <w:lvlText w:val="%1.%2.%3.%4.%5"/>
      <w:lvlJc w:val="left"/>
      <w:pPr>
        <w:ind w:left="1080" w:hanging="1080"/>
      </w:pPr>
      <w:rPr>
        <w:rFonts w:ascii="Arial" w:hAnsi="Arial" w:cs="Arial" w:hint="default"/>
        <w:b/>
        <w:sz w:val="32"/>
      </w:rPr>
    </w:lvl>
    <w:lvl w:ilvl="5">
      <w:start w:val="1"/>
      <w:numFmt w:val="decimal"/>
      <w:lvlText w:val="%1.%2.%3.%4.%5.%6"/>
      <w:lvlJc w:val="left"/>
      <w:pPr>
        <w:ind w:left="1080" w:hanging="1080"/>
      </w:pPr>
      <w:rPr>
        <w:rFonts w:ascii="Arial" w:hAnsi="Arial" w:cs="Arial" w:hint="default"/>
        <w:b/>
        <w:sz w:val="32"/>
      </w:rPr>
    </w:lvl>
    <w:lvl w:ilvl="6">
      <w:start w:val="1"/>
      <w:numFmt w:val="decimal"/>
      <w:lvlText w:val="%1.%2.%3.%4.%5.%6.%7"/>
      <w:lvlJc w:val="left"/>
      <w:pPr>
        <w:ind w:left="1440" w:hanging="1440"/>
      </w:pPr>
      <w:rPr>
        <w:rFonts w:ascii="Arial" w:hAnsi="Arial" w:cs="Arial" w:hint="default"/>
        <w:b/>
        <w:sz w:val="32"/>
      </w:rPr>
    </w:lvl>
    <w:lvl w:ilvl="7">
      <w:start w:val="1"/>
      <w:numFmt w:val="decimal"/>
      <w:lvlText w:val="%1.%2.%3.%4.%5.%6.%7.%8"/>
      <w:lvlJc w:val="left"/>
      <w:pPr>
        <w:ind w:left="1440" w:hanging="1440"/>
      </w:pPr>
      <w:rPr>
        <w:rFonts w:ascii="Arial" w:hAnsi="Arial" w:cs="Arial" w:hint="default"/>
        <w:b/>
        <w:sz w:val="32"/>
      </w:rPr>
    </w:lvl>
    <w:lvl w:ilvl="8">
      <w:start w:val="1"/>
      <w:numFmt w:val="decimal"/>
      <w:lvlText w:val="%1.%2.%3.%4.%5.%6.%7.%8.%9"/>
      <w:lvlJc w:val="left"/>
      <w:pPr>
        <w:ind w:left="1800" w:hanging="1800"/>
      </w:pPr>
      <w:rPr>
        <w:rFonts w:ascii="Arial" w:hAnsi="Arial" w:cs="Arial" w:hint="default"/>
        <w:b/>
        <w:sz w:val="32"/>
      </w:rPr>
    </w:lvl>
  </w:abstractNum>
  <w:abstractNum w:abstractNumId="11"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3"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0967B0C"/>
    <w:multiLevelType w:val="multilevel"/>
    <w:tmpl w:val="81C29298"/>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6"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30357"/>
    <w:multiLevelType w:val="hybridMultilevel"/>
    <w:tmpl w:val="79D8FA0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52A71CE8"/>
    <w:multiLevelType w:val="hybridMultilevel"/>
    <w:tmpl w:val="2EB094A4"/>
    <w:lvl w:ilvl="0" w:tplc="0A803FA6">
      <w:start w:val="12"/>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ED069A"/>
    <w:multiLevelType w:val="hybridMultilevel"/>
    <w:tmpl w:val="62A6DA3C"/>
    <w:lvl w:ilvl="0" w:tplc="50623F00">
      <w:start w:val="12"/>
      <w:numFmt w:val="decimal"/>
      <w:lvlText w:val="%1."/>
      <w:lvlJc w:val="left"/>
      <w:pPr>
        <w:ind w:left="816" w:hanging="45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FE1D59"/>
    <w:multiLevelType w:val="hybridMultilevel"/>
    <w:tmpl w:val="9574221E"/>
    <w:lvl w:ilvl="0" w:tplc="A8FC648A">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3E0D1A"/>
    <w:multiLevelType w:val="multilevel"/>
    <w:tmpl w:val="A334A000"/>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EBE4587"/>
    <w:multiLevelType w:val="hybridMultilevel"/>
    <w:tmpl w:val="B6F68590"/>
    <w:lvl w:ilvl="0" w:tplc="C554C106">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B0138FA"/>
    <w:multiLevelType w:val="multilevel"/>
    <w:tmpl w:val="FF32EAA6"/>
    <w:lvl w:ilvl="0">
      <w:start w:val="12"/>
      <w:numFmt w:val="decimal"/>
      <w:lvlText w:val="%1"/>
      <w:lvlJc w:val="left"/>
      <w:pPr>
        <w:ind w:left="636" w:hanging="63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2"/>
  </w:num>
  <w:num w:numId="2">
    <w:abstractNumId w:val="5"/>
  </w:num>
  <w:num w:numId="3">
    <w:abstractNumId w:val="11"/>
  </w:num>
  <w:num w:numId="4">
    <w:abstractNumId w:val="31"/>
  </w:num>
  <w:num w:numId="5">
    <w:abstractNumId w:val="1"/>
  </w:num>
  <w:num w:numId="6">
    <w:abstractNumId w:val="23"/>
  </w:num>
  <w:num w:numId="7">
    <w:abstractNumId w:val="26"/>
  </w:num>
  <w:num w:numId="8">
    <w:abstractNumId w:val="6"/>
  </w:num>
  <w:num w:numId="9">
    <w:abstractNumId w:val="7"/>
  </w:num>
  <w:num w:numId="10">
    <w:abstractNumId w:val="30"/>
  </w:num>
  <w:num w:numId="11">
    <w:abstractNumId w:val="29"/>
  </w:num>
  <w:num w:numId="12">
    <w:abstractNumId w:val="16"/>
  </w:num>
  <w:num w:numId="13">
    <w:abstractNumId w:val="25"/>
  </w:num>
  <w:num w:numId="14">
    <w:abstractNumId w:val="15"/>
  </w:num>
  <w:num w:numId="15">
    <w:abstractNumId w:val="24"/>
  </w:num>
  <w:num w:numId="16">
    <w:abstractNumId w:val="4"/>
  </w:num>
  <w:num w:numId="17">
    <w:abstractNumId w:val="12"/>
  </w:num>
  <w:num w:numId="18">
    <w:abstractNumId w:val="13"/>
  </w:num>
  <w:num w:numId="19">
    <w:abstractNumId w:val="3"/>
  </w:num>
  <w:num w:numId="20">
    <w:abstractNumId w:val="17"/>
  </w:num>
  <w:num w:numId="21">
    <w:abstractNumId w:val="8"/>
  </w:num>
  <w:num w:numId="22">
    <w:abstractNumId w:val="18"/>
  </w:num>
  <w:num w:numId="23">
    <w:abstractNumId w:val="14"/>
  </w:num>
  <w:num w:numId="24">
    <w:abstractNumId w:val="19"/>
  </w:num>
  <w:num w:numId="25">
    <w:abstractNumId w:val="27"/>
  </w:num>
  <w:num w:numId="26">
    <w:abstractNumId w:val="9"/>
  </w:num>
  <w:num w:numId="27">
    <w:abstractNumId w:val="10"/>
  </w:num>
  <w:num w:numId="28">
    <w:abstractNumId w:val="20"/>
  </w:num>
  <w:num w:numId="29">
    <w:abstractNumId w:val="21"/>
  </w:num>
  <w:num w:numId="30">
    <w:abstractNumId w:val="0"/>
  </w:num>
  <w:num w:numId="31">
    <w:abstractNumId w:val="32"/>
  </w:num>
  <w:num w:numId="32">
    <w:abstractNumId w:val="22"/>
  </w:num>
  <w:num w:numId="33">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NKwFADPedIAt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66"/>
    <w:rsid w:val="000A43CE"/>
    <w:rsid w:val="000A68C5"/>
    <w:rsid w:val="000A70B5"/>
    <w:rsid w:val="000A74C7"/>
    <w:rsid w:val="000B209A"/>
    <w:rsid w:val="000B2BFA"/>
    <w:rsid w:val="000C1693"/>
    <w:rsid w:val="000C199F"/>
    <w:rsid w:val="000C3FA1"/>
    <w:rsid w:val="000C6CA1"/>
    <w:rsid w:val="000C7B39"/>
    <w:rsid w:val="000D0E5E"/>
    <w:rsid w:val="000D37F5"/>
    <w:rsid w:val="000D5023"/>
    <w:rsid w:val="000E3F31"/>
    <w:rsid w:val="000E5A4E"/>
    <w:rsid w:val="000E6A6E"/>
    <w:rsid w:val="000E748B"/>
    <w:rsid w:val="000F1724"/>
    <w:rsid w:val="000F55EB"/>
    <w:rsid w:val="000F7432"/>
    <w:rsid w:val="00100648"/>
    <w:rsid w:val="00103F48"/>
    <w:rsid w:val="001050BD"/>
    <w:rsid w:val="0010514A"/>
    <w:rsid w:val="00106208"/>
    <w:rsid w:val="00107973"/>
    <w:rsid w:val="00112456"/>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3EA7"/>
    <w:rsid w:val="002052AD"/>
    <w:rsid w:val="00210DF8"/>
    <w:rsid w:val="00211C88"/>
    <w:rsid w:val="002129FD"/>
    <w:rsid w:val="002154E4"/>
    <w:rsid w:val="002208D0"/>
    <w:rsid w:val="00220A22"/>
    <w:rsid w:val="00221A69"/>
    <w:rsid w:val="002238EA"/>
    <w:rsid w:val="00223E16"/>
    <w:rsid w:val="002263A5"/>
    <w:rsid w:val="002264B2"/>
    <w:rsid w:val="002279FD"/>
    <w:rsid w:val="00231226"/>
    <w:rsid w:val="0023246B"/>
    <w:rsid w:val="002351D5"/>
    <w:rsid w:val="002368E9"/>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12DF"/>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5E29"/>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1819"/>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4EC"/>
    <w:rsid w:val="00497BED"/>
    <w:rsid w:val="004A4394"/>
    <w:rsid w:val="004A5B78"/>
    <w:rsid w:val="004A61C2"/>
    <w:rsid w:val="004A6AA5"/>
    <w:rsid w:val="004A73BF"/>
    <w:rsid w:val="004B0C7E"/>
    <w:rsid w:val="004B1FDC"/>
    <w:rsid w:val="004B2393"/>
    <w:rsid w:val="004B366C"/>
    <w:rsid w:val="004B5F1D"/>
    <w:rsid w:val="004C0F90"/>
    <w:rsid w:val="004D26E9"/>
    <w:rsid w:val="004D2B3D"/>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039A"/>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7718F"/>
    <w:rsid w:val="00680CAF"/>
    <w:rsid w:val="00682648"/>
    <w:rsid w:val="00682D53"/>
    <w:rsid w:val="00683A50"/>
    <w:rsid w:val="00684306"/>
    <w:rsid w:val="00686EBD"/>
    <w:rsid w:val="006877B6"/>
    <w:rsid w:val="00695A7E"/>
    <w:rsid w:val="006963D3"/>
    <w:rsid w:val="00696E11"/>
    <w:rsid w:val="006A0642"/>
    <w:rsid w:val="006A0AF9"/>
    <w:rsid w:val="006A102E"/>
    <w:rsid w:val="006A18BC"/>
    <w:rsid w:val="006A7596"/>
    <w:rsid w:val="006B053E"/>
    <w:rsid w:val="006B0FCA"/>
    <w:rsid w:val="006B16A9"/>
    <w:rsid w:val="006B19DF"/>
    <w:rsid w:val="006B39D9"/>
    <w:rsid w:val="006B4E84"/>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2E4C"/>
    <w:rsid w:val="0075406F"/>
    <w:rsid w:val="00761251"/>
    <w:rsid w:val="007624C7"/>
    <w:rsid w:val="007626FA"/>
    <w:rsid w:val="0076288C"/>
    <w:rsid w:val="00762D75"/>
    <w:rsid w:val="00767EB2"/>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0922"/>
    <w:rsid w:val="007C61A8"/>
    <w:rsid w:val="007C67A8"/>
    <w:rsid w:val="007D4183"/>
    <w:rsid w:val="007D5AC1"/>
    <w:rsid w:val="007D69E5"/>
    <w:rsid w:val="007D7D9A"/>
    <w:rsid w:val="007F4F4F"/>
    <w:rsid w:val="007F7323"/>
    <w:rsid w:val="00800B06"/>
    <w:rsid w:val="008011C0"/>
    <w:rsid w:val="00813468"/>
    <w:rsid w:val="00813A04"/>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64867"/>
    <w:rsid w:val="00872A58"/>
    <w:rsid w:val="00882B6B"/>
    <w:rsid w:val="00891DD3"/>
    <w:rsid w:val="0089232E"/>
    <w:rsid w:val="008944CB"/>
    <w:rsid w:val="008946D5"/>
    <w:rsid w:val="00894AFC"/>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196B"/>
    <w:rsid w:val="008D5AE9"/>
    <w:rsid w:val="008D6A04"/>
    <w:rsid w:val="008D6F51"/>
    <w:rsid w:val="008D7DF7"/>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1A69"/>
    <w:rsid w:val="009248DC"/>
    <w:rsid w:val="0092709D"/>
    <w:rsid w:val="009276EB"/>
    <w:rsid w:val="0093043D"/>
    <w:rsid w:val="00933583"/>
    <w:rsid w:val="0093419A"/>
    <w:rsid w:val="0093512F"/>
    <w:rsid w:val="00936366"/>
    <w:rsid w:val="00940304"/>
    <w:rsid w:val="00940FF6"/>
    <w:rsid w:val="00941768"/>
    <w:rsid w:val="00942C1F"/>
    <w:rsid w:val="00943046"/>
    <w:rsid w:val="0094628A"/>
    <w:rsid w:val="00947161"/>
    <w:rsid w:val="009476AA"/>
    <w:rsid w:val="00951419"/>
    <w:rsid w:val="00951BA4"/>
    <w:rsid w:val="009531C8"/>
    <w:rsid w:val="00957114"/>
    <w:rsid w:val="009571A2"/>
    <w:rsid w:val="00957FF8"/>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2A20"/>
    <w:rsid w:val="00A057F1"/>
    <w:rsid w:val="00A123C9"/>
    <w:rsid w:val="00A12BF8"/>
    <w:rsid w:val="00A139FA"/>
    <w:rsid w:val="00A14370"/>
    <w:rsid w:val="00A15061"/>
    <w:rsid w:val="00A15FA2"/>
    <w:rsid w:val="00A16A36"/>
    <w:rsid w:val="00A16B3A"/>
    <w:rsid w:val="00A255B5"/>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7BA"/>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AE0"/>
    <w:rsid w:val="00BA503C"/>
    <w:rsid w:val="00BA7194"/>
    <w:rsid w:val="00BA7AE8"/>
    <w:rsid w:val="00BB0E37"/>
    <w:rsid w:val="00BB4362"/>
    <w:rsid w:val="00BB45C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30D"/>
    <w:rsid w:val="00C36E6E"/>
    <w:rsid w:val="00C3734D"/>
    <w:rsid w:val="00C3793E"/>
    <w:rsid w:val="00C40AF6"/>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7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97F82"/>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52D9"/>
    <w:rsid w:val="00F066A9"/>
    <w:rsid w:val="00F13F18"/>
    <w:rsid w:val="00F14C85"/>
    <w:rsid w:val="00F33635"/>
    <w:rsid w:val="00F360ED"/>
    <w:rsid w:val="00F364D6"/>
    <w:rsid w:val="00F36C55"/>
    <w:rsid w:val="00F406CE"/>
    <w:rsid w:val="00F47223"/>
    <w:rsid w:val="00F5455F"/>
    <w:rsid w:val="00F562E2"/>
    <w:rsid w:val="00F56394"/>
    <w:rsid w:val="00F635DA"/>
    <w:rsid w:val="00F66E3C"/>
    <w:rsid w:val="00F73D03"/>
    <w:rsid w:val="00F74402"/>
    <w:rsid w:val="00F75346"/>
    <w:rsid w:val="00F76E90"/>
    <w:rsid w:val="00F77AF7"/>
    <w:rsid w:val="00F821A3"/>
    <w:rsid w:val="00F850D8"/>
    <w:rsid w:val="00F90B46"/>
    <w:rsid w:val="00F90FA0"/>
    <w:rsid w:val="00F91C0D"/>
    <w:rsid w:val="00F9296A"/>
    <w:rsid w:val="00F93168"/>
    <w:rsid w:val="00F94B59"/>
    <w:rsid w:val="00F94C4F"/>
    <w:rsid w:val="00F95AE8"/>
    <w:rsid w:val="00FA0D29"/>
    <w:rsid w:val="00FA0FB0"/>
    <w:rsid w:val="00FA1A44"/>
    <w:rsid w:val="00FA42E4"/>
    <w:rsid w:val="00FA6032"/>
    <w:rsid w:val="00FB22EA"/>
    <w:rsid w:val="00FB30CF"/>
    <w:rsid w:val="00FB40E4"/>
    <w:rsid w:val="00FB435D"/>
    <w:rsid w:val="00FB5A2A"/>
    <w:rsid w:val="00FB66CB"/>
    <w:rsid w:val="00FB6EA9"/>
    <w:rsid w:val="00FB712A"/>
    <w:rsid w:val="00FC125A"/>
    <w:rsid w:val="00FC2BE9"/>
    <w:rsid w:val="00FC681F"/>
    <w:rsid w:val="00FC6C37"/>
    <w:rsid w:val="00FD2639"/>
    <w:rsid w:val="00FD32B1"/>
    <w:rsid w:val="00FD4AA8"/>
    <w:rsid w:val="00FD5515"/>
    <w:rsid w:val="00FD7487"/>
    <w:rsid w:val="00FD7F51"/>
    <w:rsid w:val="00FE0B72"/>
    <w:rsid w:val="00FE1F67"/>
    <w:rsid w:val="00FE3553"/>
    <w:rsid w:val="00FE45F6"/>
    <w:rsid w:val="00FE4CB2"/>
    <w:rsid w:val="00FE506B"/>
    <w:rsid w:val="00FF0280"/>
    <w:rsid w:val="00FF41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link w:val="Heading1Char"/>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character" w:customStyle="1" w:styleId="Heading1Char">
    <w:name w:val="Heading 1 Char"/>
    <w:basedOn w:val="DefaultParagraphFont"/>
    <w:link w:val="Heading1"/>
    <w:rsid w:val="00F66E3C"/>
    <w:rPr>
      <w:rFonts w:ascii="Arial" w:hAnsi="Arial" w:cs="Arial"/>
      <w:b/>
      <w:bCs/>
      <w:kern w:val="32"/>
      <w:sz w:val="32"/>
      <w:szCs w:val="3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BBD219-6113-403C-840F-DF13A6ECC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8</TotalTime>
  <Pages>20</Pages>
  <Words>2193</Words>
  <Characters>12505</Characters>
  <Application>Microsoft Office Word</Application>
  <DocSecurity>0</DocSecurity>
  <Lines>104</Lines>
  <Paragraphs>2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Мария Принц</cp:lastModifiedBy>
  <cp:revision>59</cp:revision>
  <cp:lastPrinted>2019-06-04T13:00:00Z</cp:lastPrinted>
  <dcterms:created xsi:type="dcterms:W3CDTF">2019-03-14T16:09:00Z</dcterms:created>
  <dcterms:modified xsi:type="dcterms:W3CDTF">2019-06-12T11:47:00Z</dcterms:modified>
</cp:coreProperties>
</file>